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ACAEE" w14:textId="77777777" w:rsidR="00544986" w:rsidRPr="00042311" w:rsidRDefault="00544986" w:rsidP="00962383">
      <w:pPr>
        <w:jc w:val="center"/>
        <w:rPr>
          <w:rFonts w:cs="Arial"/>
          <w:b/>
          <w:bCs/>
          <w:caps/>
          <w:color w:val="000000"/>
          <w:sz w:val="40"/>
          <w:szCs w:val="40"/>
        </w:rPr>
      </w:pPr>
    </w:p>
    <w:p w14:paraId="0897C449" w14:textId="77777777" w:rsidR="00833E35" w:rsidRPr="00042311" w:rsidRDefault="00991176" w:rsidP="00962383">
      <w:pPr>
        <w:jc w:val="center"/>
        <w:rPr>
          <w:rFonts w:cs="Arial"/>
          <w:b/>
          <w:bCs/>
          <w:caps/>
          <w:color w:val="0070C0"/>
          <w:sz w:val="40"/>
          <w:szCs w:val="40"/>
        </w:rPr>
      </w:pPr>
      <w:bookmarkStart w:id="0" w:name="_Hlk78129307"/>
      <w:r w:rsidRPr="00042311">
        <w:rPr>
          <w:rFonts w:cs="Arial"/>
          <w:b/>
          <w:bCs/>
          <w:caps/>
          <w:color w:val="0070C0"/>
          <w:sz w:val="40"/>
          <w:szCs w:val="40"/>
        </w:rPr>
        <w:t>ԱՐԵՎԵԼՅԱՆ ԳՈՐԾԸՆԿԵՐՈՒԹՅԱՆ ՇՐՋԱՆԱԿՆԵՐՈՒՄ ՓՄՁ-ՆԵՐ</w:t>
      </w:r>
      <w:r w:rsidR="00311E3C">
        <w:rPr>
          <w:rFonts w:cs="Arial"/>
          <w:b/>
          <w:bCs/>
          <w:caps/>
          <w:color w:val="0070C0"/>
          <w:sz w:val="40"/>
          <w:szCs w:val="40"/>
        </w:rPr>
        <w:t>Ի</w:t>
      </w:r>
      <w:r w:rsidRPr="00042311">
        <w:rPr>
          <w:rFonts w:cs="Arial"/>
          <w:b/>
          <w:bCs/>
          <w:caps/>
          <w:color w:val="0070C0"/>
          <w:sz w:val="40"/>
          <w:szCs w:val="40"/>
        </w:rPr>
        <w:t xml:space="preserve"> ՄՐՑՈՒՆԱԿՈՒԹՅԱՆ ԲԱՐՁՐԱՑՄԱՆ ԾՐԱԳԻՐ </w:t>
      </w:r>
    </w:p>
    <w:p w14:paraId="4151E45C" w14:textId="77777777" w:rsidR="00625E5E" w:rsidRPr="00042311" w:rsidRDefault="00991176" w:rsidP="00962383">
      <w:pPr>
        <w:jc w:val="center"/>
        <w:rPr>
          <w:rFonts w:cs="Arial"/>
          <w:b/>
          <w:bCs/>
          <w:caps/>
          <w:color w:val="0070C0"/>
          <w:sz w:val="40"/>
          <w:szCs w:val="40"/>
        </w:rPr>
      </w:pPr>
      <w:r w:rsidRPr="00042311">
        <w:rPr>
          <w:rFonts w:cs="Arial"/>
          <w:b/>
          <w:bCs/>
          <w:caps/>
          <w:color w:val="0070C0"/>
          <w:sz w:val="40"/>
          <w:szCs w:val="40"/>
        </w:rPr>
        <w:t>ԴԻՄՈՒՄԻ ՁԵՎ</w:t>
      </w:r>
      <w:r w:rsidR="00625E5E" w:rsidRPr="00042311">
        <w:rPr>
          <w:rFonts w:cs="Arial"/>
          <w:b/>
          <w:bCs/>
          <w:caps/>
          <w:color w:val="0070C0"/>
          <w:sz w:val="40"/>
          <w:szCs w:val="40"/>
        </w:rPr>
        <w:t xml:space="preserve"> </w:t>
      </w:r>
      <w:r w:rsidR="0041247F" w:rsidRPr="00042311">
        <w:rPr>
          <w:rFonts w:cs="Arial"/>
          <w:b/>
          <w:bCs/>
          <w:caps/>
          <w:color w:val="0070C0"/>
          <w:sz w:val="40"/>
          <w:szCs w:val="40"/>
        </w:rPr>
        <w:t>–</w:t>
      </w:r>
      <w:r w:rsidR="00625E5E" w:rsidRPr="00042311">
        <w:rPr>
          <w:rFonts w:cs="Arial"/>
          <w:b/>
          <w:bCs/>
          <w:caps/>
          <w:color w:val="0070C0"/>
          <w:sz w:val="40"/>
          <w:szCs w:val="40"/>
        </w:rPr>
        <w:t xml:space="preserve"> </w:t>
      </w:r>
      <w:r w:rsidRPr="00042311">
        <w:rPr>
          <w:rFonts w:cs="Arial"/>
          <w:b/>
          <w:bCs/>
          <w:caps/>
          <w:color w:val="0070C0"/>
          <w:sz w:val="40"/>
          <w:szCs w:val="40"/>
        </w:rPr>
        <w:t>ԲԱՐԴ ՆԱԽԱԳԾԵՐ</w:t>
      </w:r>
    </w:p>
    <w:bookmarkEnd w:id="0"/>
    <w:p w14:paraId="7DB26DF7" w14:textId="77777777" w:rsidR="00312F48" w:rsidRPr="00544413" w:rsidRDefault="00991176" w:rsidP="00C516B7">
      <w:pPr>
        <w:tabs>
          <w:tab w:val="right" w:pos="9639"/>
        </w:tabs>
        <w:jc w:val="both"/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>Դիմումի Ձևի հիմնական նպատակն է տրամադրել տեղեկություններ ձեր ընկերության մասին, որպեսզի որոշվի՝</w:t>
      </w:r>
    </w:p>
    <w:p w14:paraId="4131A70C" w14:textId="77777777" w:rsidR="00312F48" w:rsidRPr="00544413" w:rsidRDefault="00991176" w:rsidP="00C516B7">
      <w:pPr>
        <w:numPr>
          <w:ilvl w:val="0"/>
          <w:numId w:val="29"/>
        </w:numPr>
        <w:jc w:val="both"/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 xml:space="preserve">Ընկերության համապատասխանությունը Հայաստանում </w:t>
      </w:r>
      <w:r w:rsidRPr="00042311">
        <w:rPr>
          <w:rFonts w:cs="Arial"/>
          <w:b/>
          <w:bCs/>
          <w:color w:val="0070C0"/>
          <w:szCs w:val="20"/>
          <w:lang w:val="hr-HR"/>
        </w:rPr>
        <w:t xml:space="preserve">EU4Business </w:t>
      </w:r>
      <w:r w:rsidRPr="00042311">
        <w:rPr>
          <w:rFonts w:cs="Arial"/>
          <w:b/>
          <w:bCs/>
          <w:color w:val="0070C0"/>
          <w:szCs w:val="20"/>
        </w:rPr>
        <w:t xml:space="preserve">ՎԶԵԲ </w:t>
      </w:r>
      <w:r w:rsidR="007E3AEF" w:rsidRPr="00042311">
        <w:rPr>
          <w:rFonts w:cs="Arial"/>
          <w:b/>
          <w:bCs/>
          <w:color w:val="0070C0"/>
          <w:szCs w:val="20"/>
        </w:rPr>
        <w:t>Վ</w:t>
      </w:r>
      <w:r w:rsidRPr="00042311">
        <w:rPr>
          <w:rFonts w:cs="Arial"/>
          <w:b/>
          <w:bCs/>
          <w:color w:val="0070C0"/>
          <w:szCs w:val="20"/>
          <w:lang w:val="ru-RU"/>
        </w:rPr>
        <w:t>արկային</w:t>
      </w:r>
      <w:r w:rsidRPr="00042311">
        <w:rPr>
          <w:rFonts w:cs="Arial"/>
          <w:b/>
          <w:bCs/>
          <w:color w:val="0070C0"/>
          <w:szCs w:val="20"/>
          <w:lang w:val="hr-HR"/>
        </w:rPr>
        <w:t xml:space="preserve"> </w:t>
      </w:r>
      <w:r w:rsidR="007E3AEF" w:rsidRPr="00042311">
        <w:rPr>
          <w:rFonts w:cs="Arial"/>
          <w:b/>
          <w:bCs/>
          <w:color w:val="0070C0"/>
          <w:szCs w:val="20"/>
        </w:rPr>
        <w:t>Գ</w:t>
      </w:r>
      <w:r w:rsidRPr="00042311">
        <w:rPr>
          <w:rFonts w:cs="Arial"/>
          <w:b/>
          <w:bCs/>
          <w:color w:val="0070C0"/>
          <w:szCs w:val="20"/>
          <w:lang w:val="ru-RU"/>
        </w:rPr>
        <w:t>ծին</w:t>
      </w:r>
      <w:r w:rsidRPr="00042311">
        <w:rPr>
          <w:rFonts w:cs="Arial"/>
          <w:color w:val="0070C0"/>
          <w:szCs w:val="20"/>
        </w:rPr>
        <w:t xml:space="preserve"> մասնակցելու չափանիշներին, </w:t>
      </w:r>
    </w:p>
    <w:p w14:paraId="28E25D30" w14:textId="77777777" w:rsidR="00312F48" w:rsidRPr="00544413" w:rsidRDefault="00991176" w:rsidP="00C516B7">
      <w:pPr>
        <w:numPr>
          <w:ilvl w:val="0"/>
          <w:numId w:val="29"/>
        </w:numPr>
        <w:jc w:val="both"/>
        <w:rPr>
          <w:rFonts w:cs="Arial"/>
          <w:color w:val="0070C0"/>
          <w:szCs w:val="20"/>
        </w:rPr>
      </w:pPr>
      <w:bookmarkStart w:id="1" w:name="_Hlk78134603"/>
      <w:r w:rsidRPr="00042311">
        <w:rPr>
          <w:rFonts w:cs="Arial"/>
          <w:color w:val="0070C0"/>
          <w:szCs w:val="20"/>
        </w:rPr>
        <w:t xml:space="preserve">Շրջակա միջավայրի, աշխատավայրում առողջության ու անվտանգության, արտադրանքի անվտանգության ու կառավարման ստանդարտների ոլորտում </w:t>
      </w:r>
      <w:bookmarkEnd w:id="1"/>
      <w:r w:rsidRPr="00042311">
        <w:rPr>
          <w:rFonts w:cs="Arial"/>
          <w:color w:val="0070C0"/>
          <w:szCs w:val="20"/>
        </w:rPr>
        <w:t>ազգային ու ԵՄ ստանդարտներին ներկայիս համապատասխանության կարգավիճակը</w:t>
      </w:r>
      <w:r w:rsidR="00312F48" w:rsidRPr="00544413">
        <w:rPr>
          <w:rFonts w:cs="Arial"/>
          <w:color w:val="0070C0"/>
          <w:szCs w:val="20"/>
        </w:rPr>
        <w:t>,</w:t>
      </w:r>
      <w:r w:rsidR="00C516B7" w:rsidRPr="00544413">
        <w:rPr>
          <w:rFonts w:cs="Arial"/>
          <w:color w:val="0070C0"/>
          <w:szCs w:val="20"/>
        </w:rPr>
        <w:t xml:space="preserve">  </w:t>
      </w:r>
    </w:p>
    <w:p w14:paraId="0F1DCE83" w14:textId="77777777" w:rsidR="00312F48" w:rsidRPr="00544413" w:rsidRDefault="00B757C8" w:rsidP="00C516B7">
      <w:pPr>
        <w:numPr>
          <w:ilvl w:val="0"/>
          <w:numId w:val="29"/>
        </w:numPr>
        <w:jc w:val="both"/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 xml:space="preserve">Ձեր ներդրման կամ ծրագրի </w:t>
      </w:r>
      <w:r w:rsidR="007E3AEF" w:rsidRPr="00042311">
        <w:rPr>
          <w:rFonts w:cs="Arial"/>
          <w:color w:val="0070C0"/>
          <w:szCs w:val="20"/>
        </w:rPr>
        <w:t>բնույթն ու ժամկետները:</w:t>
      </w:r>
      <w:r w:rsidR="00C516B7" w:rsidRPr="00544413">
        <w:rPr>
          <w:rFonts w:cs="Arial"/>
          <w:color w:val="0070C0"/>
          <w:szCs w:val="20"/>
        </w:rPr>
        <w:t xml:space="preserve"> </w:t>
      </w:r>
    </w:p>
    <w:p w14:paraId="0588236D" w14:textId="77777777" w:rsidR="00312F48" w:rsidRPr="00544413" w:rsidRDefault="007E3AEF" w:rsidP="00C516B7">
      <w:pPr>
        <w:jc w:val="both"/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>Այս տեղեկությունները կօգնեն մեզ խորհուրդ տալ ձեզ առ այն</w:t>
      </w:r>
      <w:r w:rsidR="00311E3C" w:rsidRPr="00544413">
        <w:rPr>
          <w:rFonts w:cs="Arial"/>
          <w:color w:val="0070C0"/>
          <w:szCs w:val="20"/>
        </w:rPr>
        <w:t>`</w:t>
      </w:r>
      <w:r w:rsidRPr="00042311">
        <w:rPr>
          <w:rFonts w:cs="Arial"/>
          <w:color w:val="0070C0"/>
          <w:szCs w:val="20"/>
        </w:rPr>
        <w:t xml:space="preserve"> արդյոք Ծրագիրը համապատասխանում է ձեր ընկերության ու ձեր զարգացման ծրագրի</w:t>
      </w:r>
      <w:r w:rsidR="00311E3C">
        <w:rPr>
          <w:rFonts w:cs="Arial"/>
          <w:color w:val="0070C0"/>
          <w:szCs w:val="20"/>
        </w:rPr>
        <w:t>ն</w:t>
      </w:r>
      <w:r w:rsidRPr="00042311">
        <w:rPr>
          <w:rFonts w:cs="Arial"/>
          <w:color w:val="0070C0"/>
          <w:szCs w:val="20"/>
        </w:rPr>
        <w:t xml:space="preserve"> ու նախագծ</w:t>
      </w:r>
      <w:r w:rsidR="00311E3C">
        <w:rPr>
          <w:rFonts w:cs="Arial"/>
          <w:color w:val="0070C0"/>
          <w:szCs w:val="20"/>
        </w:rPr>
        <w:t>ին</w:t>
      </w:r>
      <w:r w:rsidRPr="00042311">
        <w:rPr>
          <w:rFonts w:cs="Arial"/>
          <w:color w:val="0070C0"/>
          <w:szCs w:val="20"/>
        </w:rPr>
        <w:t>, և ինչ է անհրաժեշտ Ներդրումային Ծրագիր մշակելու համար:</w:t>
      </w:r>
      <w:r w:rsidR="00C516B7" w:rsidRPr="00544413">
        <w:rPr>
          <w:rFonts w:cs="Arial"/>
          <w:color w:val="0070C0"/>
          <w:szCs w:val="20"/>
        </w:rPr>
        <w:t xml:space="preserve"> </w:t>
      </w:r>
    </w:p>
    <w:p w14:paraId="52C3CA0A" w14:textId="77777777" w:rsidR="007E3AEF" w:rsidRPr="00544413" w:rsidRDefault="007E3AEF" w:rsidP="00C516B7">
      <w:pPr>
        <w:jc w:val="both"/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>Խնդրում ենք հաշվի առ</w:t>
      </w:r>
      <w:r w:rsidR="00311E3C">
        <w:rPr>
          <w:rFonts w:cs="Arial"/>
          <w:color w:val="0070C0"/>
          <w:szCs w:val="20"/>
        </w:rPr>
        <w:t>նել</w:t>
      </w:r>
      <w:r w:rsidRPr="00042311">
        <w:rPr>
          <w:rFonts w:cs="Arial"/>
          <w:color w:val="0070C0"/>
          <w:szCs w:val="20"/>
        </w:rPr>
        <w:t xml:space="preserve">, որ մեր խորհուրդը հիմնված է լինելու ձեր ընկերության տրամադրած տեղեկությունների ու տվյալների վրա: </w:t>
      </w:r>
      <w:bookmarkStart w:id="2" w:name="_Hlk78130766"/>
      <w:r w:rsidRPr="00042311">
        <w:rPr>
          <w:rFonts w:cs="Arial"/>
          <w:color w:val="0070C0"/>
          <w:szCs w:val="20"/>
        </w:rPr>
        <w:t>Բոլոր տեղեկություններին կվերաբերվեն</w:t>
      </w:r>
      <w:r w:rsidR="00311E3C">
        <w:rPr>
          <w:rFonts w:cs="Arial"/>
          <w:color w:val="0070C0"/>
          <w:szCs w:val="20"/>
        </w:rPr>
        <w:t>ք</w:t>
      </w:r>
      <w:r w:rsidRPr="00042311">
        <w:rPr>
          <w:rFonts w:cs="Arial"/>
          <w:color w:val="0070C0"/>
          <w:szCs w:val="20"/>
        </w:rPr>
        <w:t xml:space="preserve"> որպես գաղտնի, ու դրանք կօգտագործվեն միայն Ծրագրի</w:t>
      </w:r>
      <w:r w:rsidR="00311E3C">
        <w:rPr>
          <w:rFonts w:cs="Arial"/>
          <w:color w:val="0070C0"/>
          <w:szCs w:val="20"/>
        </w:rPr>
        <w:t xml:space="preserve"> իռականցման</w:t>
      </w:r>
      <w:r w:rsidRPr="00042311">
        <w:rPr>
          <w:rFonts w:cs="Arial"/>
          <w:color w:val="0070C0"/>
          <w:szCs w:val="20"/>
        </w:rPr>
        <w:t xml:space="preserve"> նպատակներով:</w:t>
      </w:r>
    </w:p>
    <w:p w14:paraId="3C2AB960" w14:textId="77777777" w:rsidR="007E3AEF" w:rsidRPr="00544413" w:rsidRDefault="007E3AEF" w:rsidP="007E3AEF">
      <w:pPr>
        <w:jc w:val="both"/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>Եթե ունեք հարցեր կամ աջակցության անհրաժեշտություն, խնդրում ենք դիմել՝</w:t>
      </w:r>
    </w:p>
    <w:p w14:paraId="4E166640" w14:textId="77777777" w:rsidR="00312F48" w:rsidRPr="00544413" w:rsidRDefault="00C516B7" w:rsidP="00C516B7">
      <w:pPr>
        <w:jc w:val="both"/>
        <w:rPr>
          <w:rFonts w:cs="Arial"/>
          <w:color w:val="0070C0"/>
          <w:szCs w:val="20"/>
        </w:rPr>
      </w:pPr>
      <w:r w:rsidRPr="00544413">
        <w:rPr>
          <w:rFonts w:cs="Arial"/>
          <w:color w:val="0070C0"/>
          <w:szCs w:val="20"/>
        </w:rPr>
        <w:t xml:space="preserve"> </w:t>
      </w:r>
    </w:p>
    <w:p w14:paraId="4C5D7EF0" w14:textId="77777777" w:rsidR="00E23921" w:rsidRPr="00544413" w:rsidRDefault="00E23921" w:rsidP="00C516B7">
      <w:pPr>
        <w:jc w:val="both"/>
        <w:rPr>
          <w:rFonts w:cs="Arial"/>
          <w:color w:val="0070C0"/>
          <w:szCs w:val="20"/>
        </w:rPr>
      </w:pPr>
    </w:p>
    <w:tbl>
      <w:tblPr>
        <w:tblW w:w="9998" w:type="dxa"/>
        <w:tblLook w:val="04A0" w:firstRow="1" w:lastRow="0" w:firstColumn="1" w:lastColumn="0" w:noHBand="0" w:noVBand="1"/>
      </w:tblPr>
      <w:tblGrid>
        <w:gridCol w:w="5070"/>
        <w:gridCol w:w="4928"/>
        <w:tblGridChange w:id="3">
          <w:tblGrid>
            <w:gridCol w:w="5070"/>
            <w:gridCol w:w="4928"/>
          </w:tblGrid>
        </w:tblGridChange>
      </w:tblGrid>
      <w:tr w:rsidR="00E23921" w:rsidRPr="00042311" w14:paraId="7D00A12E" w14:textId="77777777" w:rsidTr="00ED307C">
        <w:tc>
          <w:tcPr>
            <w:tcW w:w="5070" w:type="dxa"/>
            <w:shd w:val="clear" w:color="auto" w:fill="auto"/>
          </w:tcPr>
          <w:p w14:paraId="39DBA749" w14:textId="77777777" w:rsidR="00E23921" w:rsidRPr="00544413" w:rsidRDefault="007E3AEF" w:rsidP="00E23921">
            <w:pPr>
              <w:rPr>
                <w:rFonts w:cs="Arial"/>
                <w:b/>
                <w:color w:val="0070C0"/>
                <w:szCs w:val="20"/>
              </w:rPr>
            </w:pPr>
            <w:r w:rsidRPr="00042311">
              <w:rPr>
                <w:rFonts w:cs="Arial"/>
                <w:b/>
                <w:bCs/>
                <w:color w:val="0070C0"/>
                <w:szCs w:val="20"/>
              </w:rPr>
              <w:t>ՎԶԵԲ Վ</w:t>
            </w:r>
            <w:r w:rsidRPr="00042311">
              <w:rPr>
                <w:rFonts w:cs="Arial"/>
                <w:b/>
                <w:bCs/>
                <w:color w:val="0070C0"/>
                <w:szCs w:val="20"/>
                <w:lang w:val="ru-RU"/>
              </w:rPr>
              <w:t>արկային</w:t>
            </w:r>
            <w:r w:rsidRPr="00042311">
              <w:rPr>
                <w:rFonts w:cs="Arial"/>
                <w:b/>
                <w:bCs/>
                <w:color w:val="0070C0"/>
                <w:szCs w:val="20"/>
                <w:lang w:val="hr-HR"/>
              </w:rPr>
              <w:t xml:space="preserve"> </w:t>
            </w:r>
            <w:r w:rsidRPr="00042311">
              <w:rPr>
                <w:rFonts w:cs="Arial"/>
                <w:b/>
                <w:bCs/>
                <w:color w:val="0070C0"/>
                <w:szCs w:val="20"/>
              </w:rPr>
              <w:t>Գիծ</w:t>
            </w:r>
          </w:p>
          <w:p w14:paraId="3AAD7D27" w14:textId="77777777" w:rsidR="00E23921" w:rsidRPr="00544413" w:rsidRDefault="007E3AEF" w:rsidP="00ED307C">
            <w:pPr>
              <w:jc w:val="both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Կոնտակտային անձ</w:t>
            </w:r>
          </w:p>
          <w:p w14:paraId="2CA70EA5" w14:textId="77777777" w:rsidR="00E23921" w:rsidRPr="00042311" w:rsidRDefault="007E3AEF" w:rsidP="00ED307C">
            <w:pPr>
              <w:jc w:val="both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Տկն. Լիլիթ Ղարայան</w:t>
            </w:r>
          </w:p>
          <w:p w14:paraId="1FE9A2BD" w14:textId="77777777" w:rsidR="00E23921" w:rsidRPr="00042311" w:rsidRDefault="007E3AEF" w:rsidP="00ED307C">
            <w:pPr>
              <w:jc w:val="both"/>
              <w:rPr>
                <w:rFonts w:cs="Arial"/>
                <w:color w:val="0070C0"/>
                <w:szCs w:val="20"/>
                <w:lang w:val="en-GB"/>
              </w:rPr>
            </w:pPr>
            <w:r w:rsidRPr="00042311">
              <w:rPr>
                <w:rFonts w:cs="Arial"/>
                <w:color w:val="0070C0"/>
              </w:rPr>
              <w:t>Բջջ.՝</w:t>
            </w:r>
            <w:r w:rsidR="00E23921" w:rsidRPr="00042311">
              <w:rPr>
                <w:rFonts w:cs="Arial"/>
                <w:color w:val="0070C0"/>
                <w:lang w:val="it-IT"/>
              </w:rPr>
              <w:t xml:space="preserve"> +</w:t>
            </w:r>
            <w:r w:rsidR="00E23921" w:rsidRPr="00311E3C">
              <w:rPr>
                <w:rFonts w:cs="Arial"/>
                <w:color w:val="0070C0"/>
                <w:lang w:val="it-IT"/>
              </w:rPr>
              <w:t>3</w:t>
            </w:r>
            <w:r w:rsidRPr="00311E3C">
              <w:rPr>
                <w:rFonts w:cs="Arial"/>
                <w:color w:val="0070C0"/>
              </w:rPr>
              <w:t>74 91 349499</w:t>
            </w:r>
          </w:p>
        </w:tc>
        <w:tc>
          <w:tcPr>
            <w:tcW w:w="4928" w:type="dxa"/>
            <w:shd w:val="clear" w:color="auto" w:fill="auto"/>
          </w:tcPr>
          <w:p w14:paraId="6114FB7C" w14:textId="77777777" w:rsidR="00E23921" w:rsidRPr="00042311" w:rsidRDefault="00E23921" w:rsidP="00ED307C">
            <w:pPr>
              <w:jc w:val="both"/>
              <w:rPr>
                <w:rFonts w:cs="Arial"/>
                <w:color w:val="0070C0"/>
                <w:szCs w:val="20"/>
                <w:lang w:val="en-GB"/>
              </w:rPr>
            </w:pPr>
            <w:r w:rsidRPr="00042311">
              <w:rPr>
                <w:rFonts w:cs="Arial"/>
                <w:color w:val="0070C0"/>
                <w:lang w:val="it-IT"/>
              </w:rPr>
              <w:t xml:space="preserve"> </w:t>
            </w:r>
          </w:p>
        </w:tc>
      </w:tr>
      <w:tr w:rsidR="00E23921" w:rsidRPr="00042311" w14:paraId="7656F471" w14:textId="77777777" w:rsidTr="007E3AEF">
        <w:trPr>
          <w:trHeight w:val="80"/>
        </w:trPr>
        <w:tc>
          <w:tcPr>
            <w:tcW w:w="9998" w:type="dxa"/>
            <w:gridSpan w:val="2"/>
            <w:shd w:val="clear" w:color="auto" w:fill="auto"/>
          </w:tcPr>
          <w:p w14:paraId="1C345973" w14:textId="77777777" w:rsidR="00E23921" w:rsidRPr="00042311" w:rsidRDefault="00E23921" w:rsidP="00ED307C">
            <w:pPr>
              <w:jc w:val="center"/>
              <w:rPr>
                <w:rFonts w:cs="Arial"/>
                <w:color w:val="0070C0"/>
                <w:sz w:val="8"/>
                <w:lang w:val="en-GB"/>
              </w:rPr>
            </w:pPr>
          </w:p>
          <w:p w14:paraId="1F584E72" w14:textId="77777777" w:rsidR="00E23921" w:rsidRPr="00042311" w:rsidRDefault="00E23921" w:rsidP="00ED307C">
            <w:pPr>
              <w:jc w:val="center"/>
              <w:rPr>
                <w:rFonts w:cs="Arial"/>
                <w:color w:val="0070C0"/>
                <w:lang w:val="en-GB"/>
              </w:rPr>
            </w:pPr>
            <w:r w:rsidRPr="00042311">
              <w:rPr>
                <w:rFonts w:cs="Arial"/>
                <w:color w:val="0070C0"/>
                <w:lang w:val="en-GB"/>
              </w:rPr>
              <w:t xml:space="preserve">Email: </w:t>
            </w:r>
            <w:hyperlink r:id="rId11" w:history="1">
              <w:r w:rsidR="0026209B" w:rsidRPr="00042311">
                <w:rPr>
                  <w:rStyle w:val="Hyperlink"/>
                  <w:rFonts w:cs="Arial"/>
                  <w:lang w:val="en-GB"/>
                </w:rPr>
                <w:t>info.armenia@eu4business-ebrdcreditline.com</w:t>
              </w:r>
            </w:hyperlink>
          </w:p>
          <w:p w14:paraId="19C631B3" w14:textId="77777777" w:rsidR="00E23921" w:rsidRPr="00042311" w:rsidRDefault="00E23921" w:rsidP="00ED307C">
            <w:pPr>
              <w:jc w:val="center"/>
              <w:rPr>
                <w:rFonts w:cs="Arial"/>
                <w:color w:val="0070C0"/>
                <w:sz w:val="2"/>
                <w:lang w:val="en-GB"/>
              </w:rPr>
            </w:pPr>
          </w:p>
          <w:p w14:paraId="636D620A" w14:textId="77777777" w:rsidR="00E23921" w:rsidRPr="00042311" w:rsidRDefault="00E23921" w:rsidP="00ED307C">
            <w:pPr>
              <w:jc w:val="center"/>
              <w:rPr>
                <w:rFonts w:cs="Arial"/>
                <w:b/>
                <w:color w:val="0070C0"/>
                <w:szCs w:val="20"/>
                <w:lang w:val="en-GB"/>
              </w:rPr>
            </w:pPr>
            <w:r w:rsidRPr="00042311">
              <w:rPr>
                <w:rFonts w:cs="Arial"/>
                <w:color w:val="0070C0"/>
                <w:lang w:val="en-GB"/>
              </w:rPr>
              <w:t xml:space="preserve">Website: </w:t>
            </w:r>
            <w:hyperlink r:id="rId12" w:history="1">
              <w:r w:rsidRPr="00042311">
                <w:rPr>
                  <w:rStyle w:val="Hyperlink"/>
                  <w:rFonts w:cs="Arial"/>
                  <w:color w:val="0070C0"/>
                  <w:lang w:val="en-GB"/>
                </w:rPr>
                <w:t>www.eu4business-ebrdcreditline.com</w:t>
              </w:r>
            </w:hyperlink>
          </w:p>
        </w:tc>
      </w:tr>
    </w:tbl>
    <w:p w14:paraId="00EC98F4" w14:textId="77777777" w:rsidR="00E23921" w:rsidRPr="00042311" w:rsidRDefault="00E23921" w:rsidP="00C516B7">
      <w:pPr>
        <w:jc w:val="both"/>
        <w:rPr>
          <w:rFonts w:cs="Arial"/>
          <w:color w:val="0070C0"/>
          <w:szCs w:val="20"/>
          <w:lang w:val="en-GB"/>
        </w:rPr>
      </w:pPr>
    </w:p>
    <w:p w14:paraId="0FB46C89" w14:textId="77777777" w:rsidR="00230E87" w:rsidRPr="00042311" w:rsidRDefault="00230E87" w:rsidP="00230E87">
      <w:pPr>
        <w:spacing w:after="0"/>
        <w:ind w:left="720"/>
        <w:rPr>
          <w:rFonts w:cs="Arial"/>
          <w:color w:val="0070C0"/>
          <w:lang w:val="en-GB"/>
        </w:rPr>
      </w:pPr>
    </w:p>
    <w:p w14:paraId="17B47779" w14:textId="77777777" w:rsidR="00F30BAF" w:rsidRPr="00042311" w:rsidRDefault="00F30BAF" w:rsidP="00230E87">
      <w:pPr>
        <w:spacing w:after="0"/>
        <w:ind w:left="720"/>
        <w:rPr>
          <w:rFonts w:cs="Arial"/>
          <w:color w:val="0070C0"/>
          <w:lang w:val="en-GB"/>
        </w:rPr>
      </w:pPr>
    </w:p>
    <w:p w14:paraId="015828AD" w14:textId="77777777" w:rsidR="00D50B82" w:rsidRPr="00042311" w:rsidRDefault="007E3AEF" w:rsidP="001D41F1">
      <w:pPr>
        <w:spacing w:before="240"/>
        <w:rPr>
          <w:rFonts w:cs="Arial"/>
          <w:b/>
          <w:bCs/>
          <w:color w:val="0070C0"/>
        </w:rPr>
      </w:pPr>
      <w:r w:rsidRPr="00042311">
        <w:rPr>
          <w:rFonts w:cs="Arial"/>
          <w:b/>
          <w:bCs/>
          <w:color w:val="0070C0"/>
        </w:rPr>
        <w:t>Նախապես շնորհակալ ենք ձեր համագործակցության համար:</w:t>
      </w:r>
    </w:p>
    <w:bookmarkEnd w:id="2"/>
    <w:p w14:paraId="2E1D2A29" w14:textId="77777777" w:rsidR="006222E0" w:rsidRPr="00042311" w:rsidRDefault="00425B80" w:rsidP="00C24915">
      <w:pPr>
        <w:pStyle w:val="Heading2"/>
        <w:numPr>
          <w:ilvl w:val="0"/>
          <w:numId w:val="35"/>
        </w:numPr>
        <w:rPr>
          <w:rFonts w:cs="Arial"/>
          <w:color w:val="0070C0"/>
        </w:rPr>
      </w:pPr>
      <w:r w:rsidRPr="00042311">
        <w:rPr>
          <w:rFonts w:cs="Arial"/>
          <w:color w:val="0070C0"/>
        </w:rPr>
        <w:br w:type="page"/>
      </w:r>
      <w:bookmarkStart w:id="4" w:name="_Hlk78131102"/>
      <w:r w:rsidR="007E3AEF" w:rsidRPr="00042311">
        <w:rPr>
          <w:rFonts w:cs="Arial"/>
          <w:color w:val="0070C0"/>
        </w:rPr>
        <w:lastRenderedPageBreak/>
        <w:t>ԸՆԿԵՐՈՒԹՅԱՆ ՏՎՅԱԼՆԵՐ</w:t>
      </w:r>
      <w:bookmarkEnd w:id="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6976"/>
      </w:tblGrid>
      <w:tr w:rsidR="00135F36" w:rsidRPr="00042311" w14:paraId="372FC657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736A8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Ընկերության անվանումը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8AADD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35F36" w:rsidRPr="00042311" w14:paraId="357BEF47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BA38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Հասցե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BC2E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41247F" w:rsidRPr="00042311" w14:paraId="678C8E9F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743F7" w14:textId="77777777" w:rsidR="0041247F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Նախագծի հասցե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75E61" w14:textId="77777777" w:rsidR="0041247F" w:rsidRPr="00042311" w:rsidRDefault="0041247F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35F36" w:rsidRPr="00042311" w14:paraId="068EB800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84C5F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Հեռախոսա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68D7C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35F36" w:rsidRPr="00042311" w14:paraId="0FDD0A6A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857C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Կայք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A357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35F36" w:rsidRPr="00042311" w14:paraId="4452C46F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534C3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Կոնտակտային անձ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F5C7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  <w:lang w:val="it-IT"/>
              </w:rPr>
            </w:pPr>
          </w:p>
        </w:tc>
      </w:tr>
      <w:tr w:rsidR="00135F36" w:rsidRPr="00042311" w14:paraId="0FC89C54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6BACE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Պաշտոն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3A91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  <w:lang w:val="it-IT"/>
              </w:rPr>
            </w:pPr>
          </w:p>
        </w:tc>
      </w:tr>
      <w:tr w:rsidR="00135F36" w:rsidRPr="00042311" w14:paraId="1571009B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1F937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Հեռախոսա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27D63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  <w:lang w:val="it-IT"/>
              </w:rPr>
            </w:pPr>
          </w:p>
        </w:tc>
      </w:tr>
      <w:tr w:rsidR="00135F36" w:rsidRPr="00042311" w14:paraId="0D447622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F248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Բջջային 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B81EF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  <w:lang w:val="it-IT"/>
              </w:rPr>
            </w:pPr>
          </w:p>
        </w:tc>
      </w:tr>
      <w:tr w:rsidR="00135F36" w:rsidRPr="00042311" w14:paraId="67DD6279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4B4B2" w14:textId="77777777" w:rsidR="00135F36" w:rsidRPr="00042311" w:rsidRDefault="0073441C" w:rsidP="00B1634D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Էլ. փոստ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4C8F0" w14:textId="77777777" w:rsidR="00135F36" w:rsidRPr="00042311" w:rsidRDefault="00135F36" w:rsidP="00B1634D">
            <w:pPr>
              <w:spacing w:after="0"/>
              <w:rPr>
                <w:rFonts w:cs="Arial"/>
                <w:color w:val="0070C0"/>
                <w:lang w:val="it-IT"/>
              </w:rPr>
            </w:pPr>
          </w:p>
        </w:tc>
      </w:tr>
      <w:tr w:rsidR="001720E9" w:rsidRPr="00042311" w14:paraId="1818C3B5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79A25" w14:textId="77777777" w:rsidR="001720E9" w:rsidRPr="00042311" w:rsidRDefault="001720E9" w:rsidP="001720E9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Ընկերության գրանցման 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13D48" w14:textId="77777777" w:rsidR="001720E9" w:rsidRPr="00042311" w:rsidRDefault="001720E9" w:rsidP="001720E9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720E9" w:rsidRPr="00042311" w14:paraId="1885F221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8B459" w14:textId="77777777" w:rsidR="001720E9" w:rsidRPr="00311E3C" w:rsidRDefault="001720E9" w:rsidP="001720E9">
            <w:pPr>
              <w:spacing w:after="0"/>
              <w:jc w:val="right"/>
              <w:rPr>
                <w:rFonts w:cs="Arial"/>
                <w:color w:val="0070C0"/>
              </w:rPr>
            </w:pPr>
            <w:r w:rsidRPr="00311E3C">
              <w:rPr>
                <w:rFonts w:cs="Arial"/>
                <w:color w:val="0070C0"/>
              </w:rPr>
              <w:t>Ընկերության հիմնական ապրանքները և/կամ ծառայությունները</w:t>
            </w:r>
          </w:p>
          <w:p w14:paraId="13CB79A6" w14:textId="77777777" w:rsidR="001720E9" w:rsidRPr="00311E3C" w:rsidRDefault="001720E9" w:rsidP="001720E9">
            <w:pPr>
              <w:spacing w:after="0"/>
              <w:jc w:val="right"/>
              <w:rPr>
                <w:rFonts w:cs="Arial"/>
                <w:color w:val="0070C0"/>
              </w:rPr>
            </w:pPr>
            <w:r w:rsidRPr="00311E3C">
              <w:rPr>
                <w:rFonts w:cs="Arial"/>
                <w:color w:val="0070C0"/>
              </w:rPr>
              <w:t xml:space="preserve"> (խնդրում ենք նշել NACE կոդը)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9B71" w14:textId="77777777" w:rsidR="001720E9" w:rsidRPr="00042311" w:rsidRDefault="001720E9" w:rsidP="001720E9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720E9" w:rsidRPr="00042311" w14:paraId="5CE2B478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698AE" w14:textId="77777777" w:rsidR="001720E9" w:rsidRPr="00544413" w:rsidRDefault="001720E9" w:rsidP="001720E9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Ընկերության համառոտ նկարագրությունը (կառուցվածքը, շուկաները/ հաճախորդները</w:t>
            </w:r>
            <w:r w:rsidRPr="00544413">
              <w:rPr>
                <w:rFonts w:cs="Arial"/>
                <w:color w:val="0070C0"/>
              </w:rPr>
              <w:t xml:space="preserve">, </w:t>
            </w:r>
          </w:p>
          <w:p w14:paraId="433C37A7" w14:textId="77777777" w:rsidR="001720E9" w:rsidRPr="00042311" w:rsidDel="00473102" w:rsidRDefault="001720E9" w:rsidP="001720E9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Պատմությունը և այլն</w:t>
            </w:r>
            <w:r w:rsidRPr="00042311">
              <w:rPr>
                <w:rFonts w:cs="Arial"/>
                <w:color w:val="0070C0"/>
                <w:lang w:val="it-IT"/>
              </w:rPr>
              <w:t>)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FCD44" w14:textId="77777777" w:rsidR="001720E9" w:rsidRPr="00042311" w:rsidRDefault="001720E9" w:rsidP="001720E9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720E9" w:rsidRPr="00042311" w14:paraId="7697F9B8" w14:textId="77777777" w:rsidTr="001720E9">
        <w:trPr>
          <w:trHeight w:val="70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248B9" w14:textId="77777777" w:rsidR="001720E9" w:rsidRPr="00042311" w:rsidRDefault="001720E9" w:rsidP="001720E9">
            <w:pPr>
              <w:spacing w:after="0"/>
              <w:jc w:val="right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Ընկերության հիմնադրումը</w:t>
            </w:r>
            <w:r w:rsidRPr="00042311">
              <w:rPr>
                <w:rFonts w:cs="Arial"/>
                <w:color w:val="0070C0"/>
                <w:lang w:val="it-IT"/>
              </w:rPr>
              <w:t xml:space="preserve"> (</w:t>
            </w:r>
            <w:r w:rsidRPr="00042311">
              <w:rPr>
                <w:rFonts w:cs="Arial"/>
                <w:color w:val="0070C0"/>
              </w:rPr>
              <w:t>տարեթիվ</w:t>
            </w:r>
            <w:r w:rsidRPr="00042311">
              <w:rPr>
                <w:rFonts w:cs="Arial"/>
                <w:color w:val="0070C0"/>
                <w:lang w:val="it-IT"/>
              </w:rPr>
              <w:t>)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8E9E" w14:textId="77777777" w:rsidR="001720E9" w:rsidRPr="00042311" w:rsidRDefault="001720E9" w:rsidP="001720E9">
            <w:pPr>
              <w:spacing w:after="0"/>
              <w:rPr>
                <w:rFonts w:cs="Arial"/>
                <w:color w:val="0070C0"/>
              </w:rPr>
            </w:pPr>
          </w:p>
        </w:tc>
      </w:tr>
      <w:tr w:rsidR="001720E9" w:rsidRPr="00042311" w14:paraId="0CC760B1" w14:textId="77777777" w:rsidTr="00B1634D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0A85" w14:textId="77777777" w:rsidR="001720E9" w:rsidRPr="00311E3C" w:rsidRDefault="001720E9" w:rsidP="001720E9">
            <w:pPr>
              <w:spacing w:after="0"/>
              <w:jc w:val="right"/>
              <w:rPr>
                <w:rFonts w:cs="Arial"/>
                <w:color w:val="0070C0"/>
              </w:rPr>
            </w:pPr>
            <w:r w:rsidRPr="00311E3C">
              <w:rPr>
                <w:rFonts w:cs="Arial"/>
                <w:color w:val="0070C0"/>
              </w:rPr>
              <w:t>Ընկերության գրանցման համար</w:t>
            </w:r>
          </w:p>
        </w:tc>
        <w:tc>
          <w:tcPr>
            <w:tcW w:w="6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461C4" w14:textId="77777777" w:rsidR="001720E9" w:rsidRPr="00042311" w:rsidRDefault="001720E9" w:rsidP="001720E9">
            <w:pPr>
              <w:spacing w:after="0"/>
              <w:rPr>
                <w:rFonts w:cs="Arial"/>
                <w:color w:val="0070C0"/>
                <w:lang w:val="pl-PL"/>
              </w:rPr>
            </w:pPr>
          </w:p>
        </w:tc>
      </w:tr>
    </w:tbl>
    <w:p w14:paraId="57D51A86" w14:textId="77777777" w:rsidR="00FB0689" w:rsidRPr="00042311" w:rsidRDefault="006222E0" w:rsidP="00FB0689">
      <w:pPr>
        <w:pStyle w:val="Heading2"/>
        <w:rPr>
          <w:rFonts w:cs="Arial"/>
          <w:color w:val="0070C0"/>
        </w:rPr>
      </w:pPr>
      <w:r w:rsidRPr="00042311">
        <w:rPr>
          <w:rFonts w:cs="Arial"/>
          <w:color w:val="0070C0"/>
        </w:rPr>
        <w:br w:type="page"/>
      </w:r>
      <w:bookmarkStart w:id="5" w:name="_Hlk78133830"/>
      <w:r w:rsidR="0001447D" w:rsidRPr="00042311">
        <w:rPr>
          <w:rFonts w:cs="Arial"/>
          <w:color w:val="0070C0"/>
        </w:rPr>
        <w:lastRenderedPageBreak/>
        <w:t xml:space="preserve">2. </w:t>
      </w:r>
      <w:r w:rsidR="002C64E2" w:rsidRPr="00042311">
        <w:rPr>
          <w:rFonts w:cs="Arial"/>
          <w:color w:val="0070C0"/>
        </w:rPr>
        <w:t xml:space="preserve">ՀԱՄԱՊԱՏԱՍԽԱՆՈՒԹՅՈՒՆԸ ԵՄ ՓՄՁ ԴԱՍԱԿԱՐԳՄԱՆ ՍԽԵՄԱՅԻՆ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  <w:tblGridChange w:id="6">
          <w:tblGrid>
            <w:gridCol w:w="9629"/>
          </w:tblGrid>
        </w:tblGridChange>
      </w:tblGrid>
      <w:tr w:rsidR="0041247F" w:rsidRPr="00042311" w14:paraId="0D66D808" w14:textId="77777777" w:rsidTr="008A20B2">
        <w:trPr>
          <w:trHeight w:val="281"/>
        </w:trPr>
        <w:tc>
          <w:tcPr>
            <w:tcW w:w="10002" w:type="dxa"/>
            <w:shd w:val="clear" w:color="auto" w:fill="D9D9D9"/>
          </w:tcPr>
          <w:p w14:paraId="256777AC" w14:textId="77777777" w:rsidR="007C34E8" w:rsidRPr="00042311" w:rsidRDefault="007C34E8" w:rsidP="00E02115">
            <w:pPr>
              <w:spacing w:before="120"/>
              <w:rPr>
                <w:rFonts w:cs="Arial"/>
                <w:b/>
                <w:bCs/>
                <w:color w:val="0070C0"/>
                <w:kern w:val="28"/>
                <w:sz w:val="22"/>
                <w:szCs w:val="22"/>
                <w:lang w:val="pl-PL"/>
              </w:rPr>
            </w:pPr>
            <w:r w:rsidRPr="00042311">
              <w:rPr>
                <w:rFonts w:cs="Arial"/>
                <w:b/>
                <w:color w:val="0070C0"/>
                <w:sz w:val="22"/>
                <w:szCs w:val="22"/>
              </w:rPr>
              <w:t xml:space="preserve">2.1. </w:t>
            </w:r>
            <w:r w:rsidR="002C64E2" w:rsidRPr="00042311">
              <w:rPr>
                <w:rFonts w:cs="Arial"/>
                <w:b/>
                <w:color w:val="0070C0"/>
                <w:sz w:val="22"/>
                <w:szCs w:val="22"/>
              </w:rPr>
              <w:t>ՓՄՁ աշխատղների քանակը ու ֆինանսական տվյլաներ</w:t>
            </w:r>
            <w:r w:rsidR="00311E3C">
              <w:rPr>
                <w:rFonts w:cs="Arial"/>
                <w:b/>
                <w:color w:val="0070C0"/>
                <w:sz w:val="22"/>
                <w:szCs w:val="22"/>
              </w:rPr>
              <w:t>ը</w:t>
            </w:r>
          </w:p>
        </w:tc>
      </w:tr>
    </w:tbl>
    <w:p w14:paraId="3D7A5684" w14:textId="77777777" w:rsidR="007C34E8" w:rsidRPr="00042311" w:rsidRDefault="007C34E8" w:rsidP="00681AE7">
      <w:pPr>
        <w:rPr>
          <w:rFonts w:cs="Arial"/>
          <w:color w:val="0070C0"/>
          <w:lang w:val="pl-PL"/>
        </w:rPr>
      </w:pPr>
    </w:p>
    <w:p w14:paraId="1955D4DB" w14:textId="77777777" w:rsidR="00312F48" w:rsidRPr="00544413" w:rsidRDefault="002C64E2" w:rsidP="00312F48">
      <w:pPr>
        <w:rPr>
          <w:rFonts w:cs="Arial"/>
          <w:color w:val="0070C0"/>
          <w:lang w:val="pl-PL"/>
        </w:rPr>
      </w:pPr>
      <w:r w:rsidRPr="00042311">
        <w:rPr>
          <w:rFonts w:cs="Arial"/>
          <w:color w:val="0070C0"/>
        </w:rPr>
        <w:t>Ձեր ընկերությունը իրավասու է մասնացել ֆինանսավորմանը, եթե այն համապատասխանում է ՓՄՁ հետևյալ չափանիշներին:</w:t>
      </w:r>
      <w:r w:rsidR="00C516B7" w:rsidRPr="00544413">
        <w:rPr>
          <w:rFonts w:cs="Arial"/>
          <w:color w:val="0070C0"/>
          <w:lang w:val="pl-PL"/>
        </w:rPr>
        <w:t xml:space="preserve"> </w:t>
      </w:r>
      <w:r w:rsidR="00312F48" w:rsidRPr="00544413">
        <w:rPr>
          <w:rFonts w:cs="Arial"/>
          <w:color w:val="0070C0"/>
          <w:lang w:val="pl-PL"/>
        </w:rPr>
        <w:t xml:space="preserve"> </w:t>
      </w:r>
    </w:p>
    <w:p w14:paraId="0CD3934E" w14:textId="77777777" w:rsidR="00312F48" w:rsidRPr="00544413" w:rsidRDefault="002C64E2" w:rsidP="00312F48">
      <w:pPr>
        <w:rPr>
          <w:rFonts w:cs="Arial"/>
          <w:color w:val="0070C0"/>
          <w:lang w:val="pl-PL"/>
        </w:rPr>
      </w:pPr>
      <w:r w:rsidRPr="00042311">
        <w:rPr>
          <w:rFonts w:cs="Arial"/>
          <w:color w:val="0070C0"/>
        </w:rPr>
        <w:t xml:space="preserve">Խնդրում եմ տրամադրել </w:t>
      </w:r>
      <w:r w:rsidR="00311E3C">
        <w:rPr>
          <w:rFonts w:cs="Arial"/>
          <w:color w:val="0070C0"/>
        </w:rPr>
        <w:t xml:space="preserve">վերջին </w:t>
      </w:r>
      <w:r w:rsidR="00311E3C" w:rsidRPr="004F779A">
        <w:rPr>
          <w:rFonts w:cs="Arial"/>
          <w:color w:val="0070C0"/>
          <w:lang w:val="pl-PL"/>
        </w:rPr>
        <w:t>(</w:t>
      </w:r>
      <w:r w:rsidR="00311E3C" w:rsidRPr="00544413">
        <w:rPr>
          <w:rFonts w:cs="Arial"/>
          <w:color w:val="0070C0"/>
          <w:lang w:val="pl-PL"/>
        </w:rPr>
        <w:t>202</w:t>
      </w:r>
      <w:r w:rsidR="004F779A">
        <w:rPr>
          <w:rFonts w:cs="Arial"/>
          <w:color w:val="0070C0"/>
          <w:lang w:val="pl-PL"/>
        </w:rPr>
        <w:t>2</w:t>
      </w:r>
      <w:r w:rsidR="00311E3C" w:rsidRPr="004F779A">
        <w:rPr>
          <w:rFonts w:cs="Arial"/>
          <w:color w:val="0070C0"/>
          <w:lang w:val="pl-PL"/>
        </w:rPr>
        <w:t>)</w:t>
      </w:r>
      <w:r w:rsidRPr="00042311">
        <w:rPr>
          <w:rFonts w:cs="Arial"/>
          <w:color w:val="0070C0"/>
        </w:rPr>
        <w:t xml:space="preserve"> </w:t>
      </w:r>
      <w:r w:rsidR="00311E3C">
        <w:rPr>
          <w:rFonts w:cs="Arial"/>
          <w:color w:val="0070C0"/>
        </w:rPr>
        <w:t>տարվա տվյալները՝</w:t>
      </w:r>
      <w:r w:rsidR="00676F31" w:rsidRPr="00544413">
        <w:rPr>
          <w:rFonts w:cs="Arial"/>
          <w:color w:val="0070C0"/>
          <w:lang w:val="pl-PL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28"/>
        <w:gridCol w:w="4252"/>
      </w:tblGrid>
      <w:tr w:rsidR="00312F48" w:rsidRPr="00042311" w14:paraId="7B9FDC8D" w14:textId="77777777" w:rsidTr="00312F48"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6BE3A" w14:textId="77777777" w:rsidR="00312F48" w:rsidRPr="00544413" w:rsidRDefault="002C64E2" w:rsidP="00312F48">
            <w:pPr>
              <w:spacing w:before="60" w:after="60"/>
              <w:rPr>
                <w:rFonts w:cs="Arial"/>
                <w:color w:val="0070C0"/>
                <w:szCs w:val="20"/>
                <w:lang w:val="pl-PL"/>
              </w:rPr>
            </w:pPr>
            <w:r w:rsidRPr="00042311">
              <w:rPr>
                <w:rFonts w:cs="Arial"/>
                <w:color w:val="0070C0"/>
                <w:szCs w:val="20"/>
              </w:rPr>
              <w:t xml:space="preserve">ՓՄՁ աշխատողների քանակ՝ պակաս </w:t>
            </w:r>
            <w:r w:rsidR="00312F48" w:rsidRPr="00544413">
              <w:rPr>
                <w:rFonts w:cs="Arial"/>
                <w:color w:val="0070C0"/>
                <w:szCs w:val="20"/>
                <w:lang w:val="pl-PL"/>
              </w:rPr>
              <w:t xml:space="preserve">250 </w:t>
            </w:r>
            <w:r w:rsidRPr="00042311">
              <w:rPr>
                <w:rFonts w:cs="Arial"/>
                <w:color w:val="0070C0"/>
                <w:szCs w:val="20"/>
              </w:rPr>
              <w:t>անձից, լրիվ աշխատաժամանակով տարվա ընթացքում հաշվարկված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74F7" w14:textId="77777777" w:rsidR="00312F48" w:rsidRPr="00544413" w:rsidRDefault="00312F48" w:rsidP="00312F48">
            <w:pPr>
              <w:spacing w:before="60" w:after="60"/>
              <w:rPr>
                <w:rFonts w:cs="Arial"/>
                <w:color w:val="0070C0"/>
                <w:szCs w:val="20"/>
                <w:lang w:val="pl-PL"/>
              </w:rPr>
            </w:pPr>
          </w:p>
        </w:tc>
      </w:tr>
      <w:tr w:rsidR="00312F48" w:rsidRPr="00042311" w14:paraId="0B0FE775" w14:textId="77777777" w:rsidTr="00312F48"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D0F9A" w14:textId="77777777" w:rsidR="00312F48" w:rsidRPr="00544413" w:rsidRDefault="002C64E2" w:rsidP="00312F48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42311">
              <w:rPr>
                <w:rFonts w:cs="Arial"/>
                <w:color w:val="0070C0"/>
                <w:szCs w:val="20"/>
              </w:rPr>
              <w:t>ՓՄՁ տարեկան շրջանառություն՝ ոչ ավել 50 միլիոն Եվրոի համարժեքից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C5399" w14:textId="77777777" w:rsidR="00312F48" w:rsidRPr="00544413" w:rsidRDefault="00312F48" w:rsidP="00312F48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  <w:tr w:rsidR="00312F48" w:rsidRPr="00042311" w14:paraId="600C20DA" w14:textId="77777777" w:rsidTr="00312F48"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22EE" w14:textId="77777777" w:rsidR="00312F48" w:rsidRPr="00544413" w:rsidRDefault="002C64E2" w:rsidP="00312F48">
            <w:pPr>
              <w:spacing w:before="60" w:after="60"/>
              <w:rPr>
                <w:rFonts w:cs="Arial"/>
                <w:color w:val="0070C0"/>
                <w:szCs w:val="20"/>
              </w:rPr>
            </w:pPr>
            <w:r w:rsidRPr="00042311">
              <w:rPr>
                <w:rFonts w:cs="Arial"/>
                <w:color w:val="0070C0"/>
                <w:szCs w:val="20"/>
              </w:rPr>
              <w:t>ՓՄՁ հաշվեկշռային արժեք (ակտիվներ)՝</w:t>
            </w:r>
            <w:r w:rsidR="00312F48" w:rsidRPr="00544413">
              <w:rPr>
                <w:rFonts w:cs="Arial"/>
                <w:color w:val="0070C0"/>
                <w:szCs w:val="20"/>
              </w:rPr>
              <w:t xml:space="preserve"> </w:t>
            </w:r>
            <w:r w:rsidRPr="00042311">
              <w:rPr>
                <w:rFonts w:cs="Arial"/>
                <w:color w:val="0070C0"/>
                <w:szCs w:val="20"/>
              </w:rPr>
              <w:t>ոչ ավել միլիոն Եվրոի համարժեքից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C03D7" w14:textId="77777777" w:rsidR="00312F48" w:rsidRPr="00544413" w:rsidRDefault="00312F48" w:rsidP="00312F48">
            <w:pPr>
              <w:spacing w:before="60" w:after="60"/>
              <w:rPr>
                <w:rFonts w:cs="Arial"/>
                <w:color w:val="0070C0"/>
                <w:szCs w:val="20"/>
              </w:rPr>
            </w:pPr>
          </w:p>
        </w:tc>
      </w:tr>
    </w:tbl>
    <w:p w14:paraId="4C552B8D" w14:textId="77777777" w:rsidR="009D1238" w:rsidRPr="00544413" w:rsidRDefault="009D1238" w:rsidP="009D1238">
      <w:pPr>
        <w:rPr>
          <w:rFonts w:cs="Arial"/>
          <w:i/>
          <w:color w:val="0070C0"/>
          <w:sz w:val="16"/>
          <w:szCs w:val="16"/>
        </w:rPr>
      </w:pPr>
      <w:r w:rsidRPr="00544413">
        <w:rPr>
          <w:rFonts w:cs="Arial"/>
          <w:i/>
          <w:color w:val="0070C0"/>
          <w:sz w:val="16"/>
          <w:szCs w:val="16"/>
        </w:rPr>
        <w:t xml:space="preserve">*  </w:t>
      </w:r>
      <w:r w:rsidR="002C64E2" w:rsidRPr="00042311">
        <w:rPr>
          <w:rFonts w:cs="Arial"/>
          <w:i/>
          <w:color w:val="0070C0"/>
          <w:sz w:val="16"/>
          <w:szCs w:val="16"/>
        </w:rPr>
        <w:t>Ծանուցում՝</w:t>
      </w:r>
      <w:r w:rsidRPr="00544413">
        <w:rPr>
          <w:rFonts w:cs="Arial"/>
          <w:i/>
          <w:color w:val="0070C0"/>
          <w:sz w:val="16"/>
          <w:szCs w:val="16"/>
        </w:rPr>
        <w:t xml:space="preserve"> 1 EUR =</w:t>
      </w:r>
      <w:r w:rsidR="00311E3C" w:rsidRPr="00170E97">
        <w:rPr>
          <w:rFonts w:cs="Arial"/>
          <w:i/>
          <w:color w:val="0070C0"/>
          <w:sz w:val="16"/>
          <w:szCs w:val="16"/>
        </w:rPr>
        <w:t xml:space="preserve"> </w:t>
      </w:r>
      <w:r w:rsidR="004F779A" w:rsidRPr="004F779A">
        <w:rPr>
          <w:rFonts w:cs="Arial"/>
          <w:i/>
          <w:color w:val="0070C0"/>
          <w:sz w:val="16"/>
          <w:szCs w:val="16"/>
        </w:rPr>
        <w:t>459.4766</w:t>
      </w:r>
      <w:r w:rsidR="004F779A" w:rsidRPr="004F779A" w:rsidDel="009D2924">
        <w:rPr>
          <w:rFonts w:cs="Arial"/>
          <w:i/>
          <w:color w:val="0070C0"/>
          <w:sz w:val="16"/>
          <w:szCs w:val="16"/>
        </w:rPr>
        <w:t xml:space="preserve"> </w:t>
      </w:r>
      <w:r w:rsidR="00544413" w:rsidRPr="00544413">
        <w:rPr>
          <w:rFonts w:cs="Arial"/>
          <w:i/>
          <w:color w:val="0070C0"/>
          <w:sz w:val="16"/>
          <w:szCs w:val="16"/>
        </w:rPr>
        <w:t>(202</w:t>
      </w:r>
      <w:r w:rsidR="004F779A" w:rsidRPr="004F779A">
        <w:rPr>
          <w:rFonts w:cs="Arial"/>
          <w:i/>
          <w:color w:val="0070C0"/>
          <w:sz w:val="16"/>
          <w:szCs w:val="16"/>
        </w:rPr>
        <w:t>2</w:t>
      </w:r>
      <w:r w:rsidR="00544413">
        <w:rPr>
          <w:rFonts w:cs="Arial"/>
          <w:i/>
          <w:color w:val="0070C0"/>
          <w:sz w:val="16"/>
          <w:szCs w:val="16"/>
          <w:lang w:val="it-IT"/>
        </w:rPr>
        <w:t>)</w:t>
      </w:r>
      <w:r w:rsidR="00170E97" w:rsidRPr="00170E97">
        <w:rPr>
          <w:rFonts w:cs="Arial"/>
          <w:i/>
          <w:color w:val="0070C0"/>
          <w:sz w:val="16"/>
          <w:szCs w:val="16"/>
        </w:rPr>
        <w:t xml:space="preserve"> </w:t>
      </w:r>
      <w:r w:rsidR="00311E3C" w:rsidRPr="00170E97">
        <w:rPr>
          <w:rFonts w:cs="Arial"/>
          <w:i/>
          <w:color w:val="0070C0"/>
          <w:sz w:val="16"/>
          <w:szCs w:val="16"/>
        </w:rPr>
        <w:t>ՀՀ դրամ</w:t>
      </w:r>
      <w:r w:rsidR="00311E3C">
        <w:rPr>
          <w:rFonts w:cs="Arial"/>
          <w:i/>
          <w:color w:val="0070C0"/>
          <w:sz w:val="16"/>
          <w:szCs w:val="16"/>
        </w:rPr>
        <w:t xml:space="preserve"> </w:t>
      </w:r>
      <w:r w:rsidR="002C64E2" w:rsidRPr="00042311">
        <w:rPr>
          <w:rFonts w:cs="Arial"/>
          <w:i/>
          <w:color w:val="0070C0"/>
          <w:sz w:val="16"/>
          <w:szCs w:val="16"/>
        </w:rPr>
        <w:t>համաձայն հաշվետու տարվա միջին փոխարժեքի ըստ ՀՀ կենտրոնական բանկի</w:t>
      </w:r>
      <w:r w:rsidRPr="00544413">
        <w:rPr>
          <w:rFonts w:cs="Arial"/>
          <w:i/>
          <w:color w:val="0070C0"/>
          <w:sz w:val="16"/>
          <w:szCs w:val="16"/>
        </w:rPr>
        <w:t xml:space="preserve"> </w:t>
      </w:r>
    </w:p>
    <w:p w14:paraId="7A74B0B0" w14:textId="77777777" w:rsidR="009D1238" w:rsidRPr="00544413" w:rsidRDefault="009D1238" w:rsidP="009D1238">
      <w:pPr>
        <w:rPr>
          <w:rFonts w:cs="Arial"/>
          <w:i/>
          <w:color w:val="0070C0"/>
          <w:sz w:val="16"/>
          <w:szCs w:val="16"/>
        </w:rPr>
      </w:pPr>
      <w:r w:rsidRPr="00544413">
        <w:rPr>
          <w:rFonts w:cs="Arial"/>
          <w:i/>
          <w:color w:val="0070C0"/>
          <w:sz w:val="16"/>
          <w:szCs w:val="16"/>
        </w:rPr>
        <w:t>(</w:t>
      </w:r>
      <w:r w:rsidR="00170E97" w:rsidRPr="00544413">
        <w:rPr>
          <w:rFonts w:cs="Arial"/>
          <w:i/>
          <w:color w:val="0070C0"/>
          <w:sz w:val="16"/>
          <w:szCs w:val="16"/>
        </w:rPr>
        <w:t>www.cba.am</w:t>
      </w:r>
      <w:r w:rsidRPr="00544413">
        <w:rPr>
          <w:rFonts w:cs="Arial"/>
          <w:i/>
          <w:color w:val="0070C0"/>
          <w:sz w:val="16"/>
          <w:szCs w:val="16"/>
        </w:rPr>
        <w:t xml:space="preserve">) </w:t>
      </w:r>
    </w:p>
    <w:p w14:paraId="69AB426D" w14:textId="77777777" w:rsidR="007E437D" w:rsidRPr="00544413" w:rsidRDefault="007E437D" w:rsidP="00312F48">
      <w:pPr>
        <w:pStyle w:val="NoSpacing"/>
        <w:rPr>
          <w:rFonts w:cs="Arial"/>
          <w:color w:val="0070C0"/>
          <w:lang w:val="hy-AM"/>
        </w:rPr>
      </w:pPr>
    </w:p>
    <w:p w14:paraId="6A203E6A" w14:textId="77777777" w:rsidR="00312F48" w:rsidRPr="00544413" w:rsidRDefault="002C64E2" w:rsidP="00312F48">
      <w:pPr>
        <w:pStyle w:val="NoSpacing"/>
        <w:rPr>
          <w:rFonts w:cs="Arial"/>
          <w:color w:val="0070C0"/>
          <w:lang w:val="hy-AM"/>
        </w:rPr>
      </w:pPr>
      <w:r w:rsidRPr="00042311">
        <w:rPr>
          <w:rFonts w:cs="Arial"/>
          <w:color w:val="0070C0"/>
          <w:szCs w:val="20"/>
          <w:lang w:val="hy-AM"/>
        </w:rPr>
        <w:t xml:space="preserve">Աշխատողների քանակի պահանջը պարտադիր է: Ձեր ընկերությունը կարող է համապատասխանել ՓՄՁ սահմանաչափին եթե մյուս երկու պայմաններից բավարարված է միայն մեկը: </w:t>
      </w:r>
    </w:p>
    <w:p w14:paraId="72075B25" w14:textId="77777777" w:rsidR="006B15DA" w:rsidRPr="00544413" w:rsidRDefault="006B15DA" w:rsidP="00312F48">
      <w:pPr>
        <w:pStyle w:val="NoSpacing"/>
        <w:rPr>
          <w:rFonts w:cs="Arial"/>
          <w:color w:val="0070C0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  <w:tblGridChange w:id="7">
          <w:tblGrid>
            <w:gridCol w:w="9629"/>
          </w:tblGrid>
        </w:tblGridChange>
      </w:tblGrid>
      <w:tr w:rsidR="0041247F" w:rsidRPr="00042311" w14:paraId="0BF543A4" w14:textId="77777777" w:rsidTr="008A20B2">
        <w:trPr>
          <w:trHeight w:val="281"/>
        </w:trPr>
        <w:tc>
          <w:tcPr>
            <w:tcW w:w="9855" w:type="dxa"/>
            <w:shd w:val="clear" w:color="auto" w:fill="D9D9D9"/>
          </w:tcPr>
          <w:p w14:paraId="1F409733" w14:textId="77777777" w:rsidR="00B14542" w:rsidRPr="00042311" w:rsidRDefault="00B14542" w:rsidP="00E02115">
            <w:pPr>
              <w:spacing w:before="120"/>
              <w:rPr>
                <w:rFonts w:cs="Arial"/>
                <w:b/>
                <w:bCs/>
                <w:color w:val="0070C0"/>
                <w:kern w:val="28"/>
                <w:sz w:val="22"/>
                <w:szCs w:val="22"/>
              </w:rPr>
            </w:pPr>
            <w:r w:rsidRPr="00042311">
              <w:rPr>
                <w:rFonts w:cs="Arial"/>
                <w:b/>
                <w:color w:val="0070C0"/>
                <w:sz w:val="22"/>
                <w:szCs w:val="22"/>
                <w:lang w:val="pl-PL"/>
              </w:rPr>
              <w:t xml:space="preserve">2.2. </w:t>
            </w:r>
            <w:r w:rsidR="002C64E2" w:rsidRPr="00042311">
              <w:rPr>
                <w:rFonts w:cs="Arial"/>
                <w:b/>
                <w:color w:val="0070C0"/>
                <w:sz w:val="22"/>
                <w:szCs w:val="22"/>
              </w:rPr>
              <w:t>ՓՄՁ սեփականատերերի կառուցվածք</w:t>
            </w:r>
          </w:p>
        </w:tc>
      </w:tr>
    </w:tbl>
    <w:p w14:paraId="5B30A253" w14:textId="77777777" w:rsidR="00B14542" w:rsidRPr="00042311" w:rsidRDefault="00B14542" w:rsidP="00B14542">
      <w:pPr>
        <w:rPr>
          <w:rFonts w:cs="Arial"/>
          <w:b/>
          <w:color w:val="0070C0"/>
        </w:rPr>
      </w:pPr>
    </w:p>
    <w:p w14:paraId="73D02962" w14:textId="77777777" w:rsidR="00312F48" w:rsidRPr="00042311" w:rsidRDefault="002C64E2" w:rsidP="00312F48">
      <w:pPr>
        <w:numPr>
          <w:ilvl w:val="0"/>
          <w:numId w:val="32"/>
        </w:numPr>
        <w:rPr>
          <w:rFonts w:cs="Arial"/>
          <w:b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 xml:space="preserve">Ներկայացրեք </w:t>
      </w:r>
      <w:r w:rsidRPr="00042311">
        <w:rPr>
          <w:rFonts w:cs="Arial"/>
          <w:b/>
          <w:color w:val="0070C0"/>
          <w:szCs w:val="20"/>
        </w:rPr>
        <w:t>բոլոր սեփականատերերի ցանկը</w:t>
      </w:r>
      <w:r w:rsidR="00312F48" w:rsidRPr="00042311">
        <w:rPr>
          <w:rFonts w:cs="Arial"/>
          <w:color w:val="0070C0"/>
          <w:szCs w:val="20"/>
        </w:rPr>
        <w:t xml:space="preserve"> (</w:t>
      </w:r>
      <w:r w:rsidRPr="00042311">
        <w:rPr>
          <w:rFonts w:cs="Arial"/>
          <w:color w:val="0070C0"/>
          <w:szCs w:val="20"/>
        </w:rPr>
        <w:t>ֆիզիկական ու իրավաբանական անձի</w:t>
      </w:r>
      <w:r w:rsidR="00311E3C">
        <w:rPr>
          <w:rFonts w:cs="Arial"/>
          <w:color w:val="0070C0"/>
          <w:szCs w:val="20"/>
        </w:rPr>
        <w:t>ն</w:t>
      </w:r>
      <w:r w:rsidRPr="00042311">
        <w:rPr>
          <w:rFonts w:cs="Arial"/>
          <w:color w:val="0070C0"/>
          <w:szCs w:val="20"/>
        </w:rPr>
        <w:t>ք</w:t>
      </w:r>
      <w:r w:rsidR="00312F48" w:rsidRPr="00042311">
        <w:rPr>
          <w:rFonts w:cs="Arial"/>
          <w:color w:val="0070C0"/>
          <w:szCs w:val="20"/>
        </w:rPr>
        <w:t>)</w:t>
      </w:r>
      <w:r w:rsidRPr="00042311">
        <w:rPr>
          <w:rFonts w:cs="Arial"/>
          <w:color w:val="0070C0"/>
          <w:szCs w:val="20"/>
        </w:rPr>
        <w:t xml:space="preserve">, որոնց </w:t>
      </w:r>
      <w:r w:rsidR="002C2635" w:rsidRPr="00042311">
        <w:rPr>
          <w:rFonts w:cs="Arial"/>
          <w:color w:val="0070C0"/>
          <w:szCs w:val="20"/>
        </w:rPr>
        <w:t xml:space="preserve">բաժնեմասնակցությունը կազմում է </w:t>
      </w:r>
      <w:r w:rsidR="00312F48" w:rsidRPr="00042311">
        <w:rPr>
          <w:rFonts w:cs="Arial"/>
          <w:b/>
          <w:color w:val="0070C0"/>
          <w:szCs w:val="20"/>
        </w:rPr>
        <w:t xml:space="preserve">25% </w:t>
      </w:r>
      <w:r w:rsidR="002C2635" w:rsidRPr="00042311">
        <w:rPr>
          <w:rFonts w:cs="Arial"/>
          <w:b/>
          <w:color w:val="0070C0"/>
          <w:szCs w:val="20"/>
        </w:rPr>
        <w:t>կամ ավելի</w:t>
      </w:r>
      <w:r w:rsidR="00312F48" w:rsidRPr="00042311">
        <w:rPr>
          <w:rFonts w:cs="Arial"/>
          <w:color w:val="0070C0"/>
          <w:szCs w:val="20"/>
        </w:rPr>
        <w:t>:</w:t>
      </w:r>
    </w:p>
    <w:p w14:paraId="13D08FA3" w14:textId="77777777" w:rsidR="00312F48" w:rsidRPr="00042311" w:rsidRDefault="00312F48" w:rsidP="00312F48">
      <w:pPr>
        <w:ind w:left="720"/>
        <w:rPr>
          <w:rFonts w:cs="Arial"/>
          <w:b/>
          <w:color w:val="0070C0"/>
          <w:szCs w:val="20"/>
        </w:rPr>
      </w:pPr>
    </w:p>
    <w:p w14:paraId="43231D95" w14:textId="77777777" w:rsidR="00312F48" w:rsidRPr="00042311" w:rsidRDefault="002C2635" w:rsidP="00312F48">
      <w:pPr>
        <w:numPr>
          <w:ilvl w:val="0"/>
          <w:numId w:val="32"/>
        </w:numPr>
        <w:rPr>
          <w:rFonts w:cs="Arial"/>
          <w:b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>Հստակեցրեք</w:t>
      </w:r>
      <w:r w:rsidR="00756B86">
        <w:rPr>
          <w:rFonts w:cs="Arial"/>
          <w:color w:val="0070C0"/>
          <w:szCs w:val="20"/>
        </w:rPr>
        <w:t>՝</w:t>
      </w:r>
      <w:r w:rsidRPr="00042311">
        <w:rPr>
          <w:rFonts w:cs="Arial"/>
          <w:color w:val="0070C0"/>
          <w:szCs w:val="20"/>
        </w:rPr>
        <w:t xml:space="preserve"> արդյո՞ք բաժնետերը հանդիսանում է պետական/ՏԻՄ մարմին կամ հանրային ընկերություն:</w:t>
      </w:r>
    </w:p>
    <w:p w14:paraId="3532ADE7" w14:textId="77777777" w:rsidR="00312F48" w:rsidRPr="00042311" w:rsidRDefault="00312F48" w:rsidP="00312F48">
      <w:pPr>
        <w:ind w:left="720"/>
        <w:rPr>
          <w:rFonts w:cs="Arial"/>
          <w:b/>
          <w:color w:val="0070C0"/>
          <w:szCs w:val="20"/>
        </w:rPr>
      </w:pPr>
    </w:p>
    <w:p w14:paraId="74464969" w14:textId="77777777" w:rsidR="00312F48" w:rsidRPr="00042311" w:rsidRDefault="002C2635" w:rsidP="00C516B7">
      <w:pPr>
        <w:numPr>
          <w:ilvl w:val="0"/>
          <w:numId w:val="32"/>
        </w:numPr>
        <w:jc w:val="both"/>
        <w:rPr>
          <w:rFonts w:cs="Arial"/>
          <w:b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 xml:space="preserve">Խնդրում ենք տրամադրել հիմնական տեղեկություններ բոլոր </w:t>
      </w:r>
      <w:r w:rsidR="00756B86">
        <w:rPr>
          <w:rFonts w:cs="Arial"/>
          <w:color w:val="0070C0"/>
          <w:szCs w:val="20"/>
        </w:rPr>
        <w:t xml:space="preserve">այն </w:t>
      </w:r>
      <w:r w:rsidRPr="00042311">
        <w:rPr>
          <w:rFonts w:cs="Arial"/>
          <w:b/>
          <w:bCs/>
          <w:color w:val="0070C0"/>
          <w:szCs w:val="20"/>
        </w:rPr>
        <w:t>ֆիզիկական</w:t>
      </w:r>
      <w:r w:rsidRPr="00042311">
        <w:rPr>
          <w:rFonts w:cs="Arial"/>
          <w:color w:val="0070C0"/>
          <w:szCs w:val="20"/>
        </w:rPr>
        <w:t xml:space="preserve"> ու </w:t>
      </w:r>
      <w:r w:rsidRPr="00042311">
        <w:rPr>
          <w:rFonts w:cs="Arial"/>
          <w:b/>
          <w:bCs/>
          <w:color w:val="0070C0"/>
          <w:szCs w:val="20"/>
        </w:rPr>
        <w:t>իրավաբանական</w:t>
      </w:r>
      <w:r w:rsidRPr="00042311">
        <w:rPr>
          <w:rFonts w:cs="Arial"/>
          <w:color w:val="0070C0"/>
          <w:szCs w:val="20"/>
        </w:rPr>
        <w:t xml:space="preserve"> </w:t>
      </w:r>
      <w:r w:rsidRPr="00042311">
        <w:rPr>
          <w:rFonts w:cs="Arial"/>
          <w:b/>
          <w:bCs/>
          <w:color w:val="0070C0"/>
          <w:szCs w:val="20"/>
        </w:rPr>
        <w:t>անձանց</w:t>
      </w:r>
      <w:r w:rsidRPr="00042311">
        <w:rPr>
          <w:rFonts w:cs="Arial"/>
          <w:color w:val="0070C0"/>
          <w:szCs w:val="20"/>
        </w:rPr>
        <w:t xml:space="preserve"> մասին, որոնց բաժնեմասնակցությունը  կազմում է </w:t>
      </w:r>
      <w:r w:rsidRPr="00042311">
        <w:rPr>
          <w:rFonts w:cs="Arial"/>
          <w:b/>
          <w:color w:val="0070C0"/>
          <w:szCs w:val="20"/>
        </w:rPr>
        <w:t>25% կամ ավելի</w:t>
      </w:r>
      <w:r w:rsidRPr="00042311">
        <w:rPr>
          <w:rFonts w:cs="Arial"/>
          <w:color w:val="0070C0"/>
          <w:szCs w:val="20"/>
        </w:rPr>
        <w:t xml:space="preserve"> (անուն/անվանում, նույնականացման համար, բաժնեմասի տոկոս, աշխատողների քանակ, տարեկան շրջանառություն, տարեկան հաշվեկշռային արժեք</w:t>
      </w:r>
      <w:r w:rsidR="00312F48" w:rsidRPr="00042311">
        <w:rPr>
          <w:rFonts w:cs="Arial"/>
          <w:color w:val="0070C0"/>
          <w:szCs w:val="20"/>
        </w:rPr>
        <w:t>):</w:t>
      </w:r>
      <w:r w:rsidR="00C516B7" w:rsidRPr="00042311">
        <w:rPr>
          <w:rFonts w:cs="Arial"/>
          <w:color w:val="0070C0"/>
          <w:szCs w:val="20"/>
        </w:rPr>
        <w:t xml:space="preserve">  </w:t>
      </w:r>
    </w:p>
    <w:bookmarkEnd w:id="5"/>
    <w:p w14:paraId="477B40D2" w14:textId="77777777" w:rsidR="00312F48" w:rsidRPr="00544413" w:rsidRDefault="00312F48" w:rsidP="00312F48">
      <w:pPr>
        <w:pStyle w:val="ListParagraph"/>
        <w:rPr>
          <w:rFonts w:cs="Arial"/>
          <w:b/>
          <w:color w:val="0070C0"/>
          <w:szCs w:val="20"/>
        </w:rPr>
      </w:pPr>
    </w:p>
    <w:p w14:paraId="5E72A5E8" w14:textId="77777777" w:rsidR="00755C6D" w:rsidRPr="00544413" w:rsidRDefault="00755C6D" w:rsidP="00312F48">
      <w:pPr>
        <w:jc w:val="both"/>
        <w:rPr>
          <w:rFonts w:cs="Arial"/>
          <w:color w:val="0070C0"/>
          <w:szCs w:val="20"/>
        </w:rPr>
      </w:pPr>
    </w:p>
    <w:p w14:paraId="6F53AB84" w14:textId="77777777" w:rsidR="00203499" w:rsidRPr="00042311" w:rsidRDefault="002C2635" w:rsidP="00312F48">
      <w:pPr>
        <w:jc w:val="both"/>
        <w:rPr>
          <w:rFonts w:cs="Arial"/>
          <w:color w:val="0070C0"/>
        </w:rPr>
      </w:pPr>
      <w:bookmarkStart w:id="8" w:name="_Hlk78133967"/>
      <w:r w:rsidRPr="00042311">
        <w:rPr>
          <w:rFonts w:cs="Arial"/>
          <w:color w:val="0070C0"/>
          <w:szCs w:val="20"/>
        </w:rPr>
        <w:t xml:space="preserve">Խնդրում ենք տրամադրել տվյալներ բոլոր </w:t>
      </w:r>
      <w:r w:rsidR="00756B86">
        <w:rPr>
          <w:rFonts w:cs="Arial"/>
          <w:color w:val="0070C0"/>
          <w:szCs w:val="20"/>
        </w:rPr>
        <w:t xml:space="preserve">այն </w:t>
      </w:r>
      <w:r w:rsidRPr="00042311">
        <w:rPr>
          <w:rFonts w:cs="Arial"/>
          <w:b/>
          <w:bCs/>
          <w:color w:val="0070C0"/>
          <w:szCs w:val="20"/>
        </w:rPr>
        <w:t xml:space="preserve">ընկերությունների </w:t>
      </w:r>
      <w:r w:rsidRPr="00042311">
        <w:rPr>
          <w:rFonts w:cs="Arial"/>
          <w:color w:val="0070C0"/>
          <w:szCs w:val="20"/>
        </w:rPr>
        <w:t>մասին, որոնք ձեզ են պատկանում (ուղիղ բաժն</w:t>
      </w:r>
      <w:r w:rsidR="00756B86">
        <w:rPr>
          <w:rFonts w:cs="Arial"/>
          <w:color w:val="0070C0"/>
          <w:szCs w:val="20"/>
        </w:rPr>
        <w:t>ե</w:t>
      </w:r>
      <w:r w:rsidRPr="00042311">
        <w:rPr>
          <w:rFonts w:cs="Arial"/>
          <w:color w:val="0070C0"/>
          <w:szCs w:val="20"/>
        </w:rPr>
        <w:t xml:space="preserve">մասնակցության կամ բաժնետիրոջ մեջ բաժնեմասնակցության միջոցով) </w:t>
      </w:r>
      <w:r w:rsidRPr="00042311">
        <w:rPr>
          <w:rFonts w:cs="Arial"/>
          <w:b/>
          <w:color w:val="0070C0"/>
          <w:szCs w:val="20"/>
        </w:rPr>
        <w:t>25%-ով կամ ավելի</w:t>
      </w:r>
      <w:r w:rsidRPr="00042311">
        <w:rPr>
          <w:rFonts w:cs="Arial"/>
          <w:color w:val="0070C0"/>
          <w:szCs w:val="20"/>
        </w:rPr>
        <w:t xml:space="preserve"> (անվանում, գրանցման համար, բաժնեմասի տոկոս, աշխատողների քանակ, տարեկան շրջանառություն, տարեկան հաշվեկշռային արժեք):</w:t>
      </w:r>
    </w:p>
    <w:bookmarkEnd w:id="8"/>
    <w:p w14:paraId="77E7D8EA" w14:textId="77777777" w:rsidR="00203499" w:rsidRPr="00042311" w:rsidRDefault="00203499" w:rsidP="00D76577">
      <w:pPr>
        <w:rPr>
          <w:rFonts w:cs="Arial"/>
          <w:color w:val="0070C0"/>
        </w:rPr>
      </w:pPr>
    </w:p>
    <w:p w14:paraId="147993DA" w14:textId="77777777" w:rsidR="00DD4D10" w:rsidRPr="00042311" w:rsidRDefault="00DD4D10" w:rsidP="00D76577">
      <w:pPr>
        <w:rPr>
          <w:rFonts w:cs="Arial"/>
          <w:color w:val="0070C0"/>
        </w:rPr>
      </w:pPr>
    </w:p>
    <w:p w14:paraId="1729DC01" w14:textId="77777777" w:rsidR="00DD4D10" w:rsidRPr="00042311" w:rsidRDefault="00586D49" w:rsidP="00D76577">
      <w:pPr>
        <w:rPr>
          <w:rFonts w:cs="Arial"/>
          <w:b/>
          <w:bCs/>
          <w:i/>
          <w:iCs/>
          <w:color w:val="0070C0"/>
        </w:rPr>
      </w:pPr>
      <w:bookmarkStart w:id="9" w:name="_Hlk78134171"/>
      <w:r w:rsidRPr="00042311">
        <w:rPr>
          <w:rFonts w:cs="Arial"/>
          <w:b/>
          <w:bCs/>
          <w:i/>
          <w:iCs/>
          <w:color w:val="0070C0"/>
        </w:rPr>
        <w:t>Խնդրում ենք տրամադրել պետական ռեգիստրից նոր քաղվածք:</w:t>
      </w:r>
      <w:bookmarkEnd w:id="9"/>
    </w:p>
    <w:p w14:paraId="3BE9C29E" w14:textId="77777777" w:rsidR="00B53E71" w:rsidRPr="00042311" w:rsidRDefault="00B14542" w:rsidP="003A55B1">
      <w:pPr>
        <w:pStyle w:val="Heading2"/>
        <w:tabs>
          <w:tab w:val="left" w:pos="426"/>
        </w:tabs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 xml:space="preserve">3. </w:t>
      </w:r>
      <w:r w:rsidR="00D6152F" w:rsidRPr="00042311">
        <w:rPr>
          <w:rFonts w:cs="Arial"/>
          <w:color w:val="0070C0"/>
        </w:rPr>
        <w:t xml:space="preserve">ՀԱՄԱՊԱՏԱՍԽԱՆՈՒԹՅՈՒՆԸ </w:t>
      </w:r>
      <w:r w:rsidR="00D6152F" w:rsidRPr="00042311">
        <w:rPr>
          <w:rFonts w:cs="Arial"/>
          <w:color w:val="0070C0"/>
          <w:szCs w:val="20"/>
        </w:rPr>
        <w:t>ՇՐՋԱԿԱ ՄԻՋԱՎԱՅՐԻ, ԱՇԽԱՏԱՎԱՅՐՈՒՄ ԱՌՈՂՋՈՒԹՅԱՆ ՈՒ ԱՆՎՏԱՆԳՈՒԹՅԱՆ, ԱՐՏԱԴՐԱՆՔԻ ԱՆՎՏԱՆԳՈՒԹՅԱՆ ՍՏԱՆԴԱՐՏՆԵՐԻՆ ՈՒ ԿԱՌԱՎԱՐՄԱՆ ՀԱՄԱԿԱՐԳԵՐԻՆ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  <w:tblGridChange w:id="10">
          <w:tblGrid>
            <w:gridCol w:w="9629"/>
          </w:tblGrid>
        </w:tblGridChange>
      </w:tblGrid>
      <w:tr w:rsidR="0041247F" w:rsidRPr="00042311" w14:paraId="4005D462" w14:textId="77777777" w:rsidTr="008A20B2">
        <w:trPr>
          <w:trHeight w:val="281"/>
        </w:trPr>
        <w:tc>
          <w:tcPr>
            <w:tcW w:w="9855" w:type="dxa"/>
            <w:shd w:val="clear" w:color="auto" w:fill="D9D9D9"/>
          </w:tcPr>
          <w:p w14:paraId="11DC0057" w14:textId="77777777" w:rsidR="00B14542" w:rsidRPr="00042311" w:rsidRDefault="00B14542" w:rsidP="00E02115">
            <w:pPr>
              <w:spacing w:before="120"/>
              <w:rPr>
                <w:rFonts w:cs="Arial"/>
                <w:b/>
                <w:bCs/>
                <w:color w:val="0070C0"/>
                <w:kern w:val="28"/>
                <w:sz w:val="22"/>
                <w:szCs w:val="22"/>
              </w:rPr>
            </w:pPr>
            <w:r w:rsidRPr="00042311">
              <w:rPr>
                <w:rFonts w:cs="Arial"/>
                <w:b/>
                <w:color w:val="0070C0"/>
                <w:sz w:val="22"/>
                <w:szCs w:val="22"/>
                <w:lang w:val="pl-PL"/>
              </w:rPr>
              <w:t xml:space="preserve">3.1. </w:t>
            </w:r>
            <w:r w:rsidR="00D6152F" w:rsidRPr="00042311">
              <w:rPr>
                <w:rFonts w:cs="Arial"/>
                <w:b/>
                <w:color w:val="0070C0"/>
                <w:sz w:val="22"/>
                <w:szCs w:val="22"/>
              </w:rPr>
              <w:t>Որակի կառավարման համակարգեր</w:t>
            </w:r>
          </w:p>
        </w:tc>
      </w:tr>
    </w:tbl>
    <w:p w14:paraId="3AB19815" w14:textId="77777777" w:rsidR="005B4DBD" w:rsidRPr="00544413" w:rsidRDefault="0015607D" w:rsidP="00B14542">
      <w:pPr>
        <w:pStyle w:val="Title"/>
        <w:numPr>
          <w:ilvl w:val="0"/>
          <w:numId w:val="4"/>
        </w:numPr>
        <w:jc w:val="left"/>
        <w:rPr>
          <w:rFonts w:ascii="Arial" w:hAnsi="Arial" w:cs="Arial"/>
          <w:b w:val="0"/>
          <w:bCs w:val="0"/>
          <w:color w:val="0070C0"/>
          <w:kern w:val="0"/>
          <w:sz w:val="24"/>
          <w:szCs w:val="24"/>
          <w:lang w:val="pl-PL"/>
        </w:rPr>
      </w:pPr>
      <w:r w:rsidRPr="00042311">
        <w:rPr>
          <w:rFonts w:ascii="Arial" w:hAnsi="Arial" w:cs="Arial"/>
          <w:b w:val="0"/>
          <w:bCs w:val="0"/>
          <w:noProof/>
          <w:color w:val="0070C0"/>
          <w:sz w:val="20"/>
          <w:szCs w:val="24"/>
          <w:lang w:val="hy-AM" w:eastAsia="en-US"/>
        </w:rPr>
        <w:t>Արդյո՞ք ՓՄՁ-ն ներդրել է որևէ որակի կառավարման համակարգ:</w:t>
      </w:r>
      <w:r w:rsidR="005B4DBD" w:rsidRPr="00544413">
        <w:rPr>
          <w:rFonts w:ascii="Arial" w:hAnsi="Arial" w:cs="Arial"/>
          <w:b w:val="0"/>
          <w:bCs w:val="0"/>
          <w:color w:val="0070C0"/>
          <w:kern w:val="0"/>
          <w:sz w:val="24"/>
          <w:szCs w:val="24"/>
          <w:lang w:val="pl-PL"/>
        </w:rPr>
        <w:t xml:space="preserve">   </w:t>
      </w:r>
      <w:bookmarkStart w:id="11" w:name="_Hlk78137180"/>
      <w:r w:rsidRPr="00042311">
        <w:rPr>
          <w:rFonts w:ascii="Arial" w:hAnsi="Arial" w:cs="Arial"/>
          <w:color w:val="0070C0"/>
          <w:kern w:val="0"/>
          <w:sz w:val="20"/>
          <w:szCs w:val="20"/>
          <w:lang w:val="hy-AM"/>
        </w:rPr>
        <w:t>Այո</w:t>
      </w:r>
      <w:r w:rsidR="003A55B1" w:rsidRPr="00544413">
        <w:rPr>
          <w:rFonts w:ascii="Arial" w:hAnsi="Arial" w:cs="Arial"/>
          <w:color w:val="0070C0"/>
          <w:kern w:val="0"/>
          <w:sz w:val="20"/>
          <w:szCs w:val="20"/>
          <w:lang w:val="pl-PL"/>
        </w:rPr>
        <w:t xml:space="preserve">  </w:t>
      </w:r>
      <w:r w:rsidR="00582396" w:rsidRPr="00042311">
        <w:rPr>
          <w:rFonts w:ascii="Arial" w:hAnsi="Arial"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82396" w:rsidRPr="00042311">
        <w:rPr>
          <w:rFonts w:ascii="Arial" w:hAnsi="Arial" w:cs="Arial"/>
          <w:color w:val="0070C0"/>
          <w:sz w:val="18"/>
          <w:szCs w:val="18"/>
        </w:rPr>
        <w:instrText xml:space="preserve"> FORMCHECKBOX </w:instrText>
      </w:r>
      <w:r w:rsidR="00582396" w:rsidRPr="00042311">
        <w:rPr>
          <w:rFonts w:ascii="Arial" w:hAnsi="Arial" w:cs="Arial"/>
          <w:color w:val="0070C0"/>
          <w:sz w:val="18"/>
          <w:szCs w:val="18"/>
        </w:rPr>
      </w:r>
      <w:r w:rsidR="00582396" w:rsidRPr="00042311">
        <w:rPr>
          <w:rFonts w:ascii="Arial" w:hAnsi="Arial" w:cs="Arial"/>
          <w:color w:val="0070C0"/>
          <w:sz w:val="18"/>
          <w:szCs w:val="18"/>
        </w:rPr>
        <w:fldChar w:fldCharType="end"/>
      </w:r>
      <w:r w:rsidR="005B4DBD" w:rsidRPr="00544413">
        <w:rPr>
          <w:rFonts w:ascii="Arial" w:hAnsi="Arial" w:cs="Arial"/>
          <w:b w:val="0"/>
          <w:bCs w:val="0"/>
          <w:color w:val="0070C0"/>
          <w:kern w:val="0"/>
          <w:sz w:val="24"/>
          <w:szCs w:val="24"/>
          <w:lang w:val="pl-PL"/>
        </w:rPr>
        <w:t xml:space="preserve">           </w:t>
      </w:r>
      <w:r w:rsidRPr="00042311">
        <w:rPr>
          <w:rFonts w:ascii="Arial" w:hAnsi="Arial" w:cs="Arial"/>
          <w:color w:val="0070C0"/>
          <w:kern w:val="0"/>
          <w:sz w:val="20"/>
          <w:szCs w:val="20"/>
          <w:lang w:val="hy-AM"/>
        </w:rPr>
        <w:t>Ոչ</w:t>
      </w:r>
      <w:r w:rsidR="005B4DBD" w:rsidRPr="00544413">
        <w:rPr>
          <w:rFonts w:ascii="Arial" w:hAnsi="Arial" w:cs="Arial"/>
          <w:color w:val="0070C0"/>
          <w:kern w:val="0"/>
          <w:sz w:val="20"/>
          <w:szCs w:val="20"/>
          <w:lang w:val="pl-PL"/>
        </w:rPr>
        <w:t xml:space="preserve"> </w:t>
      </w:r>
      <w:r w:rsidR="003A55B1" w:rsidRPr="00544413">
        <w:rPr>
          <w:rFonts w:ascii="Arial" w:hAnsi="Arial" w:cs="Arial"/>
          <w:color w:val="0070C0"/>
          <w:kern w:val="0"/>
          <w:sz w:val="20"/>
          <w:szCs w:val="20"/>
          <w:lang w:val="pl-PL"/>
        </w:rPr>
        <w:t xml:space="preserve"> </w:t>
      </w:r>
      <w:r w:rsidR="00582396" w:rsidRPr="00042311">
        <w:rPr>
          <w:rFonts w:ascii="Arial" w:hAnsi="Arial"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82396" w:rsidRPr="00042311">
        <w:rPr>
          <w:rFonts w:ascii="Arial" w:hAnsi="Arial" w:cs="Arial"/>
          <w:color w:val="0070C0"/>
          <w:sz w:val="18"/>
          <w:szCs w:val="18"/>
        </w:rPr>
        <w:instrText xml:space="preserve"> FORMCHECKBOX </w:instrText>
      </w:r>
      <w:r w:rsidR="00582396" w:rsidRPr="00042311">
        <w:rPr>
          <w:rFonts w:ascii="Arial" w:hAnsi="Arial" w:cs="Arial"/>
          <w:color w:val="0070C0"/>
          <w:sz w:val="18"/>
          <w:szCs w:val="18"/>
        </w:rPr>
      </w:r>
      <w:r w:rsidR="00582396" w:rsidRPr="00042311">
        <w:rPr>
          <w:rFonts w:ascii="Arial" w:hAnsi="Arial" w:cs="Arial"/>
          <w:color w:val="0070C0"/>
          <w:sz w:val="18"/>
          <w:szCs w:val="18"/>
        </w:rPr>
        <w:fldChar w:fldCharType="end"/>
      </w:r>
      <w:bookmarkEnd w:id="11"/>
    </w:p>
    <w:p w14:paraId="4A24275C" w14:textId="77777777" w:rsidR="00335BEF" w:rsidRPr="00042311" w:rsidRDefault="0015607D" w:rsidP="003A55B1">
      <w:pPr>
        <w:numPr>
          <w:ilvl w:val="0"/>
          <w:numId w:val="4"/>
        </w:numPr>
        <w:jc w:val="both"/>
        <w:rPr>
          <w:rFonts w:cs="Arial"/>
          <w:b/>
          <w:bCs/>
          <w:color w:val="0070C0"/>
        </w:rPr>
      </w:pPr>
      <w:r w:rsidRPr="00042311">
        <w:rPr>
          <w:rFonts w:cs="Arial"/>
          <w:b/>
          <w:bCs/>
          <w:color w:val="0070C0"/>
        </w:rPr>
        <w:t>Եթե այո</w:t>
      </w:r>
      <w:r w:rsidR="003A55B1" w:rsidRPr="00042311">
        <w:rPr>
          <w:rFonts w:cs="Arial"/>
          <w:b/>
          <w:bCs/>
          <w:color w:val="0070C0"/>
        </w:rPr>
        <w:t xml:space="preserve">, </w:t>
      </w:r>
      <w:r w:rsidRPr="00042311">
        <w:rPr>
          <w:rFonts w:cs="Arial"/>
          <w:color w:val="0070C0"/>
        </w:rPr>
        <w:t>խնդրում ենք նշել, թե ինչ տեսակի որակի կառավարման համակարգ է արդեն ներդրել ՓՄՁ-ն</w:t>
      </w:r>
      <w:r w:rsidR="003A55B1" w:rsidRPr="00042311">
        <w:rPr>
          <w:rFonts w:cs="Arial"/>
          <w:bCs/>
          <w:color w:val="0070C0"/>
        </w:rPr>
        <w:t xml:space="preserve"> (HACCP, ISO 9000, CE mark, Eco - </w:t>
      </w:r>
      <w:r w:rsidR="003A55B1" w:rsidRPr="00544413">
        <w:rPr>
          <w:rFonts w:cs="Arial"/>
          <w:bCs/>
          <w:color w:val="0070C0"/>
          <w:lang w:val="pl-PL"/>
        </w:rPr>
        <w:t>labe</w:t>
      </w:r>
      <w:r w:rsidR="00312F48" w:rsidRPr="00544413">
        <w:rPr>
          <w:rFonts w:cs="Arial"/>
          <w:bCs/>
          <w:color w:val="0070C0"/>
          <w:lang w:val="pl-PL"/>
        </w:rPr>
        <w:t>l</w:t>
      </w:r>
      <w:r w:rsidR="003A55B1" w:rsidRPr="00544413">
        <w:rPr>
          <w:rFonts w:cs="Arial"/>
          <w:bCs/>
          <w:color w:val="0070C0"/>
          <w:lang w:val="pl-PL"/>
        </w:rPr>
        <w:t>ling</w:t>
      </w:r>
      <w:r w:rsidR="003A55B1" w:rsidRPr="00042311">
        <w:rPr>
          <w:rFonts w:cs="Arial"/>
          <w:bCs/>
          <w:color w:val="0070C0"/>
        </w:rPr>
        <w:t xml:space="preserve">, GAP, GMP, </w:t>
      </w:r>
      <w:r w:rsidRPr="00042311">
        <w:rPr>
          <w:rFonts w:cs="Arial"/>
          <w:bCs/>
          <w:color w:val="0070C0"/>
        </w:rPr>
        <w:t>լաբորատորիաների ակրեդիտավորում</w:t>
      </w:r>
      <w:r w:rsidR="003A55B1" w:rsidRPr="00042311">
        <w:rPr>
          <w:rFonts w:cs="Arial"/>
          <w:bCs/>
          <w:color w:val="0070C0"/>
        </w:rPr>
        <w:t xml:space="preserve">, </w:t>
      </w:r>
      <w:r w:rsidRPr="00042311">
        <w:rPr>
          <w:rFonts w:cs="Arial"/>
          <w:bCs/>
          <w:color w:val="0070C0"/>
        </w:rPr>
        <w:t>տեսչական մարմիններ ու սերտիֆիկացնող մարմիններ, այլ</w:t>
      </w:r>
      <w:r w:rsidR="003A55B1" w:rsidRPr="00042311">
        <w:rPr>
          <w:rFonts w:cs="Arial"/>
          <w:bCs/>
          <w:color w:val="0070C0"/>
        </w:rPr>
        <w:t>)</w:t>
      </w:r>
    </w:p>
    <w:p w14:paraId="6806C412" w14:textId="77777777" w:rsidR="003A55B1" w:rsidRPr="00042311" w:rsidRDefault="003A55B1" w:rsidP="003A55B1">
      <w:pPr>
        <w:ind w:left="720"/>
        <w:jc w:val="both"/>
        <w:rPr>
          <w:rFonts w:cs="Arial"/>
          <w:b/>
          <w:bCs/>
          <w:color w:val="0070C0"/>
        </w:rPr>
      </w:pPr>
    </w:p>
    <w:p w14:paraId="669CC399" w14:textId="77777777" w:rsidR="003A55B1" w:rsidRPr="00042311" w:rsidRDefault="003A55B1" w:rsidP="003A55B1">
      <w:pPr>
        <w:ind w:left="720"/>
        <w:jc w:val="both"/>
        <w:rPr>
          <w:rFonts w:cs="Arial"/>
          <w:b/>
          <w:bCs/>
          <w:color w:val="0070C0"/>
        </w:rPr>
      </w:pPr>
    </w:p>
    <w:p w14:paraId="2708B55A" w14:textId="77777777" w:rsidR="003A55B1" w:rsidRPr="00042311" w:rsidRDefault="0015607D" w:rsidP="003A55B1">
      <w:pPr>
        <w:numPr>
          <w:ilvl w:val="0"/>
          <w:numId w:val="4"/>
        </w:numPr>
        <w:jc w:val="both"/>
        <w:rPr>
          <w:rFonts w:cs="Arial"/>
          <w:bCs/>
          <w:color w:val="0070C0"/>
        </w:rPr>
      </w:pPr>
      <w:r w:rsidRPr="00042311">
        <w:rPr>
          <w:rFonts w:cs="Arial"/>
          <w:bCs/>
          <w:color w:val="0070C0"/>
        </w:rPr>
        <w:t xml:space="preserve">Խնդրում ենք նշել, թե ինչ տեսակի </w:t>
      </w:r>
      <w:r w:rsidRPr="00042311">
        <w:rPr>
          <w:rFonts w:cs="Arial"/>
          <w:color w:val="0070C0"/>
        </w:rPr>
        <w:t>որակի կառավարման համակարգ է ՓՄՁ-ն</w:t>
      </w:r>
      <w:r w:rsidRPr="00042311">
        <w:rPr>
          <w:rFonts w:cs="Arial"/>
          <w:bCs/>
          <w:color w:val="0070C0"/>
        </w:rPr>
        <w:t xml:space="preserve"> </w:t>
      </w:r>
      <w:r w:rsidRPr="00042311">
        <w:rPr>
          <w:rFonts w:cs="Arial"/>
          <w:color w:val="0070C0"/>
        </w:rPr>
        <w:t>ցանկանում ներդրել:</w:t>
      </w:r>
    </w:p>
    <w:p w14:paraId="1421FF56" w14:textId="77777777" w:rsidR="003A55B1" w:rsidRPr="00042311" w:rsidRDefault="003A55B1" w:rsidP="003A55B1">
      <w:pPr>
        <w:ind w:left="720"/>
        <w:jc w:val="both"/>
        <w:rPr>
          <w:rFonts w:cs="Arial"/>
          <w:bCs/>
          <w:color w:val="0070C0"/>
        </w:rPr>
      </w:pPr>
    </w:p>
    <w:p w14:paraId="774D3E36" w14:textId="77777777" w:rsidR="00920430" w:rsidRPr="00042311" w:rsidRDefault="00920430" w:rsidP="003A55B1">
      <w:pPr>
        <w:ind w:left="720"/>
        <w:jc w:val="both"/>
        <w:rPr>
          <w:rFonts w:cs="Arial"/>
          <w:bCs/>
          <w:color w:val="0070C0"/>
        </w:rPr>
      </w:pPr>
    </w:p>
    <w:p w14:paraId="695891C1" w14:textId="77777777" w:rsidR="003A55B1" w:rsidRPr="00042311" w:rsidRDefault="003A55B1" w:rsidP="003A55B1">
      <w:pPr>
        <w:ind w:left="720"/>
        <w:jc w:val="both"/>
        <w:rPr>
          <w:rFonts w:cs="Arial"/>
          <w:bCs/>
          <w:color w:val="0070C0"/>
        </w:rPr>
      </w:pPr>
    </w:p>
    <w:p w14:paraId="05DC87F0" w14:textId="77777777" w:rsidR="00205521" w:rsidRPr="00042311" w:rsidRDefault="0015607D" w:rsidP="004C1076">
      <w:pPr>
        <w:numPr>
          <w:ilvl w:val="0"/>
          <w:numId w:val="4"/>
        </w:numPr>
        <w:rPr>
          <w:rFonts w:cs="Arial"/>
          <w:noProof/>
          <w:color w:val="0070C0"/>
          <w:kern w:val="28"/>
        </w:rPr>
      </w:pPr>
      <w:r w:rsidRPr="00042311">
        <w:rPr>
          <w:rFonts w:cs="Arial"/>
          <w:b/>
          <w:bCs/>
          <w:color w:val="0070C0"/>
        </w:rPr>
        <w:t>Եթե ոչ</w:t>
      </w:r>
      <w:r w:rsidR="003A55B1" w:rsidRPr="00042311">
        <w:rPr>
          <w:rFonts w:cs="Arial"/>
          <w:b/>
          <w:bCs/>
          <w:color w:val="0070C0"/>
        </w:rPr>
        <w:t xml:space="preserve">, </w:t>
      </w:r>
      <w:r w:rsidRPr="00042311">
        <w:rPr>
          <w:rFonts w:cs="Arial"/>
          <w:bCs/>
          <w:color w:val="0070C0"/>
        </w:rPr>
        <w:t xml:space="preserve">արդյո՞ք </w:t>
      </w:r>
      <w:r w:rsidR="003A55B1" w:rsidRPr="00042311">
        <w:rPr>
          <w:rFonts w:cs="Arial"/>
          <w:bCs/>
          <w:color w:val="0070C0"/>
        </w:rPr>
        <w:t xml:space="preserve"> </w:t>
      </w:r>
      <w:r w:rsidRPr="00042311">
        <w:rPr>
          <w:rFonts w:cs="Arial"/>
          <w:bCs/>
          <w:color w:val="0070C0"/>
        </w:rPr>
        <w:t xml:space="preserve">ՓՄՁ-ն հետաքրքրված է ներդնել որևէ տեսակի </w:t>
      </w:r>
      <w:r w:rsidRPr="00042311">
        <w:rPr>
          <w:rFonts w:cs="Arial"/>
          <w:color w:val="0070C0"/>
        </w:rPr>
        <w:t>որակի կառավարման համակարգ, ու նշեք</w:t>
      </w:r>
      <w:r w:rsidR="00756B86">
        <w:rPr>
          <w:rFonts w:cs="Arial"/>
          <w:color w:val="0070C0"/>
        </w:rPr>
        <w:t>՝</w:t>
      </w:r>
      <w:r w:rsidRPr="00042311">
        <w:rPr>
          <w:rFonts w:cs="Arial"/>
          <w:color w:val="0070C0"/>
        </w:rPr>
        <w:t xml:space="preserve"> ին</w:t>
      </w:r>
      <w:r w:rsidR="00263A82" w:rsidRPr="00042311">
        <w:rPr>
          <w:rFonts w:cs="Arial"/>
          <w:color w:val="0070C0"/>
        </w:rPr>
        <w:t>չ</w:t>
      </w:r>
      <w:r w:rsidRPr="00042311">
        <w:rPr>
          <w:rFonts w:cs="Arial"/>
          <w:color w:val="0070C0"/>
        </w:rPr>
        <w:t>պիսի համակարգ:</w:t>
      </w:r>
    </w:p>
    <w:p w14:paraId="7857A819" w14:textId="77777777" w:rsidR="00920430" w:rsidRPr="00042311" w:rsidRDefault="00920430" w:rsidP="004C1076">
      <w:pPr>
        <w:rPr>
          <w:rFonts w:cs="Arial"/>
          <w:b/>
          <w:bCs/>
          <w:color w:val="0070C0"/>
          <w:kern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  <w:tblGridChange w:id="12">
          <w:tblGrid>
            <w:gridCol w:w="9629"/>
          </w:tblGrid>
        </w:tblGridChange>
      </w:tblGrid>
      <w:tr w:rsidR="0041247F" w:rsidRPr="00042311" w14:paraId="77DDD336" w14:textId="77777777" w:rsidTr="008A20B2">
        <w:trPr>
          <w:trHeight w:val="281"/>
        </w:trPr>
        <w:tc>
          <w:tcPr>
            <w:tcW w:w="9855" w:type="dxa"/>
            <w:shd w:val="clear" w:color="auto" w:fill="D9D9D9"/>
          </w:tcPr>
          <w:p w14:paraId="55D8C3D6" w14:textId="77777777" w:rsidR="000C5071" w:rsidRPr="00042311" w:rsidRDefault="00171B0C" w:rsidP="000C5071">
            <w:pPr>
              <w:spacing w:before="120"/>
              <w:rPr>
                <w:rFonts w:cs="Arial"/>
                <w:b/>
                <w:bCs/>
                <w:color w:val="0070C0"/>
                <w:kern w:val="28"/>
                <w:sz w:val="22"/>
                <w:szCs w:val="22"/>
              </w:rPr>
            </w:pPr>
            <w:r w:rsidRPr="00042311">
              <w:rPr>
                <w:rFonts w:cs="Arial"/>
                <w:b/>
                <w:color w:val="0070C0"/>
                <w:sz w:val="22"/>
                <w:szCs w:val="22"/>
                <w:lang w:val="pl-PL"/>
              </w:rPr>
              <w:t>3</w:t>
            </w:r>
            <w:r w:rsidR="00E31C81" w:rsidRPr="00042311">
              <w:rPr>
                <w:rFonts w:cs="Arial"/>
                <w:b/>
                <w:color w:val="0070C0"/>
                <w:sz w:val="22"/>
                <w:szCs w:val="22"/>
                <w:lang w:val="pl-PL"/>
              </w:rPr>
              <w:t>.2</w:t>
            </w:r>
            <w:r w:rsidR="00E31C81" w:rsidRPr="00042311">
              <w:rPr>
                <w:rFonts w:cs="Arial"/>
                <w:b/>
                <w:bCs/>
                <w:color w:val="0070C0"/>
                <w:kern w:val="28"/>
                <w:sz w:val="22"/>
                <w:szCs w:val="22"/>
                <w:lang w:val="pl-PL"/>
              </w:rPr>
              <w:t xml:space="preserve"> </w:t>
            </w:r>
            <w:r w:rsidR="0015607D" w:rsidRPr="00042311">
              <w:rPr>
                <w:rFonts w:cs="Arial"/>
                <w:b/>
                <w:bCs/>
                <w:color w:val="0070C0"/>
                <w:kern w:val="28"/>
                <w:sz w:val="22"/>
                <w:szCs w:val="22"/>
              </w:rPr>
              <w:t>Աշխատավայրի առողջություն ու անվտանգություն</w:t>
            </w:r>
          </w:p>
        </w:tc>
      </w:tr>
    </w:tbl>
    <w:p w14:paraId="13FCC318" w14:textId="77777777" w:rsidR="00967335" w:rsidRPr="00042311" w:rsidRDefault="0015607D" w:rsidP="00C516B7">
      <w:pPr>
        <w:numPr>
          <w:ilvl w:val="0"/>
          <w:numId w:val="7"/>
        </w:numPr>
        <w:spacing w:before="240"/>
        <w:jc w:val="both"/>
        <w:rPr>
          <w:rFonts w:cs="Arial"/>
          <w:color w:val="0070C0"/>
          <w:kern w:val="28"/>
        </w:rPr>
      </w:pPr>
      <w:r w:rsidRPr="00042311">
        <w:rPr>
          <w:rFonts w:cs="Arial"/>
          <w:noProof/>
          <w:color w:val="0070C0"/>
        </w:rPr>
        <w:t>Արդյո՞ք ՓՄՁ-ն ներդրել է</w:t>
      </w:r>
      <w:r w:rsidR="003A55B1" w:rsidRPr="00042311">
        <w:rPr>
          <w:rFonts w:cs="Arial"/>
          <w:noProof/>
          <w:color w:val="0070C0"/>
        </w:rPr>
        <w:t xml:space="preserve"> ISO 18000 OHSAS </w:t>
      </w:r>
      <w:r w:rsidRPr="00042311">
        <w:rPr>
          <w:rFonts w:cs="Arial"/>
          <w:noProof/>
          <w:color w:val="0070C0"/>
        </w:rPr>
        <w:t>համակարգի պահանջները:</w:t>
      </w:r>
      <w:r w:rsidR="00192164" w:rsidRPr="00042311">
        <w:rPr>
          <w:rFonts w:cs="Arial"/>
          <w:color w:val="0070C0"/>
          <w:kern w:val="28"/>
        </w:rPr>
        <w:t xml:space="preserve"> </w:t>
      </w:r>
      <w:r w:rsidR="002D13CC" w:rsidRPr="00042311">
        <w:rPr>
          <w:rFonts w:cs="Arial"/>
          <w:color w:val="0070C0"/>
          <w:kern w:val="28"/>
        </w:rPr>
        <w:t xml:space="preserve"> </w:t>
      </w:r>
      <w:r w:rsidR="006031D0" w:rsidRPr="00042311">
        <w:rPr>
          <w:rFonts w:cs="Arial"/>
          <w:color w:val="0070C0"/>
          <w:kern w:val="28"/>
          <w:lang w:val="ka-GE"/>
        </w:rPr>
        <w:t xml:space="preserve">   </w:t>
      </w:r>
      <w:r w:rsidRPr="00042311">
        <w:rPr>
          <w:rFonts w:cs="Arial"/>
          <w:b/>
          <w:bCs/>
          <w:color w:val="0070C0"/>
          <w:szCs w:val="20"/>
        </w:rPr>
        <w:t xml:space="preserve">Այո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Pr="00042311">
        <w:rPr>
          <w:rFonts w:cs="Arial"/>
          <w:b/>
          <w:bCs/>
          <w:color w:val="0070C0"/>
          <w:sz w:val="24"/>
        </w:rPr>
        <w:t xml:space="preserve">           </w:t>
      </w:r>
      <w:r w:rsidRPr="00042311">
        <w:rPr>
          <w:rFonts w:cs="Arial"/>
          <w:b/>
          <w:bCs/>
          <w:color w:val="0070C0"/>
          <w:szCs w:val="20"/>
        </w:rPr>
        <w:t xml:space="preserve">Ոչ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62D52896" w14:textId="77777777" w:rsidR="00674BE3" w:rsidRPr="00042311" w:rsidRDefault="0015607D" w:rsidP="00C516B7">
      <w:pPr>
        <w:numPr>
          <w:ilvl w:val="0"/>
          <w:numId w:val="4"/>
        </w:numPr>
        <w:jc w:val="both"/>
        <w:rPr>
          <w:rFonts w:cs="Arial"/>
          <w:color w:val="0070C0"/>
          <w:kern w:val="28"/>
        </w:rPr>
      </w:pPr>
      <w:r w:rsidRPr="00042311">
        <w:rPr>
          <w:rFonts w:cs="Arial"/>
          <w:b/>
          <w:noProof/>
          <w:color w:val="0070C0"/>
        </w:rPr>
        <w:t>Եթե ոչ</w:t>
      </w:r>
      <w:r w:rsidR="00192164" w:rsidRPr="00042311">
        <w:rPr>
          <w:rFonts w:cs="Arial"/>
          <w:noProof/>
          <w:color w:val="0070C0"/>
        </w:rPr>
        <w:t xml:space="preserve">, </w:t>
      </w:r>
      <w:r w:rsidRPr="00042311">
        <w:rPr>
          <w:rFonts w:cs="Arial"/>
          <w:noProof/>
          <w:color w:val="0070C0"/>
        </w:rPr>
        <w:t xml:space="preserve">արդյո՞ք ՓՄՁ-ն պատրաստ է դիմել </w:t>
      </w:r>
      <w:r w:rsidR="00192164" w:rsidRPr="00042311">
        <w:rPr>
          <w:rFonts w:cs="Arial"/>
          <w:noProof/>
          <w:color w:val="0070C0"/>
        </w:rPr>
        <w:t xml:space="preserve">OHSAS </w:t>
      </w:r>
      <w:r w:rsidRPr="00042311">
        <w:rPr>
          <w:rFonts w:cs="Arial"/>
          <w:noProof/>
          <w:color w:val="0070C0"/>
        </w:rPr>
        <w:t>համակարգի ներդրման համար:</w:t>
      </w:r>
      <w:r w:rsidR="006031D0" w:rsidRPr="00042311">
        <w:rPr>
          <w:rFonts w:cs="Arial"/>
          <w:color w:val="0070C0"/>
          <w:kern w:val="28"/>
          <w:lang w:val="ka-GE"/>
        </w:rPr>
        <w:t xml:space="preserve">      </w:t>
      </w:r>
      <w:r w:rsidRPr="00042311">
        <w:rPr>
          <w:rFonts w:cs="Arial"/>
          <w:b/>
          <w:bCs/>
          <w:color w:val="0070C0"/>
          <w:szCs w:val="20"/>
        </w:rPr>
        <w:t xml:space="preserve">Այո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Pr="00042311">
        <w:rPr>
          <w:rFonts w:cs="Arial"/>
          <w:b/>
          <w:bCs/>
          <w:color w:val="0070C0"/>
          <w:sz w:val="24"/>
        </w:rPr>
        <w:t xml:space="preserve">           </w:t>
      </w:r>
      <w:r w:rsidRPr="00042311">
        <w:rPr>
          <w:rFonts w:cs="Arial"/>
          <w:b/>
          <w:bCs/>
          <w:color w:val="0070C0"/>
          <w:szCs w:val="20"/>
        </w:rPr>
        <w:t xml:space="preserve">Ոչ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2682FD87" w14:textId="77777777" w:rsidR="00EF3150" w:rsidRPr="00756B86" w:rsidRDefault="0015607D" w:rsidP="00756B86">
      <w:pPr>
        <w:numPr>
          <w:ilvl w:val="0"/>
          <w:numId w:val="7"/>
        </w:numPr>
        <w:spacing w:before="240"/>
        <w:jc w:val="both"/>
        <w:rPr>
          <w:rFonts w:cs="Arial"/>
          <w:noProof/>
          <w:color w:val="0070C0"/>
        </w:rPr>
      </w:pPr>
      <w:r w:rsidRPr="00756B86">
        <w:rPr>
          <w:rFonts w:cs="Arial"/>
          <w:noProof/>
          <w:color w:val="0070C0"/>
        </w:rPr>
        <w:t>Արդյո՞ք ՓՄՁ-ն ունի պարտականություններ համաձայն ՀՀ աշխատանքային օրենսգրքի:</w:t>
      </w:r>
    </w:p>
    <w:p w14:paraId="0A44E143" w14:textId="77777777" w:rsidR="003061FC" w:rsidRPr="00042311" w:rsidRDefault="0015607D" w:rsidP="00EF3150">
      <w:pPr>
        <w:ind w:left="720"/>
        <w:jc w:val="both"/>
        <w:rPr>
          <w:rFonts w:cs="Arial"/>
          <w:color w:val="0070C0"/>
          <w:kern w:val="28"/>
        </w:rPr>
      </w:pPr>
      <w:r w:rsidRPr="00042311">
        <w:rPr>
          <w:rFonts w:cs="Arial"/>
          <w:b/>
          <w:bCs/>
          <w:color w:val="0070C0"/>
          <w:szCs w:val="20"/>
        </w:rPr>
        <w:t xml:space="preserve">Այո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Pr="00042311">
        <w:rPr>
          <w:rFonts w:cs="Arial"/>
          <w:b/>
          <w:bCs/>
          <w:color w:val="0070C0"/>
          <w:sz w:val="24"/>
        </w:rPr>
        <w:t xml:space="preserve">           </w:t>
      </w:r>
      <w:r w:rsidRPr="00042311">
        <w:rPr>
          <w:rFonts w:cs="Arial"/>
          <w:b/>
          <w:bCs/>
          <w:color w:val="0070C0"/>
          <w:szCs w:val="20"/>
        </w:rPr>
        <w:t xml:space="preserve">Ոչ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0F828A2E" w14:textId="77777777" w:rsidR="0071754E" w:rsidRPr="00042311" w:rsidRDefault="0015607D" w:rsidP="00C516B7">
      <w:pPr>
        <w:numPr>
          <w:ilvl w:val="0"/>
          <w:numId w:val="4"/>
        </w:numPr>
        <w:jc w:val="both"/>
        <w:rPr>
          <w:rFonts w:cs="Arial"/>
          <w:noProof/>
          <w:color w:val="0070C0"/>
        </w:rPr>
      </w:pPr>
      <w:r w:rsidRPr="00042311">
        <w:rPr>
          <w:rFonts w:cs="Arial"/>
          <w:color w:val="0070C0"/>
          <w:szCs w:val="20"/>
          <w:lang w:eastAsia="en-GB"/>
        </w:rPr>
        <w:t>Արդյո՞ք տեղի են ունեցել</w:t>
      </w:r>
      <w:r w:rsidR="00745DE5" w:rsidRPr="00544413">
        <w:rPr>
          <w:rFonts w:cs="Arial"/>
          <w:color w:val="0070C0"/>
          <w:szCs w:val="20"/>
          <w:lang w:eastAsia="en-GB"/>
        </w:rPr>
        <w:t xml:space="preserve"> </w:t>
      </w:r>
      <w:r w:rsidR="00745DE5" w:rsidRPr="00042311">
        <w:rPr>
          <w:rFonts w:cs="Arial"/>
          <w:color w:val="0070C0"/>
          <w:szCs w:val="20"/>
          <w:lang w:eastAsia="en-GB"/>
        </w:rPr>
        <w:t>աշխատողների առողջության ու անվտանգության վրա ազդող պատահարներ</w:t>
      </w:r>
      <w:r w:rsidR="00192164" w:rsidRPr="00042311">
        <w:rPr>
          <w:rFonts w:cs="Arial"/>
          <w:noProof/>
          <w:color w:val="0070C0"/>
        </w:rPr>
        <w:t xml:space="preserve"> (</w:t>
      </w:r>
      <w:r w:rsidR="00745DE5" w:rsidRPr="00042311">
        <w:rPr>
          <w:rFonts w:cs="Arial"/>
          <w:noProof/>
          <w:color w:val="0070C0"/>
        </w:rPr>
        <w:t>մահ կամ աշխատունակության կորուստ</w:t>
      </w:r>
      <w:r w:rsidR="00192164" w:rsidRPr="00042311">
        <w:rPr>
          <w:rFonts w:cs="Arial"/>
          <w:noProof/>
          <w:color w:val="0070C0"/>
          <w:kern w:val="28"/>
        </w:rPr>
        <w:t>)</w:t>
      </w:r>
      <w:r w:rsidR="00745DE5" w:rsidRPr="00042311">
        <w:rPr>
          <w:rFonts w:cs="Arial"/>
          <w:noProof/>
          <w:color w:val="0070C0"/>
          <w:kern w:val="28"/>
        </w:rPr>
        <w:t>:</w:t>
      </w:r>
      <w:r w:rsidR="00192164" w:rsidRPr="00042311">
        <w:rPr>
          <w:rFonts w:cs="Arial"/>
          <w:color w:val="0070C0"/>
          <w:kern w:val="28"/>
        </w:rPr>
        <w:t xml:space="preserve"> </w:t>
      </w:r>
      <w:r w:rsidR="0071754E" w:rsidRPr="00042311">
        <w:rPr>
          <w:rFonts w:cs="Arial"/>
          <w:b/>
          <w:bCs/>
          <w:color w:val="0070C0"/>
          <w:kern w:val="28"/>
        </w:rPr>
        <w:t xml:space="preserve"> </w:t>
      </w:r>
      <w:r w:rsidRPr="00042311">
        <w:rPr>
          <w:rFonts w:cs="Arial"/>
          <w:b/>
          <w:bCs/>
          <w:color w:val="0070C0"/>
          <w:szCs w:val="20"/>
        </w:rPr>
        <w:t xml:space="preserve">Այո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Pr="00042311">
        <w:rPr>
          <w:rFonts w:cs="Arial"/>
          <w:b/>
          <w:bCs/>
          <w:color w:val="0070C0"/>
          <w:sz w:val="24"/>
        </w:rPr>
        <w:t xml:space="preserve">           </w:t>
      </w:r>
      <w:r w:rsidRPr="00042311">
        <w:rPr>
          <w:rFonts w:cs="Arial"/>
          <w:b/>
          <w:bCs/>
          <w:color w:val="0070C0"/>
          <w:szCs w:val="20"/>
        </w:rPr>
        <w:t xml:space="preserve">Ոչ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1DFBBB17" w14:textId="77777777" w:rsidR="0071754E" w:rsidRPr="00042311" w:rsidRDefault="00745DE5" w:rsidP="0071754E">
      <w:pPr>
        <w:numPr>
          <w:ilvl w:val="0"/>
          <w:numId w:val="7"/>
        </w:numPr>
        <w:rPr>
          <w:rFonts w:cs="Arial"/>
          <w:noProof/>
          <w:color w:val="0070C0"/>
          <w:kern w:val="28"/>
        </w:rPr>
      </w:pPr>
      <w:r w:rsidRPr="00042311">
        <w:rPr>
          <w:rFonts w:cs="Arial"/>
          <w:b/>
          <w:bCs/>
          <w:noProof/>
          <w:color w:val="0070C0"/>
          <w:kern w:val="28"/>
        </w:rPr>
        <w:t>Եթե այո</w:t>
      </w:r>
      <w:r w:rsidR="00914E61" w:rsidRPr="00042311">
        <w:rPr>
          <w:rFonts w:cs="Arial"/>
          <w:b/>
          <w:bCs/>
          <w:noProof/>
          <w:color w:val="0070C0"/>
          <w:kern w:val="28"/>
        </w:rPr>
        <w:t xml:space="preserve">, </w:t>
      </w:r>
      <w:r w:rsidRPr="00042311">
        <w:rPr>
          <w:rFonts w:cs="Arial"/>
          <w:bCs/>
          <w:noProof/>
          <w:color w:val="0070C0"/>
          <w:kern w:val="28"/>
        </w:rPr>
        <w:t>խնդրում եմ նշեք այդպիսի դեպքերի քանակը</w:t>
      </w:r>
    </w:p>
    <w:p w14:paraId="5D45138E" w14:textId="77777777" w:rsidR="0071754E" w:rsidRPr="00042311" w:rsidRDefault="00745DE5" w:rsidP="0020784A">
      <w:pPr>
        <w:spacing w:before="120"/>
        <w:ind w:firstLine="720"/>
        <w:rPr>
          <w:rFonts w:cs="Arial"/>
          <w:color w:val="0070C0"/>
          <w:kern w:val="28"/>
        </w:rPr>
      </w:pPr>
      <w:r w:rsidRPr="00042311">
        <w:rPr>
          <w:rFonts w:cs="Arial"/>
          <w:color w:val="0070C0"/>
          <w:kern w:val="28"/>
        </w:rPr>
        <w:t>Պատահարների քանակը</w:t>
      </w:r>
      <w:r w:rsidR="00914E61" w:rsidRPr="00042311">
        <w:rPr>
          <w:rFonts w:cs="Arial"/>
          <w:color w:val="0070C0"/>
          <w:kern w:val="28"/>
        </w:rPr>
        <w:t xml:space="preserve"> </w:t>
      </w:r>
      <w:r w:rsidR="0071754E" w:rsidRPr="00042311">
        <w:rPr>
          <w:rFonts w:cs="Arial"/>
          <w:color w:val="0070C0"/>
          <w:kern w:val="28"/>
        </w:rPr>
        <w:t xml:space="preserve">________ </w:t>
      </w:r>
    </w:p>
    <w:p w14:paraId="3E0C2340" w14:textId="77777777" w:rsidR="0071754E" w:rsidRPr="00042311" w:rsidRDefault="00745DE5" w:rsidP="0020784A">
      <w:pPr>
        <w:spacing w:before="120"/>
        <w:ind w:firstLine="720"/>
        <w:rPr>
          <w:rFonts w:cs="Arial"/>
          <w:color w:val="0070C0"/>
          <w:kern w:val="28"/>
          <w:lang w:val="sv-SE"/>
        </w:rPr>
      </w:pPr>
      <w:r w:rsidRPr="00042311">
        <w:rPr>
          <w:rFonts w:cs="Arial"/>
          <w:color w:val="0070C0"/>
          <w:kern w:val="28"/>
        </w:rPr>
        <w:t>Մահվան ելքերի քանակը</w:t>
      </w:r>
      <w:r w:rsidR="00914E61" w:rsidRPr="00042311">
        <w:rPr>
          <w:rFonts w:cs="Arial"/>
          <w:color w:val="0070C0"/>
          <w:kern w:val="28"/>
          <w:lang w:val="sv-SE"/>
        </w:rPr>
        <w:t xml:space="preserve"> </w:t>
      </w:r>
      <w:r w:rsidR="0071754E" w:rsidRPr="00042311">
        <w:rPr>
          <w:rFonts w:cs="Arial"/>
          <w:color w:val="0070C0"/>
          <w:kern w:val="28"/>
          <w:lang w:val="sv-SE"/>
        </w:rPr>
        <w:t xml:space="preserve">_________ </w:t>
      </w:r>
    </w:p>
    <w:p w14:paraId="72B120F8" w14:textId="77777777" w:rsidR="00947628" w:rsidRPr="00042311" w:rsidRDefault="00745DE5" w:rsidP="00586D49">
      <w:pPr>
        <w:spacing w:before="120"/>
        <w:ind w:firstLine="720"/>
        <w:rPr>
          <w:rFonts w:cs="Arial"/>
          <w:b/>
          <w:bCs/>
          <w:color w:val="0070C0"/>
          <w:kern w:val="28"/>
          <w:lang w:val="en-GB"/>
        </w:rPr>
      </w:pPr>
      <w:r w:rsidRPr="00042311">
        <w:rPr>
          <w:rFonts w:cs="Arial"/>
          <w:color w:val="0070C0"/>
          <w:kern w:val="28"/>
        </w:rPr>
        <w:t>Աշխատունակության կորստի դեպքերի քանակը</w:t>
      </w:r>
      <w:r w:rsidR="00914E61" w:rsidRPr="00042311">
        <w:rPr>
          <w:rFonts w:cs="Arial"/>
          <w:color w:val="0070C0"/>
          <w:kern w:val="28"/>
          <w:lang w:val="sv-SE"/>
        </w:rPr>
        <w:t xml:space="preserve"> </w:t>
      </w:r>
      <w:r w:rsidR="0071754E" w:rsidRPr="00042311">
        <w:rPr>
          <w:rFonts w:cs="Arial"/>
          <w:color w:val="0070C0"/>
          <w:kern w:val="28"/>
          <w:lang w:val="sv-SE"/>
        </w:rPr>
        <w:t>_______</w:t>
      </w:r>
    </w:p>
    <w:p w14:paraId="104AB851" w14:textId="77777777" w:rsidR="00C516B7" w:rsidRPr="00042311" w:rsidRDefault="00C516B7" w:rsidP="004C1076">
      <w:pPr>
        <w:rPr>
          <w:rFonts w:cs="Arial"/>
          <w:b/>
          <w:bCs/>
          <w:color w:val="0070C0"/>
          <w:kern w:val="28"/>
          <w:lang w:val="sv-SE"/>
        </w:rPr>
      </w:pPr>
      <w:r w:rsidRPr="00042311">
        <w:rPr>
          <w:rFonts w:cs="Arial"/>
          <w:b/>
          <w:bCs/>
          <w:color w:val="0070C0"/>
          <w:kern w:val="28"/>
          <w:lang w:val="sv-SE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  <w:tblGridChange w:id="13">
          <w:tblGrid>
            <w:gridCol w:w="9629"/>
          </w:tblGrid>
        </w:tblGridChange>
      </w:tblGrid>
      <w:tr w:rsidR="0041247F" w:rsidRPr="00042311" w14:paraId="609B18A8" w14:textId="77777777" w:rsidTr="008A20B2">
        <w:trPr>
          <w:trHeight w:val="337"/>
        </w:trPr>
        <w:tc>
          <w:tcPr>
            <w:tcW w:w="9855" w:type="dxa"/>
            <w:shd w:val="clear" w:color="auto" w:fill="D9D9D9"/>
          </w:tcPr>
          <w:p w14:paraId="1D8DB666" w14:textId="77777777" w:rsidR="001C3631" w:rsidRPr="00042311" w:rsidRDefault="00C516B7" w:rsidP="00453159">
            <w:pPr>
              <w:numPr>
                <w:ilvl w:val="1"/>
                <w:numId w:val="31"/>
              </w:numPr>
              <w:spacing w:before="120"/>
              <w:rPr>
                <w:rFonts w:cs="Arial"/>
                <w:b/>
                <w:color w:val="0070C0"/>
                <w:sz w:val="22"/>
                <w:szCs w:val="22"/>
                <w:lang w:val="sv-SE"/>
              </w:rPr>
            </w:pPr>
            <w:r w:rsidRPr="00042311">
              <w:rPr>
                <w:rFonts w:cs="Arial"/>
                <w:b/>
                <w:bCs/>
                <w:color w:val="0070C0"/>
                <w:kern w:val="28"/>
                <w:lang w:val="sv-SE"/>
              </w:rPr>
              <w:br w:type="page"/>
            </w:r>
            <w:r w:rsidR="00745DE5" w:rsidRPr="00042311">
              <w:rPr>
                <w:rFonts w:cs="Arial"/>
                <w:b/>
                <w:color w:val="0070C0"/>
                <w:sz w:val="22"/>
                <w:szCs w:val="22"/>
              </w:rPr>
              <w:t>Համապատասխանություն շրջակա միջավայրի պահանջներին</w:t>
            </w:r>
          </w:p>
        </w:tc>
      </w:tr>
    </w:tbl>
    <w:p w14:paraId="390DC850" w14:textId="77777777" w:rsidR="00745DE5" w:rsidRPr="00042311" w:rsidRDefault="00745DE5" w:rsidP="00745DE5">
      <w:pPr>
        <w:ind w:left="720"/>
        <w:rPr>
          <w:rFonts w:cs="Arial"/>
          <w:szCs w:val="22"/>
        </w:rPr>
      </w:pPr>
    </w:p>
    <w:p w14:paraId="60CA7263" w14:textId="77777777" w:rsidR="00DB6D8D" w:rsidRPr="00042311" w:rsidRDefault="00745DE5" w:rsidP="00211002">
      <w:pPr>
        <w:numPr>
          <w:ilvl w:val="0"/>
          <w:numId w:val="13"/>
        </w:numPr>
        <w:rPr>
          <w:rFonts w:cs="Arial"/>
          <w:szCs w:val="22"/>
        </w:rPr>
      </w:pPr>
      <w:r w:rsidRPr="00042311">
        <w:rPr>
          <w:rFonts w:cs="Arial"/>
          <w:color w:val="0070C0"/>
          <w:kern w:val="28"/>
          <w:szCs w:val="20"/>
        </w:rPr>
        <w:t>Արդյո՞ք ՓՄՁ-ն պարտավորություններ է կրում համաձայն՝</w:t>
      </w:r>
      <w:r w:rsidR="00DB6D8D" w:rsidRPr="00042311">
        <w:rPr>
          <w:rFonts w:cs="Arial"/>
        </w:rPr>
        <w:t xml:space="preserve"> </w:t>
      </w:r>
    </w:p>
    <w:p w14:paraId="51932B30" w14:textId="77777777" w:rsidR="00DB6D8D" w:rsidRPr="00042311" w:rsidRDefault="00745DE5" w:rsidP="00DD7AA0">
      <w:pPr>
        <w:pStyle w:val="ListParagraph"/>
        <w:numPr>
          <w:ilvl w:val="0"/>
          <w:numId w:val="36"/>
        </w:numPr>
        <w:spacing w:before="240"/>
        <w:jc w:val="both"/>
        <w:rPr>
          <w:rFonts w:cs="Arial"/>
          <w:color w:val="0070C0"/>
          <w:szCs w:val="22"/>
        </w:rPr>
      </w:pPr>
      <w:r w:rsidRPr="00042311">
        <w:rPr>
          <w:rFonts w:cs="Arial"/>
          <w:color w:val="0070C0"/>
        </w:rPr>
        <w:t xml:space="preserve">«Շրջակա միջավայրի վրա ազդեցության գնահատման եվ փորձաքննության մասին» ՀՀ օրենքի </w:t>
      </w:r>
      <w:r w:rsidR="004D7B4F" w:rsidRPr="00042311">
        <w:rPr>
          <w:rFonts w:cs="Arial"/>
          <w:color w:val="0070C0"/>
        </w:rPr>
        <w:tab/>
      </w:r>
      <w:r w:rsidR="004D7B4F" w:rsidRPr="00042311">
        <w:rPr>
          <w:rFonts w:cs="Arial"/>
          <w:color w:val="0070C0"/>
        </w:rPr>
        <w:tab/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15ECA782" w14:textId="77777777" w:rsidR="00DB6D8D" w:rsidRPr="00042311" w:rsidRDefault="004D7B4F" w:rsidP="00DD7AA0">
      <w:pPr>
        <w:pStyle w:val="ListParagraph"/>
        <w:numPr>
          <w:ilvl w:val="0"/>
          <w:numId w:val="36"/>
        </w:numPr>
        <w:spacing w:before="240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Հարկային օրենսգրքի 10-րդ բաժնի («բնօգտագործման վճար»)</w:t>
      </w:r>
      <w:r w:rsidR="00DB6D8D" w:rsidRPr="00042311">
        <w:rPr>
          <w:rFonts w:cs="Arial"/>
          <w:color w:val="0070C0"/>
        </w:rPr>
        <w:t xml:space="preserve"> </w:t>
      </w:r>
      <w:r w:rsidR="00650CD9" w:rsidRPr="00042311">
        <w:rPr>
          <w:rFonts w:cs="Arial"/>
          <w:color w:val="0070C0"/>
        </w:rPr>
        <w:t xml:space="preserve">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32E2DC40" w14:textId="77777777" w:rsidR="00DB6D8D" w:rsidRPr="00042311" w:rsidRDefault="004D7B4F" w:rsidP="00DB6D8D">
      <w:pPr>
        <w:pStyle w:val="ListParagraph"/>
        <w:numPr>
          <w:ilvl w:val="0"/>
          <w:numId w:val="36"/>
        </w:numPr>
        <w:spacing w:before="240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Անտառային օրենսգրքի (ՀՕ-211-Ն, ընդունված 2005 թվականի հոկտեմբերի 24-ին)</w:t>
      </w:r>
      <w:r w:rsidR="00DB6D8D" w:rsidRPr="00042311">
        <w:rPr>
          <w:rFonts w:cs="Arial"/>
          <w:color w:val="0070C0"/>
        </w:rPr>
        <w:t xml:space="preserve">.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44285BAA" w14:textId="77777777" w:rsidR="00DB6D8D" w:rsidRPr="00042311" w:rsidRDefault="004D7B4F" w:rsidP="00DB6D8D">
      <w:pPr>
        <w:pStyle w:val="ListParagraph"/>
        <w:numPr>
          <w:ilvl w:val="0"/>
          <w:numId w:val="36"/>
        </w:numPr>
        <w:spacing w:before="240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Հողային օրենսգրքի</w:t>
      </w:r>
      <w:r w:rsidR="00DB6D8D" w:rsidRPr="00042311">
        <w:rPr>
          <w:rFonts w:cs="Arial"/>
          <w:color w:val="0070C0"/>
        </w:rPr>
        <w:t xml:space="preserve"> </w:t>
      </w:r>
      <w:r w:rsidR="00B77C46" w:rsidRPr="00042311">
        <w:rPr>
          <w:rFonts w:cs="Arial"/>
          <w:color w:val="0070C0"/>
        </w:rPr>
        <w:t>(ՀՕ-</w:t>
      </w:r>
      <w:r w:rsidR="00DB6D8D" w:rsidRPr="00042311">
        <w:rPr>
          <w:rFonts w:cs="Arial"/>
          <w:color w:val="0070C0"/>
        </w:rPr>
        <w:t>185</w:t>
      </w:r>
      <w:r w:rsidR="00B77C46" w:rsidRPr="00042311">
        <w:rPr>
          <w:rFonts w:cs="Arial"/>
          <w:color w:val="0070C0"/>
        </w:rPr>
        <w:t>, ընդունված է 2001 թվականի մայիսի 2-ին)</w:t>
      </w:r>
      <w:r w:rsidR="00650CD9" w:rsidRPr="00042311">
        <w:rPr>
          <w:rFonts w:cs="Arial"/>
          <w:color w:val="0070C0"/>
        </w:rPr>
        <w:t xml:space="preserve">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5B516F7C" w14:textId="77777777" w:rsidR="00DB6D8D" w:rsidRPr="00042311" w:rsidRDefault="00B77C46" w:rsidP="00DB6D8D">
      <w:pPr>
        <w:pStyle w:val="ListParagraph"/>
        <w:numPr>
          <w:ilvl w:val="0"/>
          <w:numId w:val="36"/>
        </w:numPr>
        <w:spacing w:before="240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«Սևանա լճի մասին» ՀՀ օրենքի (ՀՕ</w:t>
      </w:r>
      <w:r w:rsidR="00DB6D8D" w:rsidRPr="00042311">
        <w:rPr>
          <w:rFonts w:cs="Arial"/>
          <w:color w:val="0070C0"/>
        </w:rPr>
        <w:t>-190</w:t>
      </w:r>
      <w:r w:rsidRPr="00042311">
        <w:rPr>
          <w:rFonts w:cs="Arial"/>
          <w:color w:val="0070C0"/>
        </w:rPr>
        <w:t>-Ն, ընդունված 2001 թվականի հունիսի 14-ն)</w:t>
      </w:r>
      <w:r w:rsidR="00DB6D8D" w:rsidRPr="00042311">
        <w:rPr>
          <w:rFonts w:cs="Arial"/>
          <w:color w:val="0070C0"/>
        </w:rPr>
        <w:t xml:space="preserve"> </w:t>
      </w:r>
      <w:r w:rsidR="00650CD9" w:rsidRPr="00042311">
        <w:rPr>
          <w:rFonts w:cs="Arial"/>
          <w:color w:val="0070C0"/>
        </w:rPr>
        <w:t xml:space="preserve">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5E2EC302" w14:textId="77777777" w:rsidR="00DB6D8D" w:rsidRPr="00042311" w:rsidRDefault="00B77C46" w:rsidP="00DB6D8D">
      <w:pPr>
        <w:pStyle w:val="ListParagraph"/>
        <w:numPr>
          <w:ilvl w:val="0"/>
          <w:numId w:val="36"/>
        </w:numPr>
        <w:spacing w:before="240"/>
        <w:jc w:val="both"/>
        <w:rPr>
          <w:rFonts w:cs="Arial"/>
        </w:rPr>
      </w:pPr>
      <w:r w:rsidRPr="00042311">
        <w:rPr>
          <w:rFonts w:cs="Arial"/>
          <w:color w:val="0070C0"/>
        </w:rPr>
        <w:t>Ջրային օրենսգրքի (ՀՕ-373-Ն, ընդունված 2002 թվականի հունիսի 4-ին)</w:t>
      </w:r>
      <w:r w:rsidR="00650CD9" w:rsidRPr="00544413">
        <w:rPr>
          <w:rFonts w:cs="Arial"/>
          <w:color w:val="0070C0"/>
          <w:szCs w:val="20"/>
        </w:rPr>
        <w:t xml:space="preserve"> </w:t>
      </w:r>
      <w:r w:rsidR="00DB6D8D" w:rsidRPr="00544413">
        <w:rPr>
          <w:rFonts w:cs="Arial"/>
          <w:b/>
          <w:bCs/>
          <w:color w:val="0070C0"/>
          <w:szCs w:val="20"/>
        </w:rPr>
        <w:t xml:space="preserve">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42FC1132" w14:textId="77777777" w:rsidR="00312F48" w:rsidRPr="00544413" w:rsidRDefault="00B77C46" w:rsidP="00312F48">
      <w:pPr>
        <w:numPr>
          <w:ilvl w:val="0"/>
          <w:numId w:val="13"/>
        </w:numPr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 xml:space="preserve">Արդյո՞ք ՓՄՁ-ն գանգատներ է ստացել հետևյալ շահառուներից շրջակա միջավայրի աղտոտման </w:t>
      </w:r>
      <w:r w:rsidR="00756B86">
        <w:rPr>
          <w:rFonts w:cs="Arial"/>
          <w:color w:val="0070C0"/>
          <w:szCs w:val="20"/>
        </w:rPr>
        <w:t>վերաբերյալ</w:t>
      </w:r>
      <w:r w:rsidRPr="00042311">
        <w:rPr>
          <w:rFonts w:cs="Arial"/>
          <w:color w:val="0070C0"/>
          <w:szCs w:val="20"/>
        </w:rPr>
        <w:t>՝</w:t>
      </w:r>
    </w:p>
    <w:p w14:paraId="5B2C9377" w14:textId="77777777" w:rsidR="00312F48" w:rsidRPr="00544413" w:rsidRDefault="00B77C46" w:rsidP="00312F48">
      <w:pPr>
        <w:ind w:firstLine="720"/>
        <w:rPr>
          <w:rFonts w:cs="Arial"/>
          <w:b/>
          <w:bCs/>
          <w:color w:val="0070C0"/>
          <w:szCs w:val="20"/>
        </w:rPr>
      </w:pPr>
      <w:r w:rsidRPr="00042311">
        <w:rPr>
          <w:rFonts w:cs="Arial"/>
          <w:b/>
          <w:bCs/>
          <w:color w:val="0070C0"/>
          <w:szCs w:val="20"/>
        </w:rPr>
        <w:t>Հ</w:t>
      </w:r>
      <w:r w:rsidR="00756B86">
        <w:rPr>
          <w:rFonts w:cs="Arial"/>
          <w:b/>
          <w:bCs/>
          <w:color w:val="0070C0"/>
          <w:szCs w:val="20"/>
        </w:rPr>
        <w:t>ա</w:t>
      </w:r>
      <w:r w:rsidRPr="00042311">
        <w:rPr>
          <w:rFonts w:cs="Arial"/>
          <w:b/>
          <w:bCs/>
          <w:color w:val="0070C0"/>
          <w:szCs w:val="20"/>
        </w:rPr>
        <w:t>րևաններ</w:t>
      </w:r>
      <w:r w:rsidR="00312F48" w:rsidRPr="00544413">
        <w:rPr>
          <w:rFonts w:cs="Arial"/>
          <w:b/>
          <w:bCs/>
          <w:color w:val="0070C0"/>
          <w:szCs w:val="20"/>
        </w:rPr>
        <w:t xml:space="preserve">   </w:t>
      </w:r>
      <w:r w:rsidR="00582396" w:rsidRPr="00042311">
        <w:rPr>
          <w:rFonts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82396" w:rsidRPr="00042311">
        <w:rPr>
          <w:rFonts w:cs="Arial"/>
          <w:color w:val="0070C0"/>
          <w:sz w:val="18"/>
          <w:szCs w:val="18"/>
        </w:rPr>
        <w:instrText xml:space="preserve"> FORMCHECKBOX </w:instrText>
      </w:r>
      <w:r w:rsidR="00582396" w:rsidRPr="00042311">
        <w:rPr>
          <w:rFonts w:cs="Arial"/>
          <w:color w:val="0070C0"/>
          <w:sz w:val="18"/>
          <w:szCs w:val="18"/>
        </w:rPr>
      </w:r>
      <w:r w:rsidR="00582396" w:rsidRPr="00042311">
        <w:rPr>
          <w:rFonts w:cs="Arial"/>
          <w:color w:val="0070C0"/>
          <w:sz w:val="18"/>
          <w:szCs w:val="18"/>
        </w:rPr>
        <w:fldChar w:fldCharType="end"/>
      </w:r>
      <w:r w:rsidR="00312F48" w:rsidRPr="00544413">
        <w:rPr>
          <w:rFonts w:cs="Arial"/>
          <w:b/>
          <w:bCs/>
          <w:color w:val="0070C0"/>
          <w:szCs w:val="20"/>
        </w:rPr>
        <w:t xml:space="preserve">         </w:t>
      </w:r>
      <w:r w:rsidRPr="00042311">
        <w:rPr>
          <w:rFonts w:cs="Arial"/>
          <w:b/>
          <w:bCs/>
          <w:color w:val="0070C0"/>
          <w:szCs w:val="20"/>
        </w:rPr>
        <w:t>ՀԿ-ներ</w:t>
      </w:r>
      <w:r w:rsidR="00312F48" w:rsidRPr="00544413">
        <w:rPr>
          <w:rFonts w:cs="Arial"/>
          <w:b/>
          <w:bCs/>
          <w:color w:val="0070C0"/>
          <w:szCs w:val="20"/>
        </w:rPr>
        <w:t xml:space="preserve">  </w:t>
      </w:r>
      <w:r w:rsidR="00582396" w:rsidRPr="00042311">
        <w:rPr>
          <w:rFonts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82396" w:rsidRPr="00042311">
        <w:rPr>
          <w:rFonts w:cs="Arial"/>
          <w:color w:val="0070C0"/>
          <w:sz w:val="18"/>
          <w:szCs w:val="18"/>
        </w:rPr>
        <w:instrText xml:space="preserve"> FORMCHECKBOX </w:instrText>
      </w:r>
      <w:r w:rsidR="00582396" w:rsidRPr="00042311">
        <w:rPr>
          <w:rFonts w:cs="Arial"/>
          <w:color w:val="0070C0"/>
          <w:sz w:val="18"/>
          <w:szCs w:val="18"/>
        </w:rPr>
      </w:r>
      <w:r w:rsidR="00582396" w:rsidRPr="00042311">
        <w:rPr>
          <w:rFonts w:cs="Arial"/>
          <w:color w:val="0070C0"/>
          <w:sz w:val="18"/>
          <w:szCs w:val="18"/>
        </w:rPr>
        <w:fldChar w:fldCharType="end"/>
      </w:r>
      <w:r w:rsidR="00312F48" w:rsidRPr="00544413">
        <w:rPr>
          <w:rFonts w:cs="Arial"/>
          <w:b/>
          <w:bCs/>
          <w:color w:val="0070C0"/>
          <w:szCs w:val="20"/>
        </w:rPr>
        <w:t xml:space="preserve">           </w:t>
      </w:r>
      <w:r w:rsidRPr="00042311">
        <w:rPr>
          <w:rFonts w:cs="Arial"/>
          <w:b/>
          <w:bCs/>
          <w:color w:val="0070C0"/>
          <w:szCs w:val="20"/>
        </w:rPr>
        <w:t>Մոտակա տարա</w:t>
      </w:r>
      <w:r w:rsidR="00756B86">
        <w:rPr>
          <w:rFonts w:cs="Arial"/>
          <w:b/>
          <w:bCs/>
          <w:color w:val="0070C0"/>
          <w:szCs w:val="20"/>
        </w:rPr>
        <w:t>ծ</w:t>
      </w:r>
      <w:r w:rsidRPr="00042311">
        <w:rPr>
          <w:rFonts w:cs="Arial"/>
          <w:b/>
          <w:bCs/>
          <w:color w:val="0070C0"/>
          <w:szCs w:val="20"/>
        </w:rPr>
        <w:t>քում այլ ՓՄՁ-ներ</w:t>
      </w:r>
      <w:r w:rsidR="00312F48" w:rsidRPr="00544413">
        <w:rPr>
          <w:rFonts w:cs="Arial"/>
          <w:b/>
          <w:color w:val="0070C0"/>
          <w:szCs w:val="20"/>
        </w:rPr>
        <w:t xml:space="preserve">   </w:t>
      </w:r>
      <w:r w:rsidR="00582396" w:rsidRPr="00042311">
        <w:rPr>
          <w:rFonts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82396" w:rsidRPr="00042311">
        <w:rPr>
          <w:rFonts w:cs="Arial"/>
          <w:color w:val="0070C0"/>
          <w:sz w:val="18"/>
          <w:szCs w:val="18"/>
        </w:rPr>
        <w:instrText xml:space="preserve"> FORMCHECKBOX </w:instrText>
      </w:r>
      <w:r w:rsidR="00582396" w:rsidRPr="00042311">
        <w:rPr>
          <w:rFonts w:cs="Arial"/>
          <w:color w:val="0070C0"/>
          <w:sz w:val="18"/>
          <w:szCs w:val="18"/>
        </w:rPr>
      </w:r>
      <w:r w:rsidR="00582396" w:rsidRPr="00042311">
        <w:rPr>
          <w:rFonts w:cs="Arial"/>
          <w:color w:val="0070C0"/>
          <w:sz w:val="18"/>
          <w:szCs w:val="18"/>
        </w:rPr>
        <w:fldChar w:fldCharType="end"/>
      </w:r>
    </w:p>
    <w:p w14:paraId="58221013" w14:textId="77777777" w:rsidR="00312F48" w:rsidRPr="00544413" w:rsidRDefault="00B77C46" w:rsidP="00FD4781">
      <w:pPr>
        <w:numPr>
          <w:ilvl w:val="0"/>
          <w:numId w:val="13"/>
        </w:numPr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 xml:space="preserve">Արդյո՞ք ՓՄՁ-ն ենթարկվել է բնապահպանական </w:t>
      </w:r>
      <w:r w:rsidR="00811BA7" w:rsidRPr="00042311">
        <w:rPr>
          <w:rFonts w:cs="Arial"/>
          <w:color w:val="0070C0"/>
          <w:szCs w:val="20"/>
        </w:rPr>
        <w:t>ստուգման:</w:t>
      </w:r>
      <w:r w:rsidR="00FD4781" w:rsidRPr="00544413">
        <w:rPr>
          <w:rFonts w:cs="Arial"/>
          <w:color w:val="0070C0"/>
          <w:szCs w:val="20"/>
        </w:rPr>
        <w:t xml:space="preserve">      </w:t>
      </w:r>
      <w:r w:rsidR="00312F48" w:rsidRPr="00544413">
        <w:rPr>
          <w:rFonts w:cs="Arial"/>
          <w:color w:val="0070C0"/>
          <w:szCs w:val="20"/>
        </w:rPr>
        <w:t xml:space="preserve">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312F48" w:rsidRPr="00544413">
        <w:rPr>
          <w:rFonts w:cs="Arial"/>
          <w:b/>
          <w:bCs/>
          <w:color w:val="0070C0"/>
          <w:szCs w:val="20"/>
        </w:rPr>
        <w:t xml:space="preserve">   </w:t>
      </w:r>
    </w:p>
    <w:p w14:paraId="2DCF8C8F" w14:textId="77777777" w:rsidR="00312F48" w:rsidRPr="00544413" w:rsidRDefault="00811BA7" w:rsidP="004D120C">
      <w:pPr>
        <w:numPr>
          <w:ilvl w:val="0"/>
          <w:numId w:val="13"/>
        </w:numPr>
        <w:jc w:val="both"/>
        <w:rPr>
          <w:rFonts w:cs="Arial"/>
          <w:color w:val="0070C0"/>
          <w:szCs w:val="20"/>
        </w:rPr>
      </w:pPr>
      <w:r w:rsidRPr="00042311">
        <w:rPr>
          <w:rFonts w:cs="Arial"/>
          <w:color w:val="0070C0"/>
          <w:szCs w:val="20"/>
        </w:rPr>
        <w:t>Եթե այո, խնդրում ենք նշել, թե ինչ բնապահպանական խնդիրներ են արձանագրվել ստուգման ակտով (ջրային արտանետումներ, չոր թափոններ, վտանգավոր թափոններ, մթնոլորտային արտանետումներ, աղմուկ, քիմիական նյութերի ոչ պատշաճ պահպանություն և այլն</w:t>
      </w:r>
      <w:r w:rsidR="00312F48" w:rsidRPr="00544413">
        <w:rPr>
          <w:rFonts w:cs="Arial"/>
          <w:color w:val="0070C0"/>
          <w:szCs w:val="20"/>
        </w:rPr>
        <w:t>)</w:t>
      </w:r>
    </w:p>
    <w:p w14:paraId="0E5013C2" w14:textId="77777777" w:rsidR="00A30D6A" w:rsidRPr="00544413" w:rsidRDefault="00A30D6A" w:rsidP="00756B86">
      <w:pPr>
        <w:rPr>
          <w:rFonts w:cs="Arial"/>
          <w:color w:val="0070C0"/>
        </w:rPr>
      </w:pPr>
    </w:p>
    <w:p w14:paraId="3112A9BB" w14:textId="77777777" w:rsidR="00756B86" w:rsidRPr="00042311" w:rsidRDefault="00756B86" w:rsidP="00756B86">
      <w:pPr>
        <w:rPr>
          <w:rFonts w:cs="Arial"/>
          <w:color w:val="0070C0"/>
        </w:rPr>
      </w:pPr>
    </w:p>
    <w:p w14:paraId="340643E0" w14:textId="77777777" w:rsidR="00A30D6A" w:rsidRPr="00042311" w:rsidRDefault="00A30D6A" w:rsidP="00A30D6A">
      <w:pPr>
        <w:ind w:left="720"/>
        <w:rPr>
          <w:rFonts w:cs="Arial"/>
          <w:color w:val="0070C0"/>
        </w:rPr>
      </w:pPr>
    </w:p>
    <w:p w14:paraId="6F66B327" w14:textId="77777777" w:rsidR="00A30D6A" w:rsidRPr="00042311" w:rsidRDefault="00811BA7" w:rsidP="00A30D6A">
      <w:pPr>
        <w:numPr>
          <w:ilvl w:val="0"/>
          <w:numId w:val="13"/>
        </w:numPr>
        <w:rPr>
          <w:rFonts w:cs="Arial"/>
          <w:color w:val="0070C0"/>
        </w:rPr>
      </w:pPr>
      <w:r w:rsidRPr="00042311">
        <w:rPr>
          <w:rFonts w:cs="Arial"/>
          <w:color w:val="0070C0"/>
        </w:rPr>
        <w:t>Ի՞նչ միջոցներ է ձեռնարկել ՓՄՁ-ն ստուգման ակտի առնչությամբ:</w:t>
      </w:r>
    </w:p>
    <w:p w14:paraId="51F3C3A5" w14:textId="77777777" w:rsidR="00A30D6A" w:rsidRPr="00042311" w:rsidRDefault="00A30D6A" w:rsidP="00A30D6A">
      <w:pPr>
        <w:ind w:left="720"/>
        <w:rPr>
          <w:rFonts w:cs="Arial"/>
          <w:color w:val="0070C0"/>
        </w:rPr>
      </w:pPr>
    </w:p>
    <w:p w14:paraId="0FA5811D" w14:textId="77777777" w:rsidR="00A30D6A" w:rsidRPr="00042311" w:rsidRDefault="00A30D6A" w:rsidP="00A30D6A">
      <w:pPr>
        <w:ind w:left="720"/>
        <w:rPr>
          <w:rFonts w:cs="Arial"/>
          <w:color w:val="0070C0"/>
        </w:rPr>
      </w:pPr>
    </w:p>
    <w:p w14:paraId="5B56E5CA" w14:textId="77777777" w:rsidR="00F63BE6" w:rsidRPr="00042311" w:rsidRDefault="00811BA7" w:rsidP="009914A3">
      <w:pPr>
        <w:numPr>
          <w:ilvl w:val="0"/>
          <w:numId w:val="13"/>
        </w:numPr>
        <w:rPr>
          <w:rFonts w:cs="Arial"/>
          <w:color w:val="0070C0"/>
        </w:rPr>
      </w:pPr>
      <w:r w:rsidRPr="00042311">
        <w:rPr>
          <w:rFonts w:cs="Arial"/>
          <w:color w:val="0070C0"/>
        </w:rPr>
        <w:t>Արդյո՞ք ՓՄՁ-ն գործ ունի կոշտ թափոնների հավաքման, տեղափոխման և տեղադրման հետ:</w:t>
      </w:r>
    </w:p>
    <w:p w14:paraId="2FBA4F53" w14:textId="77777777" w:rsidR="003745D6" w:rsidRPr="00042311" w:rsidRDefault="0015607D" w:rsidP="00AA20DB">
      <w:pPr>
        <w:ind w:left="720"/>
        <w:rPr>
          <w:rFonts w:cs="Arial"/>
          <w:color w:val="0070C0"/>
          <w:highlight w:val="yellow"/>
        </w:rPr>
      </w:pPr>
      <w:r w:rsidRPr="00042311">
        <w:rPr>
          <w:rFonts w:cs="Arial"/>
          <w:b/>
          <w:bCs/>
          <w:color w:val="0070C0"/>
          <w:szCs w:val="20"/>
        </w:rPr>
        <w:t xml:space="preserve">Այո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Pr="00042311">
        <w:rPr>
          <w:rFonts w:cs="Arial"/>
          <w:b/>
          <w:bCs/>
          <w:color w:val="0070C0"/>
          <w:sz w:val="24"/>
        </w:rPr>
        <w:t xml:space="preserve">           </w:t>
      </w:r>
      <w:r w:rsidRPr="00042311">
        <w:rPr>
          <w:rFonts w:cs="Arial"/>
          <w:b/>
          <w:bCs/>
          <w:color w:val="0070C0"/>
          <w:szCs w:val="20"/>
        </w:rPr>
        <w:t xml:space="preserve">Ոչ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3745D6" w:rsidRPr="00042311">
        <w:rPr>
          <w:rFonts w:cs="Arial"/>
          <w:color w:val="0070C0"/>
          <w:highlight w:val="yellow"/>
        </w:rPr>
        <w:t xml:space="preserve"> </w:t>
      </w:r>
    </w:p>
    <w:p w14:paraId="1981EDEF" w14:textId="77777777" w:rsidR="002D66D5" w:rsidRPr="00042311" w:rsidRDefault="00811BA7" w:rsidP="00403810">
      <w:pPr>
        <w:numPr>
          <w:ilvl w:val="0"/>
          <w:numId w:val="13"/>
        </w:numPr>
        <w:rPr>
          <w:rFonts w:cs="Arial"/>
          <w:color w:val="0070C0"/>
          <w:lang w:val="pl-PL"/>
        </w:rPr>
      </w:pPr>
      <w:r w:rsidRPr="00042311">
        <w:rPr>
          <w:rFonts w:cs="Arial"/>
          <w:b/>
          <w:bCs/>
          <w:color w:val="0070C0"/>
        </w:rPr>
        <w:t>Եթե այո,</w:t>
      </w:r>
      <w:r w:rsidR="009914A3" w:rsidRPr="00042311">
        <w:rPr>
          <w:rFonts w:cs="Arial"/>
          <w:b/>
          <w:bCs/>
          <w:color w:val="0070C0"/>
          <w:lang w:val="pl-PL"/>
        </w:rPr>
        <w:t xml:space="preserve"> </w:t>
      </w:r>
      <w:r w:rsidRPr="00042311">
        <w:rPr>
          <w:rFonts w:cs="Arial"/>
          <w:bCs/>
          <w:color w:val="0070C0"/>
        </w:rPr>
        <w:t>խնդրում ենք նշել, թե ինչ թույլտվություններ/լիցենզիաներ է ստացել ՓՄՁ-ն:</w:t>
      </w:r>
    </w:p>
    <w:p w14:paraId="2891A7F1" w14:textId="77777777" w:rsidR="00403810" w:rsidRPr="00042311" w:rsidRDefault="00403810" w:rsidP="00EC2AB4">
      <w:pPr>
        <w:rPr>
          <w:rFonts w:cs="Arial"/>
          <w:b/>
          <w:color w:val="0070C0"/>
          <w:highlight w:val="yellow"/>
          <w:lang w:val="pl-PL"/>
        </w:rPr>
      </w:pPr>
    </w:p>
    <w:p w14:paraId="76E49247" w14:textId="77777777" w:rsidR="00A624DA" w:rsidRPr="00042311" w:rsidRDefault="00A624DA" w:rsidP="00EC2AB4">
      <w:pPr>
        <w:rPr>
          <w:rFonts w:cs="Arial"/>
          <w:b/>
          <w:color w:val="0070C0"/>
          <w:highlight w:val="yellow"/>
          <w:lang w:val="pl-PL"/>
        </w:rPr>
      </w:pPr>
    </w:p>
    <w:p w14:paraId="39CCA3CE" w14:textId="77777777" w:rsidR="00650CD9" w:rsidRPr="00042311" w:rsidRDefault="00811BA7" w:rsidP="00650CD9">
      <w:pPr>
        <w:numPr>
          <w:ilvl w:val="0"/>
          <w:numId w:val="14"/>
        </w:numPr>
        <w:jc w:val="both"/>
        <w:rPr>
          <w:rFonts w:cs="Arial"/>
          <w:color w:val="0070C0"/>
          <w:kern w:val="28"/>
          <w:szCs w:val="20"/>
          <w:lang w:val="sv-SE"/>
        </w:rPr>
      </w:pPr>
      <w:r w:rsidRPr="00042311">
        <w:rPr>
          <w:rFonts w:cs="Arial"/>
          <w:color w:val="0070C0"/>
          <w:kern w:val="28"/>
          <w:szCs w:val="20"/>
        </w:rPr>
        <w:t>Արդյո՞ք ՓՄՁ-ն պարտականություններ ունի համաձայն՝</w:t>
      </w:r>
      <w:r w:rsidR="00A624DA" w:rsidRPr="00042311">
        <w:rPr>
          <w:rFonts w:cs="Arial"/>
          <w:color w:val="0070C0"/>
          <w:kern w:val="28"/>
          <w:szCs w:val="20"/>
          <w:lang w:val="sv-SE"/>
        </w:rPr>
        <w:t xml:space="preserve"> </w:t>
      </w:r>
    </w:p>
    <w:p w14:paraId="7AB4F2F8" w14:textId="77777777" w:rsidR="00650CD9" w:rsidRPr="00042311" w:rsidRDefault="00811BA7" w:rsidP="00211002">
      <w:pPr>
        <w:numPr>
          <w:ilvl w:val="0"/>
          <w:numId w:val="39"/>
        </w:numPr>
        <w:jc w:val="both"/>
        <w:rPr>
          <w:rFonts w:cs="Arial"/>
          <w:color w:val="0070C0"/>
          <w:kern w:val="28"/>
          <w:szCs w:val="20"/>
          <w:lang w:val="sv-SE"/>
        </w:rPr>
      </w:pPr>
      <w:r w:rsidRPr="00042311">
        <w:rPr>
          <w:rFonts w:cs="Arial"/>
          <w:color w:val="0070C0"/>
          <w:kern w:val="28"/>
          <w:szCs w:val="20"/>
        </w:rPr>
        <w:lastRenderedPageBreak/>
        <w:t>«Թափոնների մասին» ՀՀ օրենքի (ՀՕ</w:t>
      </w:r>
      <w:r w:rsidR="00650CD9" w:rsidRPr="00042311">
        <w:rPr>
          <w:rFonts w:cs="Arial"/>
          <w:color w:val="0070C0"/>
          <w:kern w:val="28"/>
          <w:szCs w:val="20"/>
          <w:lang w:val="sv-SE"/>
        </w:rPr>
        <w:t>-159-</w:t>
      </w:r>
      <w:r w:rsidRPr="00042311">
        <w:rPr>
          <w:rFonts w:cs="Arial"/>
          <w:color w:val="0070C0"/>
          <w:kern w:val="28"/>
          <w:szCs w:val="20"/>
        </w:rPr>
        <w:t>ն, ընդունված</w:t>
      </w:r>
      <w:r w:rsidR="00650CD9" w:rsidRPr="00042311">
        <w:rPr>
          <w:rFonts w:cs="Arial"/>
          <w:color w:val="0070C0"/>
          <w:kern w:val="28"/>
          <w:szCs w:val="20"/>
          <w:lang w:val="sv-SE"/>
        </w:rPr>
        <w:t xml:space="preserve"> </w:t>
      </w:r>
      <w:r w:rsidRPr="00042311">
        <w:rPr>
          <w:rFonts w:cs="Arial"/>
          <w:color w:val="0070C0"/>
          <w:kern w:val="28"/>
          <w:szCs w:val="20"/>
          <w:lang w:val="sv-SE"/>
        </w:rPr>
        <w:t>2004 թվականի նոյեմբերի 24-ին</w:t>
      </w:r>
      <w:r w:rsidRPr="00042311">
        <w:rPr>
          <w:rFonts w:cs="Arial"/>
          <w:color w:val="0070C0"/>
          <w:kern w:val="28"/>
          <w:szCs w:val="20"/>
        </w:rPr>
        <w:t>)</w:t>
      </w:r>
      <w:r w:rsidR="00650CD9" w:rsidRPr="00042311">
        <w:rPr>
          <w:rFonts w:cs="Arial"/>
          <w:color w:val="0070C0"/>
          <w:kern w:val="28"/>
          <w:szCs w:val="20"/>
          <w:lang w:val="sv-SE"/>
        </w:rPr>
        <w:t xml:space="preserve">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650CD9" w:rsidRPr="00042311">
        <w:rPr>
          <w:rFonts w:cs="Arial"/>
          <w:color w:val="0070C0"/>
        </w:rPr>
        <w:t xml:space="preserve"> </w:t>
      </w:r>
    </w:p>
    <w:p w14:paraId="0ADA0BD5" w14:textId="77777777" w:rsidR="00403810" w:rsidRPr="00042311" w:rsidRDefault="00811BA7" w:rsidP="00211002">
      <w:pPr>
        <w:numPr>
          <w:ilvl w:val="0"/>
          <w:numId w:val="39"/>
        </w:numPr>
        <w:jc w:val="both"/>
        <w:rPr>
          <w:rFonts w:cs="Arial"/>
          <w:color w:val="0070C0"/>
        </w:rPr>
      </w:pPr>
      <w:r w:rsidRPr="00042311">
        <w:rPr>
          <w:rFonts w:cs="Arial"/>
          <w:color w:val="0070C0"/>
          <w:kern w:val="28"/>
          <w:szCs w:val="20"/>
        </w:rPr>
        <w:t>«Ա</w:t>
      </w:r>
      <w:r w:rsidRPr="00042311">
        <w:rPr>
          <w:rFonts w:cs="Arial"/>
          <w:color w:val="0070C0"/>
          <w:kern w:val="28"/>
          <w:szCs w:val="20"/>
          <w:lang w:val="sv-SE"/>
        </w:rPr>
        <w:t>ղբահանության եվ սանիտարական մաքրման մասին</w:t>
      </w:r>
      <w:r w:rsidRPr="00042311">
        <w:rPr>
          <w:rFonts w:cs="Arial"/>
          <w:color w:val="0070C0"/>
          <w:kern w:val="28"/>
          <w:szCs w:val="20"/>
        </w:rPr>
        <w:t>» ՀՀ օրենքի (ՀՕ</w:t>
      </w:r>
      <w:r w:rsidRPr="00042311">
        <w:rPr>
          <w:rFonts w:cs="Arial"/>
          <w:color w:val="0070C0"/>
          <w:kern w:val="28"/>
          <w:szCs w:val="20"/>
          <w:lang w:val="sv-SE"/>
        </w:rPr>
        <w:t>-</w:t>
      </w:r>
      <w:r w:rsidR="00650CD9" w:rsidRPr="00042311">
        <w:rPr>
          <w:rFonts w:cs="Arial"/>
          <w:color w:val="0070C0"/>
          <w:kern w:val="28"/>
          <w:szCs w:val="20"/>
          <w:lang w:val="sv-SE"/>
        </w:rPr>
        <w:t>237-</w:t>
      </w:r>
      <w:r w:rsidRPr="00042311">
        <w:rPr>
          <w:rFonts w:cs="Arial"/>
          <w:color w:val="0070C0"/>
          <w:kern w:val="28"/>
          <w:szCs w:val="20"/>
        </w:rPr>
        <w:t xml:space="preserve">Ն, ընդունված </w:t>
      </w:r>
      <w:r w:rsidR="00650CD9" w:rsidRPr="00042311">
        <w:rPr>
          <w:rFonts w:cs="Arial"/>
          <w:color w:val="0070C0"/>
          <w:kern w:val="28"/>
          <w:szCs w:val="20"/>
          <w:lang w:val="sv-SE"/>
        </w:rPr>
        <w:t xml:space="preserve"> </w:t>
      </w:r>
      <w:r w:rsidRPr="00042311">
        <w:rPr>
          <w:rFonts w:cs="Arial"/>
          <w:color w:val="0070C0"/>
          <w:kern w:val="28"/>
          <w:szCs w:val="20"/>
          <w:lang w:val="sv-SE"/>
        </w:rPr>
        <w:t>2011 թվականի հունիսի 23-ին</w:t>
      </w:r>
      <w:r w:rsidRPr="00042311">
        <w:rPr>
          <w:rFonts w:cs="Arial"/>
          <w:color w:val="0070C0"/>
          <w:kern w:val="28"/>
          <w:szCs w:val="20"/>
        </w:rPr>
        <w:t>)</w:t>
      </w:r>
      <w:r w:rsidR="00C820B2" w:rsidRPr="00042311">
        <w:rPr>
          <w:rFonts w:cs="Arial"/>
          <w:color w:val="0070C0"/>
          <w:kern w:val="28"/>
          <w:szCs w:val="20"/>
          <w:lang w:val="sv-SE"/>
        </w:rPr>
        <w:t xml:space="preserve">       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403810" w:rsidRPr="00042311">
        <w:rPr>
          <w:rFonts w:cs="Arial"/>
          <w:color w:val="0070C0"/>
        </w:rPr>
        <w:t xml:space="preserve">  </w:t>
      </w:r>
    </w:p>
    <w:p w14:paraId="6A04A80B" w14:textId="77777777" w:rsidR="00C820B2" w:rsidRPr="00042311" w:rsidRDefault="00C820B2" w:rsidP="00C820B2">
      <w:pPr>
        <w:ind w:left="720"/>
        <w:rPr>
          <w:rFonts w:cs="Arial"/>
          <w:color w:val="0070C0"/>
        </w:rPr>
      </w:pPr>
    </w:p>
    <w:p w14:paraId="4FAF9AA4" w14:textId="77777777" w:rsidR="00AF1491" w:rsidRPr="00042311" w:rsidRDefault="00811BA7" w:rsidP="00AF1491">
      <w:pPr>
        <w:numPr>
          <w:ilvl w:val="0"/>
          <w:numId w:val="13"/>
        </w:numPr>
        <w:rPr>
          <w:rFonts w:cs="Arial"/>
          <w:color w:val="0070C0"/>
        </w:rPr>
      </w:pPr>
      <w:r w:rsidRPr="00042311">
        <w:rPr>
          <w:rFonts w:cs="Arial"/>
          <w:color w:val="0070C0"/>
        </w:rPr>
        <w:t>Արդյո՞ք ՓՄՁ-ն գեներացնում է վտանգավոր թափոններ:</w:t>
      </w:r>
      <w:r w:rsidR="00AF1491" w:rsidRPr="00042311">
        <w:rPr>
          <w:rFonts w:cs="Arial"/>
          <w:color w:val="0070C0"/>
          <w:lang w:val="pl-PL"/>
        </w:rPr>
        <w:t xml:space="preserve">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AF1491" w:rsidRPr="00042311">
        <w:rPr>
          <w:rFonts w:cs="Arial"/>
          <w:b/>
          <w:bCs/>
          <w:color w:val="0070C0"/>
        </w:rPr>
        <w:t xml:space="preserve">   </w:t>
      </w:r>
    </w:p>
    <w:p w14:paraId="1ECC6DF5" w14:textId="77777777" w:rsidR="00756B86" w:rsidRPr="00756B86" w:rsidRDefault="00811BA7" w:rsidP="00A30D6A">
      <w:pPr>
        <w:numPr>
          <w:ilvl w:val="0"/>
          <w:numId w:val="14"/>
        </w:numPr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Արդյո՞ք ՓՄՁ-ն արտադրում է էլեկտրական/էլեկտրոնիկ սարքավորումներ ու սարքեր:</w:t>
      </w:r>
      <w:r w:rsidR="00AF1491" w:rsidRPr="00042311">
        <w:rPr>
          <w:rFonts w:cs="Arial"/>
          <w:color w:val="0070C0"/>
          <w:lang w:val="pl-PL"/>
        </w:rPr>
        <w:t xml:space="preserve">  </w:t>
      </w:r>
    </w:p>
    <w:p w14:paraId="23A30475" w14:textId="77777777" w:rsidR="00A30D6A" w:rsidRPr="00042311" w:rsidRDefault="00AF1491" w:rsidP="00756B86">
      <w:pPr>
        <w:ind w:left="720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  <w:lang w:val="pl-PL"/>
        </w:rPr>
        <w:t xml:space="preserve">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3FEEB5AD" w14:textId="77777777" w:rsidR="00756B86" w:rsidRPr="00756B86" w:rsidRDefault="00811BA7" w:rsidP="00AF1491">
      <w:pPr>
        <w:numPr>
          <w:ilvl w:val="0"/>
          <w:numId w:val="14"/>
        </w:numPr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 xml:space="preserve">Արդյո՞ք ՓՄՁ-ն ներդրել է շրջական միջավայրի </w:t>
      </w:r>
      <w:r w:rsidR="00263A82" w:rsidRPr="00042311">
        <w:rPr>
          <w:rFonts w:cs="Arial"/>
          <w:color w:val="0070C0"/>
        </w:rPr>
        <w:t>կառավարման որևէ համակարգեր:</w:t>
      </w:r>
      <w:r w:rsidR="00AF1491" w:rsidRPr="00042311">
        <w:rPr>
          <w:rFonts w:cs="Arial"/>
          <w:color w:val="0070C0"/>
          <w:lang w:val="pl-PL"/>
        </w:rPr>
        <w:t xml:space="preserve">      </w:t>
      </w:r>
    </w:p>
    <w:p w14:paraId="43BC7807" w14:textId="77777777" w:rsidR="00A30D6A" w:rsidRPr="00042311" w:rsidRDefault="00AF1491" w:rsidP="00756B86">
      <w:pPr>
        <w:ind w:left="720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  <w:lang w:val="pl-PL"/>
        </w:rPr>
        <w:t xml:space="preserve">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305577A4" w14:textId="77777777" w:rsidR="00A30D6A" w:rsidRPr="00042311" w:rsidRDefault="00263A82" w:rsidP="00AF1491">
      <w:pPr>
        <w:numPr>
          <w:ilvl w:val="0"/>
          <w:numId w:val="14"/>
        </w:numPr>
        <w:jc w:val="both"/>
        <w:rPr>
          <w:rFonts w:cs="Arial"/>
          <w:color w:val="0070C0"/>
        </w:rPr>
      </w:pPr>
      <w:r w:rsidRPr="00042311">
        <w:rPr>
          <w:rFonts w:cs="Arial"/>
          <w:b/>
          <w:color w:val="0070C0"/>
        </w:rPr>
        <w:t>Եթե այո</w:t>
      </w:r>
      <w:r w:rsidR="00AF1491" w:rsidRPr="00042311">
        <w:rPr>
          <w:rFonts w:cs="Arial"/>
          <w:b/>
          <w:color w:val="0070C0"/>
        </w:rPr>
        <w:t xml:space="preserve">, </w:t>
      </w:r>
      <w:r w:rsidRPr="00042311">
        <w:rPr>
          <w:rFonts w:cs="Arial"/>
          <w:color w:val="0070C0"/>
        </w:rPr>
        <w:t>խնդրում ենք նշել, թե որ համակարգն է ներդրվել ՓՄՁ կողմից</w:t>
      </w:r>
      <w:r w:rsidR="00AF1491" w:rsidRPr="00042311">
        <w:rPr>
          <w:rFonts w:cs="Arial"/>
          <w:color w:val="0070C0"/>
        </w:rPr>
        <w:t xml:space="preserve"> (EMAS, ISO 14001 </w:t>
      </w:r>
      <w:r w:rsidRPr="00042311">
        <w:rPr>
          <w:rFonts w:cs="Arial"/>
          <w:color w:val="0070C0"/>
        </w:rPr>
        <w:t>ստանդարտներ, մաքուր արտադրություն, այլ</w:t>
      </w:r>
      <w:r w:rsidR="00AF1491" w:rsidRPr="00042311">
        <w:rPr>
          <w:rFonts w:cs="Arial"/>
          <w:color w:val="0070C0"/>
        </w:rPr>
        <w:t>)</w:t>
      </w:r>
    </w:p>
    <w:p w14:paraId="59DB92E9" w14:textId="77777777" w:rsidR="00AF1491" w:rsidRPr="00042311" w:rsidRDefault="00AF1491" w:rsidP="00AF1491">
      <w:pPr>
        <w:ind w:left="720"/>
        <w:jc w:val="both"/>
        <w:rPr>
          <w:rFonts w:cs="Arial"/>
          <w:b/>
          <w:color w:val="0070C0"/>
        </w:rPr>
      </w:pPr>
    </w:p>
    <w:p w14:paraId="579FE7A9" w14:textId="77777777" w:rsidR="00AF613D" w:rsidRPr="00042311" w:rsidRDefault="00263A82" w:rsidP="00AF1491">
      <w:pPr>
        <w:numPr>
          <w:ilvl w:val="0"/>
          <w:numId w:val="14"/>
        </w:numPr>
        <w:jc w:val="both"/>
        <w:rPr>
          <w:rFonts w:cs="Arial"/>
          <w:b/>
          <w:color w:val="0070C0"/>
        </w:rPr>
      </w:pPr>
      <w:r w:rsidRPr="00042311">
        <w:rPr>
          <w:rFonts w:cs="Arial"/>
          <w:b/>
          <w:bCs/>
          <w:color w:val="0070C0"/>
        </w:rPr>
        <w:t xml:space="preserve">Եթե ոչ, </w:t>
      </w:r>
      <w:r w:rsidRPr="00042311">
        <w:rPr>
          <w:rFonts w:cs="Arial"/>
          <w:bCs/>
          <w:color w:val="0070C0"/>
        </w:rPr>
        <w:t xml:space="preserve">արդյո՞ք  ՓՄՁ-ն հետաքրքրված է ներդնել որևէ տեսակի </w:t>
      </w:r>
      <w:r w:rsidRPr="00042311">
        <w:rPr>
          <w:rFonts w:cs="Arial"/>
          <w:color w:val="0070C0"/>
        </w:rPr>
        <w:t>շրջական միջավայրի կառավարման համակարգ:</w:t>
      </w:r>
    </w:p>
    <w:p w14:paraId="2C871144" w14:textId="77777777" w:rsidR="00AF1491" w:rsidRPr="00042311" w:rsidRDefault="00AF613D" w:rsidP="00AF613D">
      <w:pPr>
        <w:ind w:left="720"/>
        <w:jc w:val="both"/>
        <w:rPr>
          <w:rFonts w:cs="Arial"/>
          <w:b/>
          <w:color w:val="0070C0"/>
        </w:rPr>
      </w:pPr>
      <w:r w:rsidRPr="00042311">
        <w:rPr>
          <w:rFonts w:cs="Arial"/>
          <w:b/>
          <w:color w:val="0070C0"/>
        </w:rPr>
        <w:t xml:space="preserve">                        </w:t>
      </w:r>
      <w:r w:rsidRPr="00042311">
        <w:rPr>
          <w:rFonts w:cs="Arial"/>
          <w:color w:val="0070C0"/>
          <w:lang w:val="pl-PL"/>
        </w:rPr>
        <w:t xml:space="preserve">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Այո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15607D" w:rsidRPr="00042311">
        <w:rPr>
          <w:rFonts w:cs="Arial"/>
          <w:b/>
          <w:bCs/>
          <w:color w:val="0070C0"/>
          <w:sz w:val="24"/>
        </w:rPr>
        <w:t xml:space="preserve">           </w:t>
      </w:r>
      <w:r w:rsidR="0015607D" w:rsidRPr="00042311">
        <w:rPr>
          <w:rFonts w:cs="Arial"/>
          <w:b/>
          <w:bCs/>
          <w:color w:val="0070C0"/>
          <w:szCs w:val="20"/>
        </w:rPr>
        <w:t xml:space="preserve">Ոչ  </w:t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5607D"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="0015607D" w:rsidRPr="00042311">
        <w:rPr>
          <w:rFonts w:cs="Arial"/>
          <w:b/>
          <w:bCs/>
          <w:color w:val="0070C0"/>
          <w:sz w:val="18"/>
          <w:szCs w:val="18"/>
        </w:rPr>
      </w:r>
      <w:r w:rsidR="0015607D"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</w:p>
    <w:p w14:paraId="54AE337F" w14:textId="77777777" w:rsidR="00947628" w:rsidRPr="00042311" w:rsidRDefault="00A219D0" w:rsidP="00AF1491">
      <w:pPr>
        <w:ind w:left="720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br w:type="page"/>
      </w:r>
    </w:p>
    <w:p w14:paraId="39FA6827" w14:textId="77777777" w:rsidR="00E97882" w:rsidRPr="00042311" w:rsidRDefault="00E97882" w:rsidP="00961644">
      <w:pPr>
        <w:jc w:val="both"/>
        <w:rPr>
          <w:rFonts w:cs="Arial"/>
          <w:b/>
          <w:color w:val="0070C0"/>
          <w:sz w:val="28"/>
          <w:szCs w:val="28"/>
        </w:rPr>
      </w:pPr>
      <w:r w:rsidRPr="00042311">
        <w:rPr>
          <w:rFonts w:cs="Arial"/>
          <w:b/>
          <w:color w:val="0070C0"/>
          <w:sz w:val="28"/>
          <w:szCs w:val="28"/>
        </w:rPr>
        <w:t xml:space="preserve">4. </w:t>
      </w:r>
      <w:r w:rsidR="00263A82" w:rsidRPr="00042311">
        <w:rPr>
          <w:rFonts w:cs="Arial"/>
          <w:b/>
          <w:color w:val="0070C0"/>
          <w:sz w:val="28"/>
          <w:szCs w:val="28"/>
        </w:rPr>
        <w:t>ՓՄՁ ՆԵՐԴՐՈՒՄԱՅԻՆ ԾՐԱԳՐԵ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  <w:tblGridChange w:id="14">
          <w:tblGrid>
            <w:gridCol w:w="9629"/>
          </w:tblGrid>
        </w:tblGridChange>
      </w:tblGrid>
      <w:tr w:rsidR="0041247F" w:rsidRPr="00042311" w14:paraId="3270FE5E" w14:textId="77777777" w:rsidTr="008A20B2">
        <w:tc>
          <w:tcPr>
            <w:tcW w:w="10002" w:type="dxa"/>
            <w:shd w:val="clear" w:color="auto" w:fill="D9D9D9"/>
          </w:tcPr>
          <w:p w14:paraId="567A71EA" w14:textId="77777777" w:rsidR="006E02A1" w:rsidRPr="00042311" w:rsidRDefault="006626D9" w:rsidP="006E02A1">
            <w:pPr>
              <w:spacing w:before="120"/>
              <w:rPr>
                <w:rFonts w:cs="Arial"/>
                <w:b/>
                <w:color w:val="0070C0"/>
                <w:sz w:val="22"/>
                <w:szCs w:val="22"/>
              </w:rPr>
            </w:pPr>
            <w:r w:rsidRPr="00042311">
              <w:rPr>
                <w:rFonts w:cs="Arial"/>
                <w:b/>
                <w:color w:val="0070C0"/>
                <w:sz w:val="22"/>
                <w:szCs w:val="22"/>
              </w:rPr>
              <w:t>4</w:t>
            </w:r>
            <w:r w:rsidR="000D4303" w:rsidRPr="00042311">
              <w:rPr>
                <w:rFonts w:cs="Arial"/>
                <w:b/>
                <w:color w:val="0070C0"/>
                <w:sz w:val="22"/>
                <w:szCs w:val="22"/>
              </w:rPr>
              <w:t>.</w:t>
            </w:r>
            <w:r w:rsidR="00E97882" w:rsidRPr="00042311">
              <w:rPr>
                <w:rFonts w:cs="Arial"/>
                <w:b/>
                <w:color w:val="0070C0"/>
                <w:sz w:val="22"/>
                <w:szCs w:val="22"/>
              </w:rPr>
              <w:t>1.</w:t>
            </w:r>
            <w:r w:rsidRPr="00042311">
              <w:rPr>
                <w:rFonts w:cs="Arial"/>
                <w:b/>
                <w:color w:val="0070C0"/>
                <w:sz w:val="22"/>
                <w:szCs w:val="22"/>
              </w:rPr>
              <w:t xml:space="preserve"> </w:t>
            </w:r>
            <w:r w:rsidR="00263A82" w:rsidRPr="00042311">
              <w:rPr>
                <w:rFonts w:cs="Arial"/>
                <w:b/>
                <w:color w:val="0070C0"/>
                <w:sz w:val="22"/>
                <w:szCs w:val="22"/>
              </w:rPr>
              <w:t>ՓՄՁ նախնական ներդրումային ծրագրեր</w:t>
            </w:r>
          </w:p>
        </w:tc>
      </w:tr>
    </w:tbl>
    <w:p w14:paraId="33DB2641" w14:textId="77777777" w:rsidR="00756B86" w:rsidRDefault="00263A82" w:rsidP="009914A3">
      <w:pPr>
        <w:numPr>
          <w:ilvl w:val="0"/>
          <w:numId w:val="18"/>
        </w:numPr>
        <w:spacing w:before="240"/>
        <w:jc w:val="both"/>
        <w:rPr>
          <w:rFonts w:cs="Arial"/>
          <w:noProof/>
          <w:color w:val="0070C0"/>
        </w:rPr>
      </w:pPr>
      <w:r w:rsidRPr="00042311">
        <w:rPr>
          <w:rFonts w:cs="Arial"/>
          <w:color w:val="0070C0"/>
        </w:rPr>
        <w:t xml:space="preserve">Արդյո՞ք ՓՄՁ-ն արդեն պատրաստել է </w:t>
      </w:r>
      <w:r w:rsidR="00756B86" w:rsidRPr="00042311">
        <w:rPr>
          <w:rFonts w:cs="Arial"/>
          <w:color w:val="0070C0"/>
        </w:rPr>
        <w:t>ներդրումների</w:t>
      </w:r>
      <w:r w:rsidRPr="00042311">
        <w:rPr>
          <w:rFonts w:cs="Arial"/>
          <w:color w:val="0070C0"/>
        </w:rPr>
        <w:t xml:space="preserve"> ծրագրեր, որպեսզի ապահովի համապատասխանություն շրջակա միջավայրի, աշխատավայրում առողջության ու անվտանգության ու կառավարման ստանդարտների պահանջներ</w:t>
      </w:r>
      <w:r w:rsidR="00756B86">
        <w:rPr>
          <w:rFonts w:cs="Arial"/>
          <w:color w:val="0070C0"/>
        </w:rPr>
        <w:t>ին</w:t>
      </w:r>
      <w:r w:rsidRPr="00042311">
        <w:rPr>
          <w:rFonts w:cs="Arial"/>
          <w:noProof/>
          <w:color w:val="0070C0"/>
        </w:rPr>
        <w:t>:</w:t>
      </w:r>
      <w:r w:rsidR="00F74DC5" w:rsidRPr="00042311">
        <w:rPr>
          <w:rFonts w:cs="Arial"/>
          <w:color w:val="0070C0"/>
        </w:rPr>
        <w:t xml:space="preserve">     </w:t>
      </w:r>
    </w:p>
    <w:p w14:paraId="795757BD" w14:textId="77777777" w:rsidR="006626D9" w:rsidRPr="00042311" w:rsidRDefault="00F74DC5" w:rsidP="00756B86">
      <w:pPr>
        <w:spacing w:before="240"/>
        <w:ind w:left="360"/>
        <w:jc w:val="both"/>
        <w:rPr>
          <w:rFonts w:cs="Arial"/>
          <w:noProof/>
          <w:color w:val="0070C0"/>
        </w:rPr>
      </w:pPr>
      <w:r w:rsidRPr="00042311">
        <w:rPr>
          <w:rFonts w:cs="Arial"/>
          <w:color w:val="0070C0"/>
        </w:rPr>
        <w:t xml:space="preserve">    </w:t>
      </w:r>
      <w:r w:rsidR="00B031DA" w:rsidRPr="00042311">
        <w:rPr>
          <w:rFonts w:cs="Arial"/>
          <w:color w:val="0070C0"/>
        </w:rPr>
        <w:t xml:space="preserve"> </w:t>
      </w:r>
      <w:r w:rsidR="00263A82" w:rsidRPr="00042311">
        <w:rPr>
          <w:rFonts w:cs="Arial"/>
          <w:b/>
          <w:bCs/>
          <w:color w:val="0070C0"/>
        </w:rPr>
        <w:t>Այո</w:t>
      </w:r>
      <w:r w:rsidR="00B031DA" w:rsidRPr="00042311">
        <w:rPr>
          <w:rFonts w:cs="Arial"/>
          <w:b/>
          <w:bCs/>
          <w:color w:val="0070C0"/>
        </w:rPr>
        <w:t xml:space="preserve"> </w:t>
      </w:r>
      <w:r w:rsidRPr="00042311">
        <w:rPr>
          <w:rFonts w:cs="Arial"/>
          <w:b/>
          <w:bCs/>
          <w:color w:val="0070C0"/>
        </w:rPr>
        <w:t xml:space="preserve"> </w:t>
      </w:r>
      <w:r w:rsidR="00B031DA" w:rsidRPr="00042311">
        <w:rPr>
          <w:rFonts w:cs="Arial"/>
          <w:color w:val="0070C0"/>
        </w:rPr>
        <w:t xml:space="preserve">  </w:t>
      </w:r>
      <w:r w:rsidR="00582396" w:rsidRPr="00042311">
        <w:rPr>
          <w:rFonts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82396" w:rsidRPr="00042311">
        <w:rPr>
          <w:rFonts w:cs="Arial"/>
          <w:color w:val="0070C0"/>
          <w:sz w:val="18"/>
          <w:szCs w:val="18"/>
        </w:rPr>
        <w:instrText xml:space="preserve"> FORMCHECKBOX </w:instrText>
      </w:r>
      <w:r w:rsidR="00582396" w:rsidRPr="00042311">
        <w:rPr>
          <w:rFonts w:cs="Arial"/>
          <w:color w:val="0070C0"/>
          <w:sz w:val="18"/>
          <w:szCs w:val="18"/>
        </w:rPr>
      </w:r>
      <w:r w:rsidR="00582396" w:rsidRPr="00042311">
        <w:rPr>
          <w:rFonts w:cs="Arial"/>
          <w:color w:val="0070C0"/>
          <w:sz w:val="18"/>
          <w:szCs w:val="18"/>
        </w:rPr>
        <w:fldChar w:fldCharType="end"/>
      </w:r>
      <w:r w:rsidR="00B031DA" w:rsidRPr="00042311">
        <w:rPr>
          <w:rFonts w:cs="Arial"/>
          <w:color w:val="0070C0"/>
        </w:rPr>
        <w:t xml:space="preserve">             </w:t>
      </w:r>
      <w:r w:rsidR="00263A82" w:rsidRPr="00042311">
        <w:rPr>
          <w:rFonts w:cs="Arial"/>
          <w:b/>
          <w:bCs/>
          <w:color w:val="0070C0"/>
        </w:rPr>
        <w:t>Դեռ ոչ</w:t>
      </w:r>
      <w:r w:rsidR="00B031DA" w:rsidRPr="00042311">
        <w:rPr>
          <w:rFonts w:cs="Arial"/>
          <w:b/>
          <w:bCs/>
          <w:color w:val="0070C0"/>
        </w:rPr>
        <w:t xml:space="preserve"> </w:t>
      </w:r>
      <w:r w:rsidRPr="00042311">
        <w:rPr>
          <w:rFonts w:cs="Arial"/>
          <w:b/>
          <w:bCs/>
          <w:color w:val="0070C0"/>
        </w:rPr>
        <w:t xml:space="preserve"> </w:t>
      </w:r>
      <w:r w:rsidR="00B031DA" w:rsidRPr="00042311">
        <w:rPr>
          <w:rFonts w:cs="Arial"/>
          <w:color w:val="0070C0"/>
        </w:rPr>
        <w:t xml:space="preserve"> </w:t>
      </w:r>
      <w:r w:rsidR="00E06601" w:rsidRPr="00042311">
        <w:rPr>
          <w:rFonts w:cs="Arial"/>
          <w:color w:val="0070C0"/>
          <w:szCs w:val="20"/>
        </w:rPr>
        <w:t xml:space="preserve"> </w:t>
      </w:r>
      <w:r w:rsidR="00582396" w:rsidRPr="00042311">
        <w:rPr>
          <w:rFonts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582396" w:rsidRPr="00042311">
        <w:rPr>
          <w:rFonts w:cs="Arial"/>
          <w:color w:val="0070C0"/>
          <w:sz w:val="18"/>
          <w:szCs w:val="18"/>
        </w:rPr>
        <w:instrText xml:space="preserve"> FORMCHECKBOX </w:instrText>
      </w:r>
      <w:r w:rsidR="00582396" w:rsidRPr="00042311">
        <w:rPr>
          <w:rFonts w:cs="Arial"/>
          <w:color w:val="0070C0"/>
          <w:sz w:val="18"/>
          <w:szCs w:val="18"/>
        </w:rPr>
      </w:r>
      <w:r w:rsidR="00582396" w:rsidRPr="00042311">
        <w:rPr>
          <w:rFonts w:cs="Arial"/>
          <w:color w:val="0070C0"/>
          <w:sz w:val="18"/>
          <w:szCs w:val="18"/>
        </w:rPr>
        <w:fldChar w:fldCharType="end"/>
      </w:r>
    </w:p>
    <w:p w14:paraId="26CDDC7B" w14:textId="77777777" w:rsidR="00051868" w:rsidRPr="00042311" w:rsidRDefault="00263A82" w:rsidP="00051868">
      <w:pPr>
        <w:numPr>
          <w:ilvl w:val="0"/>
          <w:numId w:val="18"/>
        </w:numPr>
        <w:tabs>
          <w:tab w:val="clear" w:pos="720"/>
          <w:tab w:val="num" w:pos="360"/>
        </w:tabs>
        <w:spacing w:before="240" w:line="240" w:lineRule="auto"/>
        <w:ind w:left="360"/>
        <w:rPr>
          <w:rFonts w:cs="Arial"/>
          <w:color w:val="0070C0"/>
        </w:rPr>
      </w:pPr>
      <w:r w:rsidRPr="00042311">
        <w:rPr>
          <w:rFonts w:cs="Arial"/>
          <w:b/>
          <w:color w:val="0070C0"/>
        </w:rPr>
        <w:t>Եթե այո</w:t>
      </w:r>
      <w:r w:rsidR="00051868" w:rsidRPr="00042311">
        <w:rPr>
          <w:rFonts w:cs="Arial"/>
          <w:color w:val="0070C0"/>
        </w:rPr>
        <w:t xml:space="preserve">, </w:t>
      </w:r>
      <w:r w:rsidRPr="00042311">
        <w:rPr>
          <w:rFonts w:cs="Arial"/>
          <w:color w:val="0070C0"/>
        </w:rPr>
        <w:t>խնդրում ենք նշել նախնական ներդրումային ծրագրի իրականացման բյուջեն՝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5601"/>
        <w:gridCol w:w="3149"/>
      </w:tblGrid>
      <w:tr w:rsidR="00051868" w:rsidRPr="00042311" w14:paraId="544C43C4" w14:textId="77777777" w:rsidTr="00E02115">
        <w:tblPrEx>
          <w:tblCellMar>
            <w:top w:w="0" w:type="dxa"/>
            <w:bottom w:w="0" w:type="dxa"/>
          </w:tblCellMar>
        </w:tblPrEx>
        <w:trPr>
          <w:trHeight w:val="118"/>
          <w:jc w:val="center"/>
        </w:trPr>
        <w:tc>
          <w:tcPr>
            <w:tcW w:w="5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02709" w14:textId="77777777" w:rsidR="00051868" w:rsidRPr="00042311" w:rsidRDefault="00263A82" w:rsidP="00E02115">
            <w:pPr>
              <w:spacing w:before="60" w:after="60" w:line="240" w:lineRule="auto"/>
              <w:rPr>
                <w:rFonts w:cs="Arial"/>
                <w:color w:val="0070C0"/>
              </w:rPr>
            </w:pPr>
            <w:r w:rsidRPr="00042311">
              <w:rPr>
                <w:rStyle w:val="hps"/>
                <w:rFonts w:cs="Arial"/>
                <w:color w:val="0070C0"/>
              </w:rPr>
              <w:t xml:space="preserve">Նախատեսվող ընդհանուր </w:t>
            </w:r>
            <w:r w:rsidR="0006101C">
              <w:rPr>
                <w:rStyle w:val="hps"/>
                <w:rFonts w:cs="Arial"/>
                <w:color w:val="0070C0"/>
              </w:rPr>
              <w:t>ն</w:t>
            </w:r>
            <w:r w:rsidR="0006101C" w:rsidRPr="00756B86">
              <w:rPr>
                <w:rStyle w:val="hps"/>
                <w:rFonts w:cs="Arial"/>
                <w:color w:val="0070C0"/>
              </w:rPr>
              <w:t>երդրումներ</w:t>
            </w:r>
            <w:r w:rsidR="00051868" w:rsidRPr="00042311">
              <w:rPr>
                <w:rFonts w:eastAsia="Arial" w:cs="Arial"/>
                <w:color w:val="0070C0"/>
              </w:rPr>
              <w:t xml:space="preserve"> (</w:t>
            </w:r>
            <w:r w:rsidR="0006101C" w:rsidRPr="00042311">
              <w:rPr>
                <w:rFonts w:cs="Arial"/>
                <w:color w:val="0070C0"/>
              </w:rPr>
              <w:t>EUR</w:t>
            </w:r>
            <w:r w:rsidR="00051868" w:rsidRPr="00042311">
              <w:rPr>
                <w:rFonts w:eastAsia="Arial" w:cs="Arial"/>
                <w:color w:val="0070C0"/>
              </w:rPr>
              <w:t>)</w:t>
            </w:r>
            <w:r w:rsidRPr="00042311">
              <w:rPr>
                <w:rFonts w:eastAsia="Arial" w:cs="Arial"/>
                <w:color w:val="0070C0"/>
              </w:rPr>
              <w:t>՝</w:t>
            </w:r>
          </w:p>
        </w:tc>
        <w:tc>
          <w:tcPr>
            <w:tcW w:w="3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661A2" w14:textId="77777777" w:rsidR="00051868" w:rsidRPr="00042311" w:rsidRDefault="00051868" w:rsidP="00E02115">
            <w:pPr>
              <w:spacing w:before="60" w:after="60" w:line="240" w:lineRule="auto"/>
              <w:rPr>
                <w:rFonts w:cs="Arial"/>
                <w:b/>
                <w:color w:val="0070C0"/>
              </w:rPr>
            </w:pPr>
          </w:p>
        </w:tc>
      </w:tr>
      <w:tr w:rsidR="00051868" w:rsidRPr="00042311" w14:paraId="349BF1E7" w14:textId="77777777" w:rsidTr="00E02115">
        <w:tblPrEx>
          <w:tblCellMar>
            <w:top w:w="0" w:type="dxa"/>
            <w:bottom w:w="0" w:type="dxa"/>
          </w:tblCellMar>
        </w:tblPrEx>
        <w:trPr>
          <w:trHeight w:val="118"/>
          <w:jc w:val="center"/>
        </w:trPr>
        <w:tc>
          <w:tcPr>
            <w:tcW w:w="5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08DB9" w14:textId="77777777" w:rsidR="00051868" w:rsidRPr="00042311" w:rsidRDefault="00263A82" w:rsidP="00E02115">
            <w:pPr>
              <w:spacing w:before="60" w:after="60" w:line="240" w:lineRule="auto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Նախատեսվող վարկի չափ (առանց ԱԱՀ)</w:t>
            </w:r>
            <w:r w:rsidR="00275673" w:rsidRPr="00042311">
              <w:rPr>
                <w:rFonts w:cs="Arial"/>
                <w:color w:val="0070C0"/>
              </w:rPr>
              <w:t xml:space="preserve"> - </w:t>
            </w:r>
            <w:r w:rsidR="00051868" w:rsidRPr="00042311">
              <w:rPr>
                <w:rFonts w:cs="Arial"/>
                <w:color w:val="0070C0"/>
              </w:rPr>
              <w:t>(</w:t>
            </w:r>
            <w:r w:rsidR="0006101C" w:rsidRPr="00042311">
              <w:rPr>
                <w:rFonts w:cs="Arial"/>
                <w:color w:val="0070C0"/>
              </w:rPr>
              <w:t>EUR</w:t>
            </w:r>
            <w:r w:rsidR="00051868" w:rsidRPr="00042311">
              <w:rPr>
                <w:rFonts w:cs="Arial"/>
                <w:color w:val="0070C0"/>
              </w:rPr>
              <w:t>)</w:t>
            </w:r>
            <w:r w:rsidRPr="00042311">
              <w:rPr>
                <w:rFonts w:cs="Arial"/>
                <w:color w:val="0070C0"/>
              </w:rPr>
              <w:t>՝</w:t>
            </w:r>
          </w:p>
        </w:tc>
        <w:tc>
          <w:tcPr>
            <w:tcW w:w="3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9ABAE" w14:textId="77777777" w:rsidR="00051868" w:rsidRPr="00042311" w:rsidRDefault="00051868" w:rsidP="00E02115">
            <w:pPr>
              <w:spacing w:before="60" w:after="60" w:line="240" w:lineRule="auto"/>
              <w:rPr>
                <w:rFonts w:cs="Arial"/>
                <w:b/>
                <w:color w:val="0070C0"/>
              </w:rPr>
            </w:pPr>
          </w:p>
        </w:tc>
      </w:tr>
      <w:tr w:rsidR="00051868" w:rsidRPr="00042311" w14:paraId="52514916" w14:textId="77777777" w:rsidTr="00E02115">
        <w:tblPrEx>
          <w:tblCellMar>
            <w:top w:w="0" w:type="dxa"/>
            <w:bottom w:w="0" w:type="dxa"/>
          </w:tblCellMar>
        </w:tblPrEx>
        <w:trPr>
          <w:trHeight w:val="101"/>
          <w:jc w:val="center"/>
        </w:trPr>
        <w:tc>
          <w:tcPr>
            <w:tcW w:w="5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BED87" w14:textId="77777777" w:rsidR="00051868" w:rsidRPr="00042311" w:rsidRDefault="00263A82" w:rsidP="00E02115">
            <w:pPr>
              <w:spacing w:before="60" w:after="60" w:line="240" w:lineRule="auto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Իրագործման նախատեսվող սկիզբ</w:t>
            </w:r>
            <w:r w:rsidR="00051868" w:rsidRPr="00042311">
              <w:rPr>
                <w:rFonts w:cs="Arial"/>
                <w:color w:val="0070C0"/>
              </w:rPr>
              <w:t xml:space="preserve"> (</w:t>
            </w:r>
            <w:r w:rsidRPr="00042311">
              <w:rPr>
                <w:rFonts w:cs="Arial"/>
                <w:color w:val="0070C0"/>
              </w:rPr>
              <w:t>ամսաթիվ</w:t>
            </w:r>
            <w:r w:rsidR="00051868" w:rsidRPr="00042311">
              <w:rPr>
                <w:rFonts w:cs="Arial"/>
                <w:color w:val="0070C0"/>
              </w:rPr>
              <w:t>)</w:t>
            </w:r>
            <w:r w:rsidRPr="00042311">
              <w:rPr>
                <w:rFonts w:cs="Arial"/>
                <w:color w:val="0070C0"/>
              </w:rPr>
              <w:t>՝</w:t>
            </w:r>
          </w:p>
        </w:tc>
        <w:tc>
          <w:tcPr>
            <w:tcW w:w="3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4403D" w14:textId="77777777" w:rsidR="00051868" w:rsidRPr="00042311" w:rsidRDefault="00051868" w:rsidP="00E02115">
            <w:pPr>
              <w:spacing w:before="60" w:after="60" w:line="240" w:lineRule="auto"/>
              <w:rPr>
                <w:rFonts w:cs="Arial"/>
                <w:b/>
                <w:color w:val="0070C0"/>
              </w:rPr>
            </w:pPr>
          </w:p>
        </w:tc>
      </w:tr>
      <w:tr w:rsidR="00051868" w:rsidRPr="00042311" w14:paraId="6C51CF9B" w14:textId="77777777" w:rsidTr="00E02115">
        <w:tblPrEx>
          <w:tblCellMar>
            <w:top w:w="0" w:type="dxa"/>
            <w:bottom w:w="0" w:type="dxa"/>
          </w:tblCellMar>
        </w:tblPrEx>
        <w:trPr>
          <w:trHeight w:val="94"/>
          <w:jc w:val="center"/>
        </w:trPr>
        <w:tc>
          <w:tcPr>
            <w:tcW w:w="5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DC489" w14:textId="77777777" w:rsidR="00051868" w:rsidRPr="00042311" w:rsidRDefault="00263A82" w:rsidP="00E02115">
            <w:pPr>
              <w:spacing w:before="60" w:after="60" w:line="240" w:lineRule="auto"/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</w:rPr>
              <w:t>Իրագործման տևողություն</w:t>
            </w:r>
            <w:r w:rsidR="00051868" w:rsidRPr="00042311">
              <w:rPr>
                <w:rFonts w:cs="Arial"/>
                <w:color w:val="0070C0"/>
              </w:rPr>
              <w:t xml:space="preserve"> (</w:t>
            </w:r>
            <w:r w:rsidRPr="00042311">
              <w:rPr>
                <w:rFonts w:cs="Arial"/>
                <w:color w:val="0070C0"/>
              </w:rPr>
              <w:t>ամիսներ</w:t>
            </w:r>
            <w:r w:rsidR="00051868" w:rsidRPr="00042311">
              <w:rPr>
                <w:rFonts w:cs="Arial"/>
                <w:color w:val="0070C0"/>
              </w:rPr>
              <w:t>)</w:t>
            </w:r>
            <w:r w:rsidRPr="00042311">
              <w:rPr>
                <w:rFonts w:cs="Arial"/>
                <w:color w:val="0070C0"/>
              </w:rPr>
              <w:t>՝</w:t>
            </w:r>
          </w:p>
        </w:tc>
        <w:tc>
          <w:tcPr>
            <w:tcW w:w="3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972B0" w14:textId="77777777" w:rsidR="00051868" w:rsidRPr="00042311" w:rsidRDefault="00051868" w:rsidP="00E02115">
            <w:pPr>
              <w:spacing w:before="60" w:after="60" w:line="240" w:lineRule="auto"/>
              <w:rPr>
                <w:rFonts w:cs="Arial"/>
                <w:b/>
                <w:color w:val="0070C0"/>
                <w:lang w:val="pl-PL"/>
              </w:rPr>
            </w:pPr>
          </w:p>
        </w:tc>
      </w:tr>
      <w:tr w:rsidR="00051868" w:rsidRPr="00042311" w14:paraId="16240CFB" w14:textId="77777777" w:rsidTr="00E02115">
        <w:tblPrEx>
          <w:tblCellMar>
            <w:top w:w="0" w:type="dxa"/>
            <w:bottom w:w="0" w:type="dxa"/>
          </w:tblCellMar>
        </w:tblPrEx>
        <w:trPr>
          <w:trHeight w:val="46"/>
          <w:jc w:val="center"/>
        </w:trPr>
        <w:tc>
          <w:tcPr>
            <w:tcW w:w="5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66F50" w14:textId="77777777" w:rsidR="00051868" w:rsidRPr="00042311" w:rsidRDefault="00263A82" w:rsidP="00E02115">
            <w:pPr>
              <w:spacing w:before="60" w:after="60" w:line="240" w:lineRule="auto"/>
              <w:rPr>
                <w:rFonts w:cs="Arial"/>
                <w:color w:val="0070C0"/>
              </w:rPr>
            </w:pPr>
            <w:r w:rsidRPr="00042311">
              <w:rPr>
                <w:rFonts w:eastAsia="Arial" w:cs="Arial"/>
                <w:color w:val="0070C0"/>
              </w:rPr>
              <w:t>Գործունեության սկիզբ/իրագործման ավարտ</w:t>
            </w:r>
            <w:r w:rsidR="00051868" w:rsidRPr="00042311">
              <w:rPr>
                <w:rFonts w:cs="Arial"/>
                <w:color w:val="0070C0"/>
              </w:rPr>
              <w:t xml:space="preserve"> (</w:t>
            </w:r>
            <w:r w:rsidRPr="00042311">
              <w:rPr>
                <w:rFonts w:cs="Arial"/>
                <w:color w:val="0070C0"/>
              </w:rPr>
              <w:t>ամսաթիվ</w:t>
            </w:r>
            <w:r w:rsidR="00051868" w:rsidRPr="00042311">
              <w:rPr>
                <w:rFonts w:cs="Arial"/>
                <w:color w:val="0070C0"/>
              </w:rPr>
              <w:t>)</w:t>
            </w:r>
            <w:r w:rsidRPr="00042311">
              <w:rPr>
                <w:rFonts w:cs="Arial"/>
                <w:color w:val="0070C0"/>
              </w:rPr>
              <w:t>՝</w:t>
            </w:r>
          </w:p>
        </w:tc>
        <w:tc>
          <w:tcPr>
            <w:tcW w:w="3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9093C" w14:textId="77777777" w:rsidR="00051868" w:rsidRPr="00042311" w:rsidRDefault="00051868" w:rsidP="00E02115">
            <w:pPr>
              <w:spacing w:before="60" w:after="60" w:line="240" w:lineRule="auto"/>
              <w:rPr>
                <w:rFonts w:cs="Arial"/>
                <w:b/>
                <w:color w:val="0070C0"/>
              </w:rPr>
            </w:pPr>
          </w:p>
        </w:tc>
      </w:tr>
    </w:tbl>
    <w:p w14:paraId="0012A5EC" w14:textId="77777777" w:rsidR="00263A82" w:rsidRPr="00544413" w:rsidRDefault="00263A82" w:rsidP="00263A82">
      <w:pPr>
        <w:jc w:val="both"/>
        <w:rPr>
          <w:rStyle w:val="hps"/>
          <w:rFonts w:cs="Arial"/>
          <w:color w:val="0070C0"/>
          <w:szCs w:val="20"/>
          <w:lang w:val="pl-PL"/>
        </w:rPr>
      </w:pPr>
    </w:p>
    <w:p w14:paraId="6673ECB4" w14:textId="77777777" w:rsidR="00263A82" w:rsidRPr="0006101C" w:rsidRDefault="00A232DD" w:rsidP="00263A82">
      <w:pPr>
        <w:jc w:val="both"/>
        <w:rPr>
          <w:rFonts w:cs="Arial"/>
          <w:b/>
          <w:color w:val="0070C0"/>
          <w:u w:val="single"/>
        </w:rPr>
      </w:pPr>
      <w:r w:rsidRPr="0006101C">
        <w:rPr>
          <w:rStyle w:val="hps"/>
          <w:rFonts w:cs="Arial"/>
          <w:color w:val="0070C0"/>
          <w:szCs w:val="20"/>
        </w:rPr>
        <w:t xml:space="preserve">(*) </w:t>
      </w:r>
      <w:r w:rsidR="00263A82" w:rsidRPr="0006101C">
        <w:rPr>
          <w:rStyle w:val="hps"/>
          <w:rFonts w:cs="Arial"/>
          <w:color w:val="0070C0"/>
          <w:szCs w:val="20"/>
        </w:rPr>
        <w:t xml:space="preserve">Միայն ձեր ու Գործընկեր Բանկի միջև վարկային պայմանագրի ամսաթվից հետո կատարված ներդրումային ծախսերն են իրավասու լինելու Ծրագրային վարկի ու ներդրման </w:t>
      </w:r>
      <w:r w:rsidR="0006101C">
        <w:rPr>
          <w:rStyle w:val="hps"/>
          <w:rFonts w:cs="Arial"/>
          <w:color w:val="0070C0"/>
          <w:szCs w:val="20"/>
        </w:rPr>
        <w:t>խրախուսման</w:t>
      </w:r>
      <w:r w:rsidR="00263A82" w:rsidRPr="0006101C">
        <w:rPr>
          <w:rStyle w:val="hps"/>
          <w:rFonts w:cs="Arial"/>
          <w:color w:val="0070C0"/>
          <w:szCs w:val="20"/>
        </w:rPr>
        <w:t xml:space="preserve"> (incentive) համար գնահատման:</w:t>
      </w:r>
      <w:r w:rsidR="00263A82" w:rsidRPr="0006101C">
        <w:rPr>
          <w:rFonts w:cs="Arial"/>
          <w:b/>
          <w:color w:val="0070C0"/>
          <w:u w:val="single"/>
        </w:rPr>
        <w:t xml:space="preserve"> </w:t>
      </w:r>
    </w:p>
    <w:p w14:paraId="084CA869" w14:textId="77777777" w:rsidR="006B2257" w:rsidRPr="00042311" w:rsidRDefault="00263A82" w:rsidP="006B2257">
      <w:pPr>
        <w:numPr>
          <w:ilvl w:val="0"/>
          <w:numId w:val="21"/>
        </w:numPr>
        <w:spacing w:before="240" w:line="240" w:lineRule="auto"/>
        <w:jc w:val="both"/>
        <w:rPr>
          <w:rStyle w:val="hps"/>
          <w:rFonts w:cs="Arial"/>
          <w:color w:val="0070C0"/>
        </w:rPr>
      </w:pPr>
      <w:r w:rsidRPr="00042311">
        <w:rPr>
          <w:rStyle w:val="hps"/>
          <w:rFonts w:cs="Arial"/>
          <w:color w:val="0070C0"/>
        </w:rPr>
        <w:t xml:space="preserve">Խնդրում ենք ներկայացնել նախատեսվող ներդրման </w:t>
      </w:r>
      <w:r w:rsidRPr="00042311">
        <w:rPr>
          <w:rStyle w:val="hps"/>
          <w:rFonts w:cs="Arial"/>
          <w:b/>
          <w:bCs/>
          <w:color w:val="0070C0"/>
        </w:rPr>
        <w:t>հակիրճ նկարագրությունն</w:t>
      </w:r>
      <w:r w:rsidRPr="00042311">
        <w:rPr>
          <w:rStyle w:val="hps"/>
          <w:rFonts w:cs="Arial"/>
          <w:color w:val="0070C0"/>
        </w:rPr>
        <w:t xml:space="preserve"> ու </w:t>
      </w:r>
      <w:r w:rsidRPr="00042311">
        <w:rPr>
          <w:rStyle w:val="hps"/>
          <w:rFonts w:cs="Arial"/>
          <w:b/>
          <w:bCs/>
          <w:color w:val="0070C0"/>
        </w:rPr>
        <w:t>նպատակը</w:t>
      </w:r>
      <w:r w:rsidRPr="00042311">
        <w:rPr>
          <w:rStyle w:val="hps"/>
          <w:rFonts w:cs="Arial"/>
          <w:color w:val="0070C0"/>
        </w:rPr>
        <w:t>:</w:t>
      </w:r>
    </w:p>
    <w:p w14:paraId="7FE57E49" w14:textId="77777777" w:rsidR="006B2257" w:rsidRPr="00042311" w:rsidRDefault="006B2257" w:rsidP="006B2257">
      <w:pPr>
        <w:spacing w:before="240" w:line="240" w:lineRule="auto"/>
        <w:ind w:left="720"/>
        <w:jc w:val="both"/>
        <w:rPr>
          <w:rStyle w:val="hps"/>
          <w:rFonts w:cs="Arial"/>
          <w:color w:val="0070C0"/>
          <w:highlight w:val="yellow"/>
        </w:rPr>
      </w:pPr>
    </w:p>
    <w:p w14:paraId="222AB4ED" w14:textId="77777777" w:rsidR="006B2257" w:rsidRPr="00042311" w:rsidRDefault="006B2257" w:rsidP="006B2257">
      <w:pPr>
        <w:spacing w:before="240" w:line="240" w:lineRule="auto"/>
        <w:ind w:left="720"/>
        <w:jc w:val="both"/>
        <w:rPr>
          <w:rStyle w:val="hps"/>
          <w:rFonts w:cs="Arial"/>
          <w:color w:val="0070C0"/>
          <w:highlight w:val="yellow"/>
        </w:rPr>
      </w:pPr>
    </w:p>
    <w:p w14:paraId="5B6BAC0E" w14:textId="77777777" w:rsidR="006B2257" w:rsidRPr="00042311" w:rsidRDefault="006B2257" w:rsidP="006B2257">
      <w:pPr>
        <w:spacing w:before="240" w:line="240" w:lineRule="auto"/>
        <w:ind w:left="720"/>
        <w:jc w:val="both"/>
        <w:rPr>
          <w:rStyle w:val="hps"/>
          <w:rFonts w:cs="Arial"/>
          <w:color w:val="0070C0"/>
          <w:highlight w:val="yellow"/>
        </w:rPr>
      </w:pPr>
    </w:p>
    <w:p w14:paraId="4CB48B9F" w14:textId="77777777" w:rsidR="006B2257" w:rsidRPr="00042311" w:rsidRDefault="00263A82" w:rsidP="006B2257">
      <w:pPr>
        <w:numPr>
          <w:ilvl w:val="0"/>
          <w:numId w:val="21"/>
        </w:numPr>
        <w:spacing w:before="240" w:line="240" w:lineRule="auto"/>
        <w:jc w:val="both"/>
        <w:rPr>
          <w:rFonts w:cs="Arial"/>
          <w:color w:val="0070C0"/>
        </w:rPr>
      </w:pPr>
      <w:r w:rsidRPr="00042311">
        <w:rPr>
          <w:rStyle w:val="hps"/>
          <w:rFonts w:cs="Arial"/>
          <w:color w:val="0070C0"/>
        </w:rPr>
        <w:t xml:space="preserve">Խնդրում ենք ներկայացնել </w:t>
      </w:r>
      <w:r w:rsidR="00527E18" w:rsidRPr="00042311">
        <w:rPr>
          <w:rStyle w:val="hps"/>
          <w:rFonts w:cs="Arial"/>
          <w:b/>
          <w:bCs/>
          <w:color w:val="0070C0"/>
        </w:rPr>
        <w:t>նախատեսվող ներդրումների կառուցվածքը</w:t>
      </w:r>
      <w:r w:rsidR="00051868" w:rsidRPr="00544413">
        <w:rPr>
          <w:rFonts w:cs="Arial"/>
          <w:color w:val="0070C0"/>
        </w:rPr>
        <w:t xml:space="preserve"> </w:t>
      </w:r>
      <w:r w:rsidR="00051868" w:rsidRPr="00544413">
        <w:rPr>
          <w:rStyle w:val="hpsatn"/>
          <w:rFonts w:cs="Arial"/>
          <w:color w:val="0070C0"/>
        </w:rPr>
        <w:t>(</w:t>
      </w:r>
      <w:r w:rsidR="00527E18" w:rsidRPr="00042311">
        <w:rPr>
          <w:rStyle w:val="hpsatn"/>
          <w:rFonts w:cs="Arial"/>
          <w:color w:val="0070C0"/>
        </w:rPr>
        <w:t>օրինակները, որոնք հստակեցնում են ներդրման կառուցվածքը, ներկայացված են ստորև աղյուսակում. ջնջեք օրինակները ու նշեք ձեր ներդրման կառուցվածքը, խնդրում ենք հարմարեցնել աղյուսակը ձեր կարիքներին՝ ձեր ներդրման կառուցվածքը ներկայացնելու համար</w:t>
      </w:r>
      <w:r w:rsidR="00051868" w:rsidRPr="00544413">
        <w:rPr>
          <w:rFonts w:cs="Arial"/>
          <w:color w:val="0070C0"/>
        </w:rPr>
        <w:t>)</w:t>
      </w:r>
      <w:r w:rsidR="006B2257" w:rsidRPr="00544413">
        <w:rPr>
          <w:rFonts w:cs="Arial"/>
          <w:color w:val="0070C0"/>
        </w:rPr>
        <w:t>.</w:t>
      </w:r>
      <w:r w:rsidR="006B2257" w:rsidRPr="00042311">
        <w:rPr>
          <w:rFonts w:cs="Arial"/>
          <w:color w:val="0070C0"/>
        </w:rPr>
        <w:br/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6982"/>
        <w:gridCol w:w="2093"/>
      </w:tblGrid>
      <w:tr w:rsidR="00051868" w:rsidRPr="00042311" w14:paraId="44DF8BE3" w14:textId="77777777" w:rsidTr="00E02115">
        <w:tblPrEx>
          <w:tblCellMar>
            <w:top w:w="0" w:type="dxa"/>
            <w:bottom w:w="0" w:type="dxa"/>
          </w:tblCellMar>
        </w:tblPrEx>
        <w:trPr>
          <w:trHeight w:val="129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D3A3D" w14:textId="77777777" w:rsidR="00051868" w:rsidRPr="00042311" w:rsidRDefault="00527E18" w:rsidP="00527E18">
            <w:pPr>
              <w:spacing w:before="240" w:line="240" w:lineRule="auto"/>
              <w:jc w:val="both"/>
              <w:rPr>
                <w:rFonts w:cs="Arial"/>
                <w:b/>
                <w:color w:val="0070C0"/>
              </w:rPr>
            </w:pPr>
            <w:r w:rsidRPr="00042311">
              <w:rPr>
                <w:rStyle w:val="hps"/>
                <w:rFonts w:cs="Arial"/>
                <w:color w:val="0070C0"/>
                <w:lang w:val="en"/>
              </w:rPr>
              <w:t>Ներդրման տարրեր՝</w:t>
            </w: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00A15" w14:textId="77777777" w:rsidR="00051868" w:rsidRPr="00042311" w:rsidRDefault="00527E18" w:rsidP="00527E18">
            <w:pPr>
              <w:spacing w:before="60" w:after="60" w:line="240" w:lineRule="auto"/>
              <w:rPr>
                <w:rFonts w:cs="Arial"/>
                <w:b/>
                <w:color w:val="0070C0"/>
                <w:lang w:val="pl-PL"/>
              </w:rPr>
            </w:pPr>
            <w:r w:rsidRPr="00042311">
              <w:rPr>
                <w:rStyle w:val="shorttext"/>
                <w:rFonts w:eastAsia="Arial" w:cs="Arial"/>
                <w:b/>
                <w:color w:val="0070C0"/>
                <w:lang w:val="en"/>
              </w:rPr>
              <w:t>Նախատեսվող գումար</w:t>
            </w:r>
            <w:r w:rsidR="00051868" w:rsidRPr="00042311">
              <w:rPr>
                <w:rStyle w:val="shorttext"/>
                <w:rFonts w:eastAsia="Arial" w:cs="Arial"/>
                <w:b/>
                <w:color w:val="0070C0"/>
                <w:lang w:val="en"/>
              </w:rPr>
              <w:t xml:space="preserve"> (EUR)</w:t>
            </w:r>
          </w:p>
        </w:tc>
      </w:tr>
      <w:tr w:rsidR="00051868" w:rsidRPr="00042311" w14:paraId="64BEE88C" w14:textId="77777777" w:rsidTr="00E02115">
        <w:tblPrEx>
          <w:tblCellMar>
            <w:top w:w="0" w:type="dxa"/>
            <w:bottom w:w="0" w:type="dxa"/>
          </w:tblCellMar>
        </w:tblPrEx>
        <w:trPr>
          <w:trHeight w:val="129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66F83" w14:textId="77777777" w:rsidR="00051868" w:rsidRPr="00042311" w:rsidRDefault="00051868" w:rsidP="00275673">
            <w:pPr>
              <w:spacing w:before="60" w:after="60" w:line="240" w:lineRule="auto"/>
              <w:rPr>
                <w:rFonts w:cs="Arial"/>
                <w:b/>
                <w:color w:val="0070C0"/>
                <w:lang w:val="pl-PL"/>
              </w:rPr>
            </w:pPr>
            <w:r w:rsidRPr="00042311">
              <w:rPr>
                <w:rFonts w:eastAsia="Arial" w:cs="Arial"/>
                <w:b/>
                <w:color w:val="0070C0"/>
                <w:lang w:val="pl-PL"/>
              </w:rPr>
              <w:t xml:space="preserve">1. </w:t>
            </w:r>
            <w:r w:rsidR="00527E18" w:rsidRPr="00042311">
              <w:rPr>
                <w:rFonts w:eastAsia="Arial" w:cs="Arial"/>
                <w:b/>
                <w:color w:val="0070C0"/>
              </w:rPr>
              <w:t xml:space="preserve">Սարքավորումներ </w:t>
            </w:r>
            <w:r w:rsidR="00527E18" w:rsidRPr="00042311">
              <w:rPr>
                <w:rFonts w:eastAsia="Arial" w:cs="Arial"/>
                <w:bCs/>
                <w:color w:val="0070C0"/>
              </w:rPr>
              <w:t>(առանց ԱԱՀ)</w:t>
            </w: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F0CB95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cs="Arial"/>
                <w:b/>
                <w:color w:val="0070C0"/>
                <w:lang w:val="pl-PL"/>
              </w:rPr>
            </w:pPr>
            <w:r w:rsidRPr="00042311">
              <w:rPr>
                <w:rFonts w:eastAsia="Arial" w:cs="Arial"/>
                <w:b/>
                <w:color w:val="0070C0"/>
                <w:lang w:val="pl-PL"/>
              </w:rPr>
              <w:t> </w:t>
            </w:r>
          </w:p>
        </w:tc>
      </w:tr>
      <w:tr w:rsidR="00051868" w:rsidRPr="0006101C" w14:paraId="190B40CD" w14:textId="77777777" w:rsidTr="00E02115">
        <w:tblPrEx>
          <w:tblCellMar>
            <w:top w:w="0" w:type="dxa"/>
            <w:bottom w:w="0" w:type="dxa"/>
          </w:tblCellMar>
        </w:tblPrEx>
        <w:trPr>
          <w:trHeight w:val="111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C1F66" w14:textId="77777777" w:rsidR="00051868" w:rsidRPr="0006101C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06101C">
              <w:rPr>
                <w:rStyle w:val="hps"/>
                <w:rFonts w:cs="Arial"/>
                <w:i/>
                <w:color w:val="0070C0"/>
              </w:rPr>
              <w:t xml:space="preserve">1.1. </w:t>
            </w:r>
            <w:r w:rsidR="00527E18" w:rsidRPr="0006101C">
              <w:rPr>
                <w:rStyle w:val="hps"/>
                <w:rFonts w:cs="Arial"/>
                <w:i/>
                <w:color w:val="0070C0"/>
              </w:rPr>
              <w:t>Օրինա</w:t>
            </w:r>
            <w:r w:rsidR="0006101C">
              <w:rPr>
                <w:rStyle w:val="hps"/>
                <w:rFonts w:cs="Arial"/>
                <w:i/>
                <w:color w:val="0070C0"/>
              </w:rPr>
              <w:t>կ</w:t>
            </w:r>
            <w:r w:rsidR="00527E18" w:rsidRPr="0006101C">
              <w:rPr>
                <w:rStyle w:val="hps"/>
                <w:rFonts w:cs="Arial"/>
                <w:i/>
                <w:color w:val="0070C0"/>
              </w:rPr>
              <w:t xml:space="preserve">՝ սարք </w:t>
            </w:r>
            <w:r w:rsidRPr="0006101C">
              <w:rPr>
                <w:rStyle w:val="hps"/>
                <w:rFonts w:cs="Arial"/>
                <w:i/>
                <w:color w:val="0070C0"/>
              </w:rPr>
              <w:t xml:space="preserve">___, ___ </w:t>
            </w:r>
            <w:r w:rsidR="00527E18" w:rsidRPr="0006101C">
              <w:rPr>
                <w:rStyle w:val="hps"/>
                <w:rFonts w:cs="Arial"/>
                <w:i/>
                <w:color w:val="0070C0"/>
              </w:rPr>
              <w:t xml:space="preserve">արտադրողից, որը փոխարինում է առկա սարքը, որն արտադրվել է </w:t>
            </w:r>
            <w:r w:rsidRPr="0006101C">
              <w:rPr>
                <w:rStyle w:val="hps"/>
                <w:rFonts w:cs="Arial"/>
                <w:i/>
                <w:color w:val="0070C0"/>
              </w:rPr>
              <w:t xml:space="preserve">___ </w:t>
            </w:r>
            <w:r w:rsidR="00527E18" w:rsidRPr="0006101C">
              <w:rPr>
                <w:rStyle w:val="hps"/>
                <w:rFonts w:cs="Arial"/>
                <w:i/>
                <w:color w:val="0070C0"/>
              </w:rPr>
              <w:t>տարի առաջ:</w:t>
            </w:r>
          </w:p>
          <w:p w14:paraId="1F7D4C0C" w14:textId="77777777" w:rsidR="001A2D4C" w:rsidRPr="0006101C" w:rsidRDefault="001A2D4C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</w:p>
          <w:p w14:paraId="24DB207C" w14:textId="77777777" w:rsidR="00051868" w:rsidRPr="0006101C" w:rsidRDefault="00527E1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06101C">
              <w:rPr>
                <w:rStyle w:val="hps"/>
                <w:rFonts w:cs="Arial"/>
                <w:i/>
                <w:color w:val="0070C0"/>
              </w:rPr>
              <w:t>Խնդրում ենք նշե</w:t>
            </w:r>
            <w:r w:rsidR="0006101C">
              <w:rPr>
                <w:rStyle w:val="hps"/>
                <w:rFonts w:cs="Arial"/>
                <w:i/>
                <w:color w:val="0070C0"/>
              </w:rPr>
              <w:t>լ՝</w:t>
            </w:r>
            <w:r w:rsidRPr="0006101C">
              <w:rPr>
                <w:rStyle w:val="hps"/>
                <w:rFonts w:cs="Arial"/>
                <w:i/>
                <w:color w:val="0070C0"/>
              </w:rPr>
              <w:t xml:space="preserve"> արդյոք սարքավորումը նոր է, թ</w:t>
            </w:r>
            <w:r w:rsidR="0006101C">
              <w:rPr>
                <w:rStyle w:val="hps"/>
                <w:rFonts w:cs="Arial"/>
                <w:i/>
                <w:color w:val="0070C0"/>
              </w:rPr>
              <w:t>ե</w:t>
            </w:r>
            <w:r w:rsidRPr="0006101C">
              <w:rPr>
                <w:rStyle w:val="hps"/>
                <w:rFonts w:cs="Arial"/>
                <w:i/>
                <w:color w:val="0070C0"/>
              </w:rPr>
              <w:t xml:space="preserve"> օգտագործված:</w:t>
            </w:r>
          </w:p>
          <w:p w14:paraId="0579EA66" w14:textId="77777777" w:rsidR="00051868" w:rsidRPr="0006101C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</w:p>
          <w:p w14:paraId="31220B1F" w14:textId="77777777" w:rsidR="00051868" w:rsidRPr="0006101C" w:rsidRDefault="00051868" w:rsidP="00E02115">
            <w:pPr>
              <w:spacing w:before="60" w:after="60" w:line="240" w:lineRule="auto"/>
              <w:rPr>
                <w:rStyle w:val="hps"/>
                <w:rFonts w:cs="Arial"/>
                <w:color w:val="0070C0"/>
              </w:rPr>
            </w:pPr>
          </w:p>
          <w:p w14:paraId="0211635B" w14:textId="77777777" w:rsidR="00051868" w:rsidRPr="0006101C" w:rsidRDefault="00051868" w:rsidP="00E02115">
            <w:pPr>
              <w:spacing w:before="60" w:after="60" w:line="240" w:lineRule="auto"/>
              <w:rPr>
                <w:rStyle w:val="hps"/>
                <w:rFonts w:cs="Arial"/>
                <w:color w:val="0070C0"/>
              </w:rPr>
            </w:pPr>
          </w:p>
          <w:p w14:paraId="701D4B49" w14:textId="77777777" w:rsidR="00051868" w:rsidRPr="0006101C" w:rsidRDefault="00051868" w:rsidP="00E02115">
            <w:pPr>
              <w:spacing w:before="60" w:after="60" w:line="240" w:lineRule="auto"/>
              <w:rPr>
                <w:rStyle w:val="hps"/>
                <w:rFonts w:cs="Arial"/>
                <w:color w:val="0070C0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DE1653" w14:textId="77777777" w:rsidR="00051868" w:rsidRPr="0006101C" w:rsidRDefault="00051868" w:rsidP="00E02115">
            <w:pPr>
              <w:spacing w:before="60" w:after="60" w:line="240" w:lineRule="auto"/>
              <w:jc w:val="right"/>
              <w:rPr>
                <w:rFonts w:eastAsia="Arial" w:cs="Arial"/>
                <w:color w:val="0070C0"/>
              </w:rPr>
            </w:pPr>
          </w:p>
        </w:tc>
      </w:tr>
      <w:tr w:rsidR="00051868" w:rsidRPr="00042311" w14:paraId="6A395E5D" w14:textId="77777777" w:rsidTr="00E02115">
        <w:tblPrEx>
          <w:tblCellMar>
            <w:top w:w="0" w:type="dxa"/>
            <w:bottom w:w="0" w:type="dxa"/>
          </w:tblCellMar>
        </w:tblPrEx>
        <w:trPr>
          <w:trHeight w:val="111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1B95C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042311">
              <w:rPr>
                <w:rStyle w:val="hps"/>
                <w:rFonts w:cs="Arial"/>
                <w:i/>
                <w:color w:val="0070C0"/>
                <w:lang w:val="en"/>
              </w:rPr>
              <w:t xml:space="preserve">1.2.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և այլն</w:t>
            </w:r>
          </w:p>
          <w:p w14:paraId="25F0E3CD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  <w:p w14:paraId="25600019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  <w:p w14:paraId="6EF083A4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  <w:p w14:paraId="1BF70C23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9615F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cs="Arial"/>
                <w:color w:val="0070C0"/>
              </w:rPr>
            </w:pPr>
          </w:p>
        </w:tc>
      </w:tr>
      <w:tr w:rsidR="00051868" w:rsidRPr="00042311" w14:paraId="5EF70DF2" w14:textId="77777777" w:rsidTr="00E02115">
        <w:tblPrEx>
          <w:tblCellMar>
            <w:top w:w="0" w:type="dxa"/>
            <w:bottom w:w="0" w:type="dxa"/>
          </w:tblCellMar>
        </w:tblPrEx>
        <w:trPr>
          <w:trHeight w:val="111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E60282" w14:textId="77777777" w:rsidR="00051868" w:rsidRPr="00042311" w:rsidRDefault="00051868" w:rsidP="00E02115">
            <w:pPr>
              <w:spacing w:before="60" w:after="60" w:line="240" w:lineRule="auto"/>
              <w:rPr>
                <w:rFonts w:eastAsia="Arial" w:cs="Arial"/>
                <w:b/>
                <w:color w:val="0070C0"/>
              </w:rPr>
            </w:pPr>
            <w:r w:rsidRPr="00042311">
              <w:rPr>
                <w:rFonts w:eastAsia="Arial" w:cs="Arial"/>
                <w:b/>
                <w:color w:val="0070C0"/>
              </w:rPr>
              <w:t xml:space="preserve">2. </w:t>
            </w:r>
            <w:r w:rsidR="00527E18" w:rsidRPr="00042311">
              <w:rPr>
                <w:rFonts w:eastAsia="Arial" w:cs="Arial"/>
                <w:b/>
                <w:color w:val="0070C0"/>
              </w:rPr>
              <w:t>Շենքեր ու մոնտաժում</w:t>
            </w:r>
            <w:r w:rsidR="00275673" w:rsidRPr="00042311">
              <w:rPr>
                <w:rFonts w:eastAsia="Arial" w:cs="Arial"/>
                <w:b/>
                <w:color w:val="0070C0"/>
              </w:rPr>
              <w:t xml:space="preserve"> </w:t>
            </w:r>
            <w:r w:rsidR="00527E18" w:rsidRPr="00042311">
              <w:rPr>
                <w:rFonts w:eastAsia="Arial" w:cs="Arial"/>
                <w:bCs/>
                <w:color w:val="0070C0"/>
              </w:rPr>
              <w:t>(առանց ԱԱՀ)</w:t>
            </w: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AFE35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eastAsia="Arial" w:cs="Arial"/>
                <w:b/>
                <w:color w:val="0070C0"/>
              </w:rPr>
            </w:pPr>
          </w:p>
        </w:tc>
      </w:tr>
      <w:tr w:rsidR="00051868" w:rsidRPr="00042311" w14:paraId="7C813E02" w14:textId="77777777" w:rsidTr="00E02115">
        <w:tblPrEx>
          <w:tblCellMar>
            <w:top w:w="0" w:type="dxa"/>
            <w:bottom w:w="0" w:type="dxa"/>
          </w:tblCellMar>
        </w:tblPrEx>
        <w:trPr>
          <w:trHeight w:val="102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EDCD2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544413">
              <w:rPr>
                <w:rStyle w:val="hps"/>
                <w:rFonts w:cs="Arial"/>
                <w:i/>
                <w:color w:val="0070C0"/>
              </w:rPr>
              <w:t xml:space="preserve">2.1.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Օրինակ՝</w:t>
            </w:r>
            <w:r w:rsidRPr="00544413">
              <w:rPr>
                <w:rStyle w:val="hps"/>
                <w:rFonts w:cs="Arial"/>
                <w:i/>
                <w:color w:val="0070C0"/>
              </w:rPr>
              <w:t xml:space="preserve"> ___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 xml:space="preserve">հիմնական շինարարական նախագծի կառուցապատում, որը պատրաստվել է </w:t>
            </w:r>
            <w:r w:rsidRPr="00544413">
              <w:rPr>
                <w:rStyle w:val="hps"/>
                <w:rFonts w:cs="Arial"/>
                <w:i/>
                <w:color w:val="0070C0"/>
              </w:rPr>
              <w:t>___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-ի կողմից:</w:t>
            </w:r>
          </w:p>
          <w:p w14:paraId="6ECA514F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</w:p>
          <w:p w14:paraId="629E288D" w14:textId="77777777" w:rsidR="00914B3E" w:rsidRPr="00544413" w:rsidRDefault="00914B3E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</w:p>
          <w:p w14:paraId="688695F1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</w:p>
          <w:p w14:paraId="0E332DE6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color w:val="0070C0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7480E2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cs="Arial"/>
                <w:color w:val="0070C0"/>
                <w:lang w:val="pl-PL"/>
              </w:rPr>
            </w:pPr>
          </w:p>
        </w:tc>
      </w:tr>
      <w:tr w:rsidR="00051868" w:rsidRPr="00042311" w14:paraId="0AA91CDB" w14:textId="77777777" w:rsidTr="00E02115">
        <w:tblPrEx>
          <w:tblCellMar>
            <w:top w:w="0" w:type="dxa"/>
            <w:bottom w:w="0" w:type="dxa"/>
          </w:tblCellMar>
        </w:tblPrEx>
        <w:trPr>
          <w:trHeight w:val="102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34BFC0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>2.2.</w:t>
            </w:r>
            <w:r w:rsidRPr="00042311">
              <w:rPr>
                <w:rStyle w:val="hps"/>
                <w:rFonts w:cs="Arial"/>
                <w:b/>
                <w:bCs/>
                <w:i/>
                <w:color w:val="0070C0"/>
              </w:rPr>
              <w:t xml:space="preserve">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Օրինակ՝ մեխանիկական համակարգերի տեղադրում (ջեռուցում, օդափոխություն, սառեցում)</w:t>
            </w:r>
            <w:r w:rsidRPr="00042311">
              <w:rPr>
                <w:rStyle w:val="hps"/>
                <w:rFonts w:cs="Arial"/>
                <w:i/>
                <w:color w:val="0070C0"/>
              </w:rPr>
              <w:t xml:space="preserve">: </w:t>
            </w:r>
            <w:r w:rsidR="0006101C">
              <w:rPr>
                <w:rStyle w:val="hps"/>
                <w:rFonts w:cs="Arial"/>
                <w:i/>
                <w:color w:val="0070C0"/>
              </w:rPr>
              <w:t>Մ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 xml:space="preserve">եխանիկական համակարգերի </w:t>
            </w:r>
            <w:r w:rsidR="0006101C">
              <w:rPr>
                <w:rStyle w:val="hps"/>
                <w:rFonts w:cs="Arial"/>
                <w:i/>
                <w:color w:val="0070C0"/>
              </w:rPr>
              <w:t xml:space="preserve">տեղադրման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 xml:space="preserve">գլխավոր նախագիծը պատրաստվել է </w:t>
            </w: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>___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-ի կողմից</w:t>
            </w:r>
            <w:r w:rsidR="0006101C">
              <w:rPr>
                <w:rStyle w:val="hps"/>
                <w:rFonts w:cs="Arial"/>
                <w:i/>
                <w:color w:val="0070C0"/>
              </w:rPr>
              <w:t>:</w:t>
            </w:r>
          </w:p>
          <w:p w14:paraId="53ACE750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2B32DB9B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591F803B" w14:textId="77777777" w:rsidR="00914B3E" w:rsidRPr="00544413" w:rsidRDefault="00914B3E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288736BE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BF2A9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cs="Arial"/>
                <w:color w:val="0070C0"/>
                <w:lang w:val="pl-PL"/>
              </w:rPr>
            </w:pPr>
          </w:p>
        </w:tc>
      </w:tr>
      <w:tr w:rsidR="00051868" w:rsidRPr="00042311" w14:paraId="1F95226F" w14:textId="77777777" w:rsidTr="00E02115">
        <w:tblPrEx>
          <w:tblCellMar>
            <w:top w:w="0" w:type="dxa"/>
            <w:bottom w:w="0" w:type="dxa"/>
          </w:tblCellMar>
        </w:tblPrEx>
        <w:trPr>
          <w:trHeight w:val="102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4C0C6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 xml:space="preserve">2.3.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 xml:space="preserve">Օրինակ՝ էլեկտրական համակարգի տեղադրում, հիմնական ծրագրի համար էլեկտրական համակարգը նախագծված է </w:t>
            </w: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>___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-ի կողմից</w:t>
            </w:r>
            <w:r w:rsidR="0006101C">
              <w:rPr>
                <w:rStyle w:val="hps"/>
                <w:rFonts w:cs="Arial"/>
                <w:i/>
                <w:color w:val="0070C0"/>
              </w:rPr>
              <w:t>:</w:t>
            </w:r>
          </w:p>
          <w:p w14:paraId="5B241CC8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13710EFC" w14:textId="77777777" w:rsidR="00914B3E" w:rsidRPr="00544413" w:rsidRDefault="00914B3E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7358835B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25B42189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758C5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cs="Arial"/>
                <w:color w:val="0070C0"/>
                <w:lang w:val="pl-PL"/>
              </w:rPr>
            </w:pPr>
          </w:p>
        </w:tc>
      </w:tr>
      <w:tr w:rsidR="00051868" w:rsidRPr="00042311" w14:paraId="77266433" w14:textId="77777777" w:rsidTr="00E02115">
        <w:tblPrEx>
          <w:tblCellMar>
            <w:top w:w="0" w:type="dxa"/>
            <w:bottom w:w="0" w:type="dxa"/>
          </w:tblCellMar>
        </w:tblPrEx>
        <w:trPr>
          <w:trHeight w:val="102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56BDE3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042311">
              <w:rPr>
                <w:rStyle w:val="hps"/>
                <w:rFonts w:cs="Arial"/>
                <w:i/>
                <w:color w:val="0070C0"/>
                <w:lang w:val="en"/>
              </w:rPr>
              <w:t xml:space="preserve">2.4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և այլն</w:t>
            </w:r>
          </w:p>
          <w:p w14:paraId="15BF84D6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  <w:p w14:paraId="6F57B146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  <w:p w14:paraId="1238B8BA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3796F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cs="Arial"/>
                <w:color w:val="0070C0"/>
                <w:lang w:val="pl-PL"/>
              </w:rPr>
            </w:pPr>
          </w:p>
        </w:tc>
      </w:tr>
      <w:tr w:rsidR="00051868" w:rsidRPr="00042311" w14:paraId="3564EE37" w14:textId="77777777" w:rsidTr="00E02115">
        <w:tblPrEx>
          <w:tblCellMar>
            <w:top w:w="0" w:type="dxa"/>
            <w:bottom w:w="0" w:type="dxa"/>
          </w:tblCellMar>
        </w:tblPrEx>
        <w:trPr>
          <w:trHeight w:val="50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DEE04E" w14:textId="77777777" w:rsidR="00051868" w:rsidRPr="00042311" w:rsidRDefault="00051868" w:rsidP="00E02115">
            <w:pPr>
              <w:spacing w:before="60" w:after="60" w:line="240" w:lineRule="auto"/>
              <w:rPr>
                <w:rFonts w:eastAsia="Arial" w:cs="Arial"/>
                <w:b/>
                <w:color w:val="0070C0"/>
              </w:rPr>
            </w:pPr>
            <w:r w:rsidRPr="00042311">
              <w:rPr>
                <w:rFonts w:eastAsia="Arial" w:cs="Arial"/>
                <w:b/>
                <w:color w:val="0070C0"/>
                <w:lang w:val="pl-PL"/>
              </w:rPr>
              <w:t xml:space="preserve">3. </w:t>
            </w:r>
            <w:r w:rsidR="00527E18" w:rsidRPr="00042311">
              <w:rPr>
                <w:rFonts w:eastAsia="Arial" w:cs="Arial"/>
                <w:b/>
                <w:color w:val="0070C0"/>
              </w:rPr>
              <w:t>Ծառայություններ ու այլ ծախսեր</w:t>
            </w:r>
            <w:r w:rsidR="00275673" w:rsidRPr="00544413">
              <w:rPr>
                <w:rStyle w:val="hps"/>
                <w:rFonts w:cs="Arial"/>
                <w:b/>
                <w:color w:val="0070C0"/>
                <w:lang w:val="pl-PL"/>
              </w:rPr>
              <w:t xml:space="preserve"> </w:t>
            </w:r>
            <w:r w:rsidR="00527E18" w:rsidRPr="00042311">
              <w:rPr>
                <w:rFonts w:eastAsia="Arial" w:cs="Arial"/>
                <w:color w:val="0070C0"/>
              </w:rPr>
              <w:t>(առանց ԱԱՀ)</w:t>
            </w: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4FD9D6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eastAsia="Arial" w:cs="Arial"/>
                <w:b/>
                <w:color w:val="0070C0"/>
                <w:lang w:val="pl-PL"/>
              </w:rPr>
            </w:pPr>
          </w:p>
        </w:tc>
      </w:tr>
      <w:tr w:rsidR="00051868" w:rsidRPr="00042311" w14:paraId="17AE018A" w14:textId="77777777" w:rsidTr="00E02115">
        <w:tblPrEx>
          <w:tblCellMar>
            <w:top w:w="0" w:type="dxa"/>
            <w:bottom w:w="0" w:type="dxa"/>
          </w:tblCellMar>
        </w:tblPrEx>
        <w:trPr>
          <w:trHeight w:val="50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3770A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 xml:space="preserve">3.1.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 xml:space="preserve">Օրինակ՝ </w:t>
            </w: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>ISO</w:t>
            </w:r>
            <w:r w:rsidRPr="00042311">
              <w:rPr>
                <w:rStyle w:val="hps"/>
                <w:rFonts w:cs="Arial"/>
                <w:i/>
                <w:color w:val="0070C0"/>
              </w:rPr>
              <w:t xml:space="preserve"> </w:t>
            </w: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>9001</w:t>
            </w:r>
            <w:r w:rsidRPr="00042311">
              <w:rPr>
                <w:rStyle w:val="hps"/>
                <w:rFonts w:cs="Arial"/>
                <w:i/>
                <w:color w:val="0070C0"/>
              </w:rPr>
              <w:t xml:space="preserve">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 xml:space="preserve">սերտիֆիկացման ներդրում, մատակարար </w:t>
            </w: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>___</w:t>
            </w:r>
          </w:p>
          <w:p w14:paraId="11CAAA47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26F33226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5AD792CD" w14:textId="77777777" w:rsidR="00914B3E" w:rsidRPr="00544413" w:rsidRDefault="00914B3E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1B27A8C1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1A544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eastAsia="Arial" w:cs="Arial"/>
                <w:b/>
                <w:color w:val="0070C0"/>
                <w:lang w:val="pl-PL"/>
              </w:rPr>
            </w:pPr>
          </w:p>
        </w:tc>
      </w:tr>
      <w:tr w:rsidR="00051868" w:rsidRPr="00042311" w14:paraId="793BBEBA" w14:textId="77777777" w:rsidTr="00E02115">
        <w:tblPrEx>
          <w:tblCellMar>
            <w:top w:w="0" w:type="dxa"/>
            <w:bottom w:w="0" w:type="dxa"/>
          </w:tblCellMar>
        </w:tblPrEx>
        <w:trPr>
          <w:trHeight w:val="50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DCAD3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  <w:r w:rsidRPr="00544413">
              <w:rPr>
                <w:rStyle w:val="hps"/>
                <w:rFonts w:cs="Arial"/>
                <w:i/>
                <w:color w:val="0070C0"/>
                <w:lang w:val="pl-PL"/>
              </w:rPr>
              <w:t xml:space="preserve">3.2.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Օրինակ՝ աշխատավայրի ռիսկերի գնահատման փաստաթղթի պատրաստում</w:t>
            </w:r>
          </w:p>
          <w:p w14:paraId="39DAC344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1881CD8A" w14:textId="77777777" w:rsidR="00914B3E" w:rsidRPr="00544413" w:rsidRDefault="00914B3E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46B6E5B3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  <w:p w14:paraId="7196D133" w14:textId="77777777" w:rsidR="00051868" w:rsidRPr="00544413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pl-PL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4952D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eastAsia="Arial" w:cs="Arial"/>
                <w:b/>
                <w:color w:val="0070C0"/>
                <w:lang w:val="pl-PL"/>
              </w:rPr>
            </w:pPr>
          </w:p>
        </w:tc>
      </w:tr>
      <w:tr w:rsidR="00051868" w:rsidRPr="00042311" w14:paraId="130EA95E" w14:textId="77777777" w:rsidTr="00E02115">
        <w:tblPrEx>
          <w:tblCellMar>
            <w:top w:w="0" w:type="dxa"/>
            <w:bottom w:w="0" w:type="dxa"/>
          </w:tblCellMar>
        </w:tblPrEx>
        <w:trPr>
          <w:trHeight w:val="50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0EE8B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</w:rPr>
            </w:pPr>
            <w:r w:rsidRPr="00042311">
              <w:rPr>
                <w:rStyle w:val="hps"/>
                <w:rFonts w:cs="Arial"/>
                <w:i/>
                <w:color w:val="0070C0"/>
                <w:lang w:val="en"/>
              </w:rPr>
              <w:lastRenderedPageBreak/>
              <w:t xml:space="preserve">3.3. </w:t>
            </w:r>
            <w:r w:rsidR="00527E18" w:rsidRPr="00042311">
              <w:rPr>
                <w:rStyle w:val="hps"/>
                <w:rFonts w:cs="Arial"/>
                <w:i/>
                <w:color w:val="0070C0"/>
              </w:rPr>
              <w:t>և այլն</w:t>
            </w:r>
          </w:p>
          <w:p w14:paraId="189BFF79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  <w:p w14:paraId="33A4888B" w14:textId="77777777" w:rsidR="00914B3E" w:rsidRPr="00042311" w:rsidRDefault="00914B3E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  <w:p w14:paraId="4A171031" w14:textId="77777777" w:rsidR="00051868" w:rsidRPr="00042311" w:rsidRDefault="00051868" w:rsidP="00E02115">
            <w:pPr>
              <w:spacing w:before="60" w:after="60" w:line="240" w:lineRule="auto"/>
              <w:rPr>
                <w:rStyle w:val="hps"/>
                <w:rFonts w:cs="Arial"/>
                <w:i/>
                <w:color w:val="0070C0"/>
                <w:lang w:val="en"/>
              </w:rPr>
            </w:pP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4FD84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eastAsia="Arial" w:cs="Arial"/>
                <w:b/>
                <w:color w:val="0070C0"/>
                <w:lang w:val="pl-PL"/>
              </w:rPr>
            </w:pPr>
          </w:p>
        </w:tc>
      </w:tr>
      <w:tr w:rsidR="00051868" w:rsidRPr="00042311" w14:paraId="2B1BC630" w14:textId="77777777" w:rsidTr="00E02115">
        <w:tblPrEx>
          <w:tblCellMar>
            <w:top w:w="0" w:type="dxa"/>
            <w:bottom w:w="0" w:type="dxa"/>
          </w:tblCellMar>
        </w:tblPrEx>
        <w:trPr>
          <w:trHeight w:val="50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42ABB" w14:textId="77777777" w:rsidR="00051868" w:rsidRPr="00042311" w:rsidRDefault="00527E18" w:rsidP="00E02115">
            <w:pPr>
              <w:spacing w:before="60" w:after="60" w:line="240" w:lineRule="auto"/>
              <w:rPr>
                <w:rFonts w:eastAsia="Arial" w:cs="Arial"/>
                <w:b/>
                <w:color w:val="0070C0"/>
              </w:rPr>
            </w:pPr>
            <w:r w:rsidRPr="00042311">
              <w:rPr>
                <w:rFonts w:eastAsia="Arial" w:cs="Arial"/>
                <w:b/>
                <w:color w:val="0070C0"/>
              </w:rPr>
              <w:t>ԸՆԴՀԱՆՈՒՐ ՆԵՐԴՐՈՒՄՆԵՐ</w:t>
            </w:r>
            <w:r w:rsidR="00051868" w:rsidRPr="00042311">
              <w:rPr>
                <w:rFonts w:eastAsia="Arial" w:cs="Arial"/>
                <w:b/>
                <w:color w:val="0070C0"/>
              </w:rPr>
              <w:t xml:space="preserve"> (1+2+3)</w:t>
            </w:r>
            <w:r w:rsidR="00275673" w:rsidRPr="00042311">
              <w:rPr>
                <w:rFonts w:eastAsia="Arial" w:cs="Arial"/>
                <w:b/>
                <w:color w:val="0070C0"/>
              </w:rPr>
              <w:t xml:space="preserve"> </w:t>
            </w:r>
            <w:r w:rsidRPr="00042311">
              <w:rPr>
                <w:rFonts w:eastAsia="Arial" w:cs="Arial"/>
                <w:bCs/>
                <w:color w:val="0070C0"/>
              </w:rPr>
              <w:t>առանց ԱԱՀ</w:t>
            </w: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80885" w14:textId="77777777" w:rsidR="00051868" w:rsidRPr="00042311" w:rsidRDefault="00051868" w:rsidP="00E02115">
            <w:pPr>
              <w:spacing w:before="60" w:after="60" w:line="240" w:lineRule="auto"/>
              <w:jc w:val="right"/>
              <w:rPr>
                <w:rFonts w:eastAsia="Arial" w:cs="Arial"/>
                <w:b/>
                <w:color w:val="0070C0"/>
              </w:rPr>
            </w:pPr>
          </w:p>
        </w:tc>
      </w:tr>
      <w:tr w:rsidR="00A232DD" w:rsidRPr="00042311" w14:paraId="29F307FF" w14:textId="77777777" w:rsidTr="00E02115">
        <w:tblPrEx>
          <w:tblCellMar>
            <w:top w:w="0" w:type="dxa"/>
            <w:bottom w:w="0" w:type="dxa"/>
          </w:tblCellMar>
        </w:tblPrEx>
        <w:trPr>
          <w:trHeight w:val="50"/>
          <w:jc w:val="center"/>
        </w:trPr>
        <w:tc>
          <w:tcPr>
            <w:tcW w:w="69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EDA2E" w14:textId="77777777" w:rsidR="00A232DD" w:rsidRPr="00042311" w:rsidRDefault="00072104" w:rsidP="00E02115">
            <w:pPr>
              <w:spacing w:before="60" w:after="60" w:line="240" w:lineRule="auto"/>
              <w:rPr>
                <w:rFonts w:eastAsia="Arial" w:cs="Arial"/>
                <w:b/>
                <w:color w:val="0070C0"/>
              </w:rPr>
            </w:pPr>
            <w:r w:rsidRPr="00042311">
              <w:rPr>
                <w:rFonts w:eastAsia="Arial" w:cs="Arial"/>
                <w:b/>
                <w:color w:val="0070C0"/>
                <w:szCs w:val="20"/>
              </w:rPr>
              <w:t>Որից արդեն իսկ վճարված է սարքավորումների մատակարարներին ու այլ մատակարարներին՝</w:t>
            </w:r>
          </w:p>
        </w:tc>
        <w:tc>
          <w:tcPr>
            <w:tcW w:w="20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F3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50022" w14:textId="77777777" w:rsidR="00A232DD" w:rsidRPr="00042311" w:rsidRDefault="00A232DD" w:rsidP="00E02115">
            <w:pPr>
              <w:spacing w:before="60" w:after="60" w:line="240" w:lineRule="auto"/>
              <w:jc w:val="right"/>
              <w:rPr>
                <w:rFonts w:eastAsia="Arial" w:cs="Arial"/>
                <w:b/>
                <w:color w:val="0070C0"/>
              </w:rPr>
            </w:pPr>
          </w:p>
        </w:tc>
      </w:tr>
    </w:tbl>
    <w:p w14:paraId="6B868DFC" w14:textId="77777777" w:rsidR="00A460DA" w:rsidRPr="00042311" w:rsidRDefault="00A460DA" w:rsidP="00E5135A">
      <w:pPr>
        <w:spacing w:before="360" w:after="0" w:line="240" w:lineRule="auto"/>
        <w:jc w:val="both"/>
        <w:rPr>
          <w:rFonts w:cs="Arial"/>
          <w:color w:val="0070C0"/>
        </w:rPr>
      </w:pPr>
    </w:p>
    <w:p w14:paraId="24020046" w14:textId="77777777" w:rsidR="00051868" w:rsidRDefault="00D3494D" w:rsidP="00914B3E">
      <w:pPr>
        <w:numPr>
          <w:ilvl w:val="0"/>
          <w:numId w:val="21"/>
        </w:numPr>
        <w:spacing w:before="360" w:after="0" w:line="240" w:lineRule="auto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Արդյո՞ք ընկերության կողմից ներդրումների իրագործման արդյունքում կբարելավվի արտադրանքի որակն ու անվտանգությունը</w:t>
      </w:r>
      <w:r w:rsidR="00051868" w:rsidRPr="00042311">
        <w:rPr>
          <w:rFonts w:cs="Arial"/>
          <w:color w:val="0070C0"/>
        </w:rPr>
        <w:t xml:space="preserve"> (</w:t>
      </w:r>
      <w:r w:rsidRPr="00042311">
        <w:rPr>
          <w:rFonts w:cs="Arial"/>
          <w:color w:val="0070C0"/>
        </w:rPr>
        <w:t>Այո / Ոչ</w:t>
      </w:r>
      <w:r w:rsidR="00051868" w:rsidRPr="00042311">
        <w:rPr>
          <w:rFonts w:cs="Arial"/>
          <w:color w:val="0070C0"/>
        </w:rPr>
        <w:t>)</w:t>
      </w:r>
      <w:r w:rsidRPr="00042311">
        <w:rPr>
          <w:rFonts w:cs="Arial"/>
          <w:color w:val="0070C0"/>
        </w:rPr>
        <w:t>:</w:t>
      </w:r>
      <w:r w:rsidR="00051868" w:rsidRPr="00042311">
        <w:rPr>
          <w:rFonts w:cs="Arial"/>
          <w:color w:val="0070C0"/>
        </w:rPr>
        <w:t xml:space="preserve"> </w:t>
      </w:r>
      <w:r w:rsidRPr="00042311">
        <w:rPr>
          <w:rFonts w:cs="Arial"/>
          <w:color w:val="0070C0"/>
        </w:rPr>
        <w:t>Եթե այո, խնդրում ենք բացատրել բարելավումները՝</w:t>
      </w:r>
    </w:p>
    <w:p w14:paraId="7BD13D7D" w14:textId="77777777" w:rsidR="0006101C" w:rsidRPr="00042311" w:rsidRDefault="0006101C" w:rsidP="0006101C">
      <w:pPr>
        <w:spacing w:before="360" w:after="0" w:line="240" w:lineRule="auto"/>
        <w:jc w:val="both"/>
        <w:rPr>
          <w:rFonts w:cs="Arial"/>
          <w:color w:val="0070C0"/>
        </w:rPr>
      </w:pPr>
    </w:p>
    <w:p w14:paraId="2530F03A" w14:textId="77777777" w:rsidR="00051868" w:rsidRPr="0006101C" w:rsidRDefault="00D3494D" w:rsidP="00914B3E">
      <w:pPr>
        <w:numPr>
          <w:ilvl w:val="0"/>
          <w:numId w:val="21"/>
        </w:numPr>
        <w:spacing w:before="360" w:after="0" w:line="240" w:lineRule="auto"/>
        <w:jc w:val="both"/>
        <w:rPr>
          <w:rFonts w:cs="Arial"/>
          <w:color w:val="0070C0"/>
        </w:rPr>
      </w:pPr>
      <w:r w:rsidRPr="0006101C">
        <w:rPr>
          <w:rFonts w:cs="Arial"/>
          <w:color w:val="0070C0"/>
        </w:rPr>
        <w:t xml:space="preserve">Արդյո՞ք ընկերության կողմից ներդրումների իրագործման արդյունքում կբարելավվի աշխատավայրում առողջությունն ու անվտանգությունը </w:t>
      </w:r>
      <w:r w:rsidR="00051868" w:rsidRPr="0006101C">
        <w:rPr>
          <w:rFonts w:cs="Arial"/>
          <w:color w:val="0070C0"/>
        </w:rPr>
        <w:t>(</w:t>
      </w:r>
      <w:r w:rsidRPr="0006101C">
        <w:rPr>
          <w:rFonts w:cs="Arial"/>
          <w:color w:val="0070C0"/>
        </w:rPr>
        <w:t>Այո / Ոչ</w:t>
      </w:r>
      <w:r w:rsidR="00051868" w:rsidRPr="0006101C">
        <w:rPr>
          <w:rFonts w:cs="Arial"/>
          <w:color w:val="0070C0"/>
        </w:rPr>
        <w:t>)</w:t>
      </w:r>
      <w:r w:rsidRPr="0006101C">
        <w:rPr>
          <w:rFonts w:cs="Arial"/>
          <w:color w:val="0070C0"/>
        </w:rPr>
        <w:t>:</w:t>
      </w:r>
      <w:r w:rsidR="00051868" w:rsidRPr="0006101C">
        <w:rPr>
          <w:rFonts w:cs="Arial"/>
          <w:color w:val="0070C0"/>
        </w:rPr>
        <w:t xml:space="preserve"> </w:t>
      </w:r>
      <w:r w:rsidRPr="0006101C">
        <w:rPr>
          <w:rFonts w:cs="Arial"/>
          <w:color w:val="0070C0"/>
        </w:rPr>
        <w:t>Եթե այո, խնդրում ենք բացատրել</w:t>
      </w:r>
      <w:r w:rsidR="00051868" w:rsidRPr="0006101C">
        <w:rPr>
          <w:rFonts w:cs="Arial"/>
          <w:color w:val="0070C0"/>
        </w:rPr>
        <w:t xml:space="preserve"> </w:t>
      </w:r>
      <w:r w:rsidRPr="0006101C">
        <w:rPr>
          <w:rFonts w:cs="Arial"/>
          <w:color w:val="0070C0"/>
        </w:rPr>
        <w:t>բարելավումներ՝</w:t>
      </w:r>
    </w:p>
    <w:p w14:paraId="617CB8CF" w14:textId="77777777" w:rsidR="0006101C" w:rsidRPr="0006101C" w:rsidRDefault="0006101C" w:rsidP="0006101C">
      <w:pPr>
        <w:pStyle w:val="ListParagraph"/>
        <w:rPr>
          <w:rFonts w:cs="Arial"/>
          <w:color w:val="0070C0"/>
        </w:rPr>
      </w:pPr>
    </w:p>
    <w:p w14:paraId="08CAD1F1" w14:textId="77777777" w:rsidR="0006101C" w:rsidRPr="0006101C" w:rsidRDefault="0006101C" w:rsidP="0006101C">
      <w:pPr>
        <w:spacing w:before="360" w:after="0" w:line="240" w:lineRule="auto"/>
        <w:jc w:val="both"/>
        <w:rPr>
          <w:rFonts w:cs="Arial"/>
          <w:color w:val="0070C0"/>
        </w:rPr>
      </w:pPr>
    </w:p>
    <w:p w14:paraId="67E4BDE0" w14:textId="77777777" w:rsidR="00051868" w:rsidRPr="0006101C" w:rsidRDefault="00D3494D" w:rsidP="00914B3E">
      <w:pPr>
        <w:numPr>
          <w:ilvl w:val="0"/>
          <w:numId w:val="21"/>
        </w:numPr>
        <w:spacing w:before="360" w:after="0" w:line="240" w:lineRule="auto"/>
        <w:jc w:val="both"/>
        <w:rPr>
          <w:rFonts w:cs="Arial"/>
          <w:color w:val="0070C0"/>
        </w:rPr>
      </w:pPr>
      <w:r w:rsidRPr="0006101C">
        <w:rPr>
          <w:rFonts w:cs="Arial"/>
          <w:color w:val="0070C0"/>
        </w:rPr>
        <w:t>Արդյո՞ք ընկերության կողմից ներդրումների իրագործման արդյունքում կբարելավվի շրջական միջավայրի պաշտպանության պահանջների պահպանումը</w:t>
      </w:r>
      <w:r w:rsidR="00051868" w:rsidRPr="0006101C">
        <w:rPr>
          <w:rFonts w:cs="Arial"/>
          <w:color w:val="0070C0"/>
        </w:rPr>
        <w:t xml:space="preserve"> (</w:t>
      </w:r>
      <w:r w:rsidRPr="0006101C">
        <w:rPr>
          <w:rFonts w:cs="Arial"/>
          <w:color w:val="0070C0"/>
        </w:rPr>
        <w:t>Այո / Ոչ</w:t>
      </w:r>
      <w:r w:rsidR="00051868" w:rsidRPr="0006101C">
        <w:rPr>
          <w:rFonts w:cs="Arial"/>
          <w:color w:val="0070C0"/>
        </w:rPr>
        <w:t>)</w:t>
      </w:r>
      <w:r w:rsidRPr="0006101C">
        <w:rPr>
          <w:rFonts w:cs="Arial"/>
          <w:color w:val="0070C0"/>
        </w:rPr>
        <w:t>:</w:t>
      </w:r>
      <w:r w:rsidR="00051868" w:rsidRPr="0006101C">
        <w:rPr>
          <w:rFonts w:cs="Arial"/>
          <w:color w:val="0070C0"/>
        </w:rPr>
        <w:t xml:space="preserve"> </w:t>
      </w:r>
      <w:r w:rsidRPr="0006101C">
        <w:rPr>
          <w:rFonts w:cs="Arial"/>
          <w:color w:val="0070C0"/>
        </w:rPr>
        <w:t>Եթե այո, խնդրում ենք բացատրել բարելավումներ՝</w:t>
      </w:r>
    </w:p>
    <w:p w14:paraId="4D552479" w14:textId="77777777" w:rsidR="0006101C" w:rsidRPr="0006101C" w:rsidRDefault="0006101C" w:rsidP="0006101C">
      <w:pPr>
        <w:spacing w:before="360" w:after="0" w:line="240" w:lineRule="auto"/>
        <w:jc w:val="both"/>
        <w:rPr>
          <w:rFonts w:cs="Arial"/>
          <w:color w:val="0070C0"/>
        </w:rPr>
      </w:pPr>
    </w:p>
    <w:p w14:paraId="56651796" w14:textId="77777777" w:rsidR="00051868" w:rsidRPr="00544413" w:rsidRDefault="00D3494D" w:rsidP="00914B3E">
      <w:pPr>
        <w:numPr>
          <w:ilvl w:val="0"/>
          <w:numId w:val="21"/>
        </w:numPr>
        <w:tabs>
          <w:tab w:val="clear" w:pos="720"/>
          <w:tab w:val="num" w:pos="360"/>
        </w:tabs>
        <w:spacing w:before="360" w:after="0" w:line="240" w:lineRule="auto"/>
        <w:jc w:val="both"/>
        <w:rPr>
          <w:rFonts w:cs="Arial"/>
          <w:color w:val="0070C0"/>
        </w:rPr>
      </w:pPr>
      <w:r w:rsidRPr="0006101C">
        <w:rPr>
          <w:rFonts w:cs="Arial"/>
          <w:color w:val="0070C0"/>
        </w:rPr>
        <w:t xml:space="preserve">Արդյո՞ք ընկերության կողմից ներդրումների իրագործման արդյունքում </w:t>
      </w:r>
      <w:r w:rsidR="00042311" w:rsidRPr="0006101C">
        <w:rPr>
          <w:rFonts w:cs="Arial"/>
          <w:color w:val="0070C0"/>
        </w:rPr>
        <w:t>կներգրավվեն կամ կբարելավվեն կառավարման համակարգեր</w:t>
      </w:r>
      <w:r w:rsidR="00051868" w:rsidRPr="0006101C">
        <w:rPr>
          <w:rFonts w:cs="Arial"/>
          <w:color w:val="0070C0"/>
        </w:rPr>
        <w:t xml:space="preserve"> (</w:t>
      </w:r>
      <w:r w:rsidRPr="0006101C">
        <w:rPr>
          <w:rFonts w:cs="Arial"/>
          <w:color w:val="0070C0"/>
        </w:rPr>
        <w:t>Այո / Ոչ</w:t>
      </w:r>
      <w:r w:rsidR="00051868" w:rsidRPr="0006101C">
        <w:rPr>
          <w:rFonts w:cs="Arial"/>
          <w:color w:val="0070C0"/>
        </w:rPr>
        <w:t>)</w:t>
      </w:r>
      <w:r w:rsidRPr="0006101C">
        <w:rPr>
          <w:rFonts w:cs="Arial"/>
          <w:color w:val="0070C0"/>
        </w:rPr>
        <w:t>:</w:t>
      </w:r>
      <w:r w:rsidR="00051868" w:rsidRPr="0006101C">
        <w:rPr>
          <w:rFonts w:cs="Arial"/>
          <w:color w:val="0070C0"/>
        </w:rPr>
        <w:t xml:space="preserve"> </w:t>
      </w:r>
      <w:r w:rsidRPr="0006101C">
        <w:rPr>
          <w:rFonts w:cs="Arial"/>
          <w:color w:val="0070C0"/>
        </w:rPr>
        <w:t>Եթե այո, խնդրում ենք նշել կառավարման</w:t>
      </w:r>
      <w:r w:rsidRPr="00042311">
        <w:rPr>
          <w:rFonts w:cs="Arial"/>
          <w:color w:val="0070C0"/>
        </w:rPr>
        <w:t xml:space="preserve"> համակարգը՝</w:t>
      </w:r>
    </w:p>
    <w:p w14:paraId="7F46C954" w14:textId="77777777" w:rsidR="0006101C" w:rsidRPr="00544413" w:rsidRDefault="0006101C" w:rsidP="0006101C">
      <w:pPr>
        <w:pStyle w:val="ListParagraph"/>
        <w:rPr>
          <w:rFonts w:cs="Arial"/>
          <w:color w:val="0070C0"/>
        </w:rPr>
      </w:pPr>
    </w:p>
    <w:p w14:paraId="59A694AC" w14:textId="77777777" w:rsidR="0006101C" w:rsidRPr="00544413" w:rsidRDefault="0006101C" w:rsidP="0006101C">
      <w:pPr>
        <w:spacing w:before="360" w:after="0" w:line="240" w:lineRule="auto"/>
        <w:jc w:val="both"/>
        <w:rPr>
          <w:rFonts w:cs="Arial"/>
          <w:color w:val="0070C0"/>
        </w:rPr>
      </w:pPr>
    </w:p>
    <w:p w14:paraId="66A27FBF" w14:textId="77777777" w:rsidR="00F651AD" w:rsidRDefault="00D3494D" w:rsidP="00E5135A">
      <w:pPr>
        <w:numPr>
          <w:ilvl w:val="0"/>
          <w:numId w:val="21"/>
        </w:numPr>
        <w:spacing w:before="360" w:after="0" w:line="240" w:lineRule="auto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Արդյո՞ք ընկերության կողմից ներդրումների իրագործման արդյունքում</w:t>
      </w:r>
      <w:r w:rsidR="00042311" w:rsidRPr="00042311">
        <w:rPr>
          <w:rFonts w:cs="Arial"/>
          <w:color w:val="0070C0"/>
        </w:rPr>
        <w:t xml:space="preserve"> կնվազի էներգիայի սպառումը </w:t>
      </w:r>
      <w:r w:rsidR="00A460DA" w:rsidRPr="00042311">
        <w:rPr>
          <w:rFonts w:cs="Arial"/>
          <w:color w:val="0070C0"/>
        </w:rPr>
        <w:t>(</w:t>
      </w:r>
      <w:r w:rsidRPr="00042311">
        <w:rPr>
          <w:rFonts w:cs="Arial"/>
          <w:color w:val="0070C0"/>
        </w:rPr>
        <w:t>Այո / Ոչ</w:t>
      </w:r>
      <w:r w:rsidR="00A460DA" w:rsidRPr="00042311">
        <w:rPr>
          <w:rFonts w:cs="Arial"/>
          <w:color w:val="0070C0"/>
        </w:rPr>
        <w:t>)</w:t>
      </w:r>
      <w:r w:rsidRPr="00042311">
        <w:rPr>
          <w:rFonts w:cs="Arial"/>
          <w:color w:val="0070C0"/>
        </w:rPr>
        <w:t>:</w:t>
      </w:r>
      <w:r w:rsidR="00A460DA" w:rsidRPr="00042311">
        <w:rPr>
          <w:rFonts w:cs="Arial"/>
          <w:color w:val="0070C0"/>
        </w:rPr>
        <w:t xml:space="preserve"> </w:t>
      </w:r>
      <w:r w:rsidRPr="00042311">
        <w:rPr>
          <w:rFonts w:cs="Arial"/>
          <w:color w:val="0070C0"/>
        </w:rPr>
        <w:t>Եթե այո, խնդրում ենք բացատրել</w:t>
      </w:r>
      <w:r w:rsidR="00A460DA" w:rsidRPr="00042311">
        <w:rPr>
          <w:rFonts w:cs="Arial"/>
          <w:color w:val="0070C0"/>
        </w:rPr>
        <w:t xml:space="preserve"> </w:t>
      </w:r>
      <w:r w:rsidR="0006101C" w:rsidRPr="00042311">
        <w:rPr>
          <w:rFonts w:cs="Arial"/>
          <w:color w:val="0070C0"/>
        </w:rPr>
        <w:t>ինչպես</w:t>
      </w:r>
      <w:r w:rsidRPr="00042311">
        <w:rPr>
          <w:rFonts w:cs="Arial"/>
          <w:color w:val="0070C0"/>
        </w:rPr>
        <w:t>: Հնարավորության դեպքում նաև նշեք էներգիայի ներկայիս սպառումն ու ակնկալվող սպառումը ներդրման իրագործումից հետո:</w:t>
      </w:r>
      <w:r w:rsidR="00E5135A" w:rsidRPr="00042311">
        <w:rPr>
          <w:rFonts w:cs="Arial"/>
          <w:color w:val="0070C0"/>
        </w:rPr>
        <w:t xml:space="preserve"> </w:t>
      </w:r>
    </w:p>
    <w:p w14:paraId="030BA67F" w14:textId="77777777" w:rsidR="0006101C" w:rsidRPr="00042311" w:rsidRDefault="0006101C" w:rsidP="0006101C">
      <w:pPr>
        <w:spacing w:before="360" w:after="0" w:line="240" w:lineRule="auto"/>
        <w:jc w:val="both"/>
        <w:rPr>
          <w:rFonts w:cs="Arial"/>
          <w:color w:val="0070C0"/>
        </w:rPr>
      </w:pPr>
    </w:p>
    <w:p w14:paraId="70FEFD06" w14:textId="77777777" w:rsidR="00E5135A" w:rsidRPr="00042311" w:rsidRDefault="00D3494D" w:rsidP="00E5135A">
      <w:pPr>
        <w:numPr>
          <w:ilvl w:val="0"/>
          <w:numId w:val="21"/>
        </w:numPr>
        <w:spacing w:before="360" w:after="0" w:line="240" w:lineRule="auto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 xml:space="preserve">Արդյո՞ք ընկերության կողմից ներդրումների իրագործման արդյունքում </w:t>
      </w:r>
      <w:r w:rsidR="00042311" w:rsidRPr="00042311">
        <w:rPr>
          <w:rFonts w:cs="Arial"/>
          <w:color w:val="0070C0"/>
        </w:rPr>
        <w:t xml:space="preserve">վրա կհասնեն այլ օգուտներ </w:t>
      </w:r>
      <w:r w:rsidR="00E5135A" w:rsidRPr="00042311">
        <w:rPr>
          <w:rFonts w:cs="Arial"/>
          <w:color w:val="0070C0"/>
        </w:rPr>
        <w:t>(</w:t>
      </w:r>
      <w:r w:rsidR="00042311" w:rsidRPr="00042311">
        <w:rPr>
          <w:rFonts w:cs="Arial"/>
          <w:color w:val="0070C0"/>
        </w:rPr>
        <w:t>նյութերի խնայողություն, ջրի խնայողություն և այլն</w:t>
      </w:r>
      <w:r w:rsidR="00E5135A" w:rsidRPr="00042311">
        <w:rPr>
          <w:rFonts w:cs="Arial"/>
          <w:color w:val="0070C0"/>
        </w:rPr>
        <w:t>)</w:t>
      </w:r>
      <w:r w:rsidR="00042311" w:rsidRPr="00042311">
        <w:rPr>
          <w:rFonts w:cs="Arial"/>
          <w:color w:val="0070C0"/>
        </w:rPr>
        <w:t>՝</w:t>
      </w:r>
      <w:r w:rsidR="00E5135A" w:rsidRPr="00042311">
        <w:rPr>
          <w:rFonts w:cs="Arial"/>
          <w:color w:val="0070C0"/>
        </w:rPr>
        <w:t xml:space="preserve"> </w:t>
      </w:r>
    </w:p>
    <w:p w14:paraId="013DB371" w14:textId="77777777" w:rsidR="00A460DA" w:rsidRPr="00544413" w:rsidRDefault="00A460DA" w:rsidP="00914B3E">
      <w:pPr>
        <w:spacing w:before="360" w:after="0" w:line="240" w:lineRule="auto"/>
        <w:ind w:left="720"/>
        <w:jc w:val="both"/>
        <w:rPr>
          <w:rFonts w:cs="Arial"/>
          <w:color w:val="0070C0"/>
        </w:rPr>
      </w:pPr>
    </w:p>
    <w:p w14:paraId="37199B97" w14:textId="77777777" w:rsidR="00F75CC4" w:rsidRPr="00042311" w:rsidRDefault="00532B47" w:rsidP="00F75CC4">
      <w:pPr>
        <w:numPr>
          <w:ilvl w:val="0"/>
          <w:numId w:val="28"/>
        </w:numPr>
        <w:rPr>
          <w:rFonts w:cs="Arial"/>
          <w:color w:val="0070C0"/>
          <w:lang w:val="pl-PL"/>
        </w:rPr>
      </w:pPr>
      <w:r w:rsidRPr="00042311">
        <w:rPr>
          <w:rFonts w:cs="Arial"/>
          <w:color w:val="0070C0"/>
        </w:rPr>
        <w:lastRenderedPageBreak/>
        <w:t>Խնդրում ենք տրամադրել կարգավիճակի մասին հետևյալ տեղեկությունները՝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77"/>
        <w:gridCol w:w="2452"/>
      </w:tblGrid>
      <w:tr w:rsidR="00F75CC4" w:rsidRPr="00042311" w14:paraId="2315D58E" w14:textId="77777777" w:rsidTr="00B1634D">
        <w:trPr>
          <w:trHeight w:val="510"/>
        </w:trPr>
        <w:tc>
          <w:tcPr>
            <w:tcW w:w="3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2C9C5" w14:textId="77777777" w:rsidR="00F75CC4" w:rsidRPr="00042311" w:rsidRDefault="00532B47" w:rsidP="00B1634D">
            <w:pPr>
              <w:pStyle w:val="croStyleTableText"/>
              <w:jc w:val="left"/>
              <w:rPr>
                <w:rFonts w:ascii="Arial" w:hAnsi="Arial" w:cs="Arial"/>
                <w:color w:val="0070C0"/>
                <w:sz w:val="20"/>
              </w:rPr>
            </w:pPr>
            <w:r w:rsidRPr="00042311">
              <w:rPr>
                <w:rFonts w:ascii="Arial" w:hAnsi="Arial" w:cs="Arial"/>
                <w:color w:val="0070C0"/>
                <w:sz w:val="20"/>
              </w:rPr>
              <w:t xml:space="preserve">Արդյո՞ք ծրագիրը </w:t>
            </w:r>
            <w:r w:rsidR="0006101C">
              <w:rPr>
                <w:rFonts w:ascii="Arial" w:hAnsi="Arial" w:cs="Arial"/>
                <w:color w:val="0070C0"/>
                <w:sz w:val="20"/>
              </w:rPr>
              <w:t>գ</w:t>
            </w:r>
            <w:r w:rsidR="0006101C" w:rsidRPr="0006101C">
              <w:rPr>
                <w:rFonts w:ascii="Arial" w:hAnsi="Arial" w:cs="Arial"/>
                <w:color w:val="0070C0"/>
                <w:sz w:val="20"/>
              </w:rPr>
              <w:t>աղափարի</w:t>
            </w:r>
            <w:r w:rsidRPr="00042311">
              <w:rPr>
                <w:rFonts w:ascii="Arial" w:hAnsi="Arial" w:cs="Arial"/>
                <w:color w:val="0070C0"/>
                <w:sz w:val="20"/>
              </w:rPr>
              <w:t xml:space="preserve"> փուլում է: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B36EAD" w14:textId="77777777" w:rsidR="00F75CC4" w:rsidRPr="00042311" w:rsidRDefault="00F75CC4" w:rsidP="00B1634D">
            <w:pPr>
              <w:pStyle w:val="croStyleTableText"/>
              <w:jc w:val="left"/>
              <w:rPr>
                <w:rFonts w:ascii="Arial" w:hAnsi="Arial" w:cs="Arial"/>
                <w:color w:val="0070C0"/>
              </w:rPr>
            </w:pPr>
            <w:r w:rsidRPr="00042311">
              <w:rPr>
                <w:rFonts w:ascii="Arial" w:hAnsi="Arial" w:cs="Arial"/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ascii="Arial" w:hAnsi="Arial" w:cs="Arial"/>
                <w:color w:val="0070C0"/>
              </w:rPr>
              <w:instrText xml:space="preserve"> FORMCHECKBOX </w:instrText>
            </w:r>
            <w:r w:rsidRPr="00042311">
              <w:rPr>
                <w:rFonts w:ascii="Arial" w:hAnsi="Arial" w:cs="Arial"/>
                <w:color w:val="0070C0"/>
              </w:rPr>
            </w:r>
            <w:r w:rsidRPr="00042311">
              <w:rPr>
                <w:rFonts w:ascii="Arial" w:hAnsi="Arial" w:cs="Arial"/>
                <w:color w:val="0070C0"/>
              </w:rPr>
              <w:fldChar w:fldCharType="end"/>
            </w:r>
            <w:r w:rsidRPr="00042311">
              <w:rPr>
                <w:rFonts w:ascii="Arial" w:hAnsi="Arial" w:cs="Arial"/>
                <w:color w:val="0070C0"/>
              </w:rPr>
              <w:t xml:space="preserve"> – </w:t>
            </w:r>
            <w:r w:rsidR="00263A82" w:rsidRPr="00042311">
              <w:rPr>
                <w:rFonts w:ascii="Arial" w:hAnsi="Arial" w:cs="Arial"/>
                <w:color w:val="0070C0"/>
              </w:rPr>
              <w:t>Այո</w:t>
            </w:r>
          </w:p>
          <w:p w14:paraId="20A989BD" w14:textId="77777777" w:rsidR="00F75CC4" w:rsidRPr="00042311" w:rsidRDefault="00F75CC4" w:rsidP="00B1634D">
            <w:pPr>
              <w:rPr>
                <w:rFonts w:cs="Arial"/>
                <w:color w:val="0070C0"/>
                <w:sz w:val="18"/>
                <w:szCs w:val="18"/>
              </w:rPr>
            </w:pP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cs="Arial"/>
                <w:color w:val="0070C0"/>
                <w:sz w:val="18"/>
                <w:szCs w:val="18"/>
              </w:rPr>
              <w:instrText xml:space="preserve"> FORMCHECKBOX </w:instrText>
            </w:r>
            <w:r w:rsidRPr="00042311">
              <w:rPr>
                <w:rFonts w:cs="Arial"/>
                <w:color w:val="0070C0"/>
                <w:sz w:val="18"/>
                <w:szCs w:val="18"/>
              </w:rPr>
            </w: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end"/>
            </w:r>
            <w:r w:rsidRPr="00042311">
              <w:rPr>
                <w:rFonts w:cs="Arial"/>
                <w:color w:val="0070C0"/>
                <w:sz w:val="18"/>
                <w:szCs w:val="18"/>
              </w:rPr>
              <w:t xml:space="preserve"> – </w:t>
            </w:r>
            <w:r w:rsidR="00263A82" w:rsidRPr="00042311">
              <w:rPr>
                <w:rFonts w:cs="Arial"/>
                <w:color w:val="0070C0"/>
                <w:sz w:val="18"/>
                <w:szCs w:val="18"/>
              </w:rPr>
              <w:t>Ոչ</w:t>
            </w:r>
          </w:p>
        </w:tc>
      </w:tr>
      <w:tr w:rsidR="00F75CC4" w:rsidRPr="00042311" w14:paraId="610F2B90" w14:textId="77777777" w:rsidTr="00B1634D">
        <w:trPr>
          <w:trHeight w:val="255"/>
        </w:trPr>
        <w:tc>
          <w:tcPr>
            <w:tcW w:w="3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E5D6A" w14:textId="77777777" w:rsidR="00F75CC4" w:rsidRPr="00042311" w:rsidRDefault="00532B47" w:rsidP="00B1634D">
            <w:pPr>
              <w:pStyle w:val="croStyleTableText"/>
              <w:jc w:val="left"/>
              <w:rPr>
                <w:rFonts w:ascii="Arial" w:hAnsi="Arial" w:cs="Arial"/>
                <w:color w:val="0070C0"/>
                <w:sz w:val="20"/>
              </w:rPr>
            </w:pPr>
            <w:r w:rsidRPr="00042311">
              <w:rPr>
                <w:rFonts w:ascii="Arial" w:hAnsi="Arial" w:cs="Arial"/>
                <w:color w:val="0070C0"/>
                <w:sz w:val="20"/>
              </w:rPr>
              <w:t>Արդյո՞ք ընթացքում է տեխնիկական գծագրերի նախագծումը: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426129" w14:textId="77777777" w:rsidR="00263A82" w:rsidRPr="00042311" w:rsidRDefault="00263A82" w:rsidP="00263A82">
            <w:pPr>
              <w:pStyle w:val="croStyleTableText"/>
              <w:jc w:val="left"/>
              <w:rPr>
                <w:rFonts w:ascii="Arial" w:hAnsi="Arial" w:cs="Arial"/>
                <w:color w:val="0070C0"/>
              </w:rPr>
            </w:pPr>
            <w:r w:rsidRPr="00042311">
              <w:rPr>
                <w:rFonts w:ascii="Arial" w:hAnsi="Arial" w:cs="Arial"/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ascii="Arial" w:hAnsi="Arial" w:cs="Arial"/>
                <w:color w:val="0070C0"/>
              </w:rPr>
              <w:instrText xml:space="preserve"> FORMCHECKBOX </w:instrText>
            </w:r>
            <w:r w:rsidRPr="00042311">
              <w:rPr>
                <w:rFonts w:ascii="Arial" w:hAnsi="Arial" w:cs="Arial"/>
                <w:color w:val="0070C0"/>
              </w:rPr>
            </w:r>
            <w:r w:rsidRPr="00042311">
              <w:rPr>
                <w:rFonts w:ascii="Arial" w:hAnsi="Arial" w:cs="Arial"/>
                <w:color w:val="0070C0"/>
              </w:rPr>
              <w:fldChar w:fldCharType="end"/>
            </w:r>
            <w:r w:rsidRPr="00042311">
              <w:rPr>
                <w:rFonts w:ascii="Arial" w:hAnsi="Arial" w:cs="Arial"/>
                <w:color w:val="0070C0"/>
              </w:rPr>
              <w:t xml:space="preserve"> – Այո</w:t>
            </w:r>
          </w:p>
          <w:p w14:paraId="68961777" w14:textId="77777777" w:rsidR="00F75CC4" w:rsidRPr="00042311" w:rsidRDefault="00263A82" w:rsidP="00263A82">
            <w:pPr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cs="Arial"/>
                <w:color w:val="0070C0"/>
                <w:sz w:val="18"/>
                <w:szCs w:val="18"/>
              </w:rPr>
              <w:instrText xml:space="preserve"> FORMCHECKBOX </w:instrText>
            </w:r>
            <w:r w:rsidRPr="00042311">
              <w:rPr>
                <w:rFonts w:cs="Arial"/>
                <w:color w:val="0070C0"/>
                <w:sz w:val="18"/>
                <w:szCs w:val="18"/>
              </w:rPr>
            </w: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end"/>
            </w:r>
            <w:r w:rsidRPr="00042311">
              <w:rPr>
                <w:rFonts w:cs="Arial"/>
                <w:color w:val="0070C0"/>
                <w:sz w:val="18"/>
                <w:szCs w:val="18"/>
              </w:rPr>
              <w:t xml:space="preserve"> – Ոչ</w:t>
            </w:r>
          </w:p>
        </w:tc>
      </w:tr>
      <w:tr w:rsidR="00F75CC4" w:rsidRPr="00042311" w14:paraId="78C0D355" w14:textId="77777777" w:rsidTr="00B1634D">
        <w:trPr>
          <w:trHeight w:val="255"/>
        </w:trPr>
        <w:tc>
          <w:tcPr>
            <w:tcW w:w="3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0C68" w14:textId="77777777" w:rsidR="00F75CC4" w:rsidRPr="00042311" w:rsidRDefault="00532B47" w:rsidP="00C516B7">
            <w:pPr>
              <w:pStyle w:val="croStyleTableText"/>
              <w:jc w:val="left"/>
              <w:rPr>
                <w:rFonts w:ascii="Arial" w:hAnsi="Arial" w:cs="Arial"/>
                <w:color w:val="0070C0"/>
                <w:sz w:val="20"/>
                <w:lang w:val="pl-PL"/>
              </w:rPr>
            </w:pPr>
            <w:r w:rsidRPr="00042311">
              <w:rPr>
                <w:rFonts w:ascii="Arial" w:hAnsi="Arial" w:cs="Arial"/>
                <w:color w:val="0070C0"/>
                <w:sz w:val="20"/>
              </w:rPr>
              <w:t>Արդյո՞ք  տեխնիկական գծագրերի նախագծումը ավարտվել է: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73A423" w14:textId="77777777" w:rsidR="00263A82" w:rsidRPr="00042311" w:rsidRDefault="00263A82" w:rsidP="00263A82">
            <w:pPr>
              <w:pStyle w:val="croStyleTableText"/>
              <w:jc w:val="left"/>
              <w:rPr>
                <w:rFonts w:ascii="Arial" w:hAnsi="Arial" w:cs="Arial"/>
                <w:color w:val="0070C0"/>
              </w:rPr>
            </w:pPr>
            <w:r w:rsidRPr="00042311">
              <w:rPr>
                <w:rFonts w:ascii="Arial" w:hAnsi="Arial" w:cs="Arial"/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ascii="Arial" w:hAnsi="Arial" w:cs="Arial"/>
                <w:color w:val="0070C0"/>
              </w:rPr>
              <w:instrText xml:space="preserve"> FORMCHECKBOX </w:instrText>
            </w:r>
            <w:r w:rsidRPr="00042311">
              <w:rPr>
                <w:rFonts w:ascii="Arial" w:hAnsi="Arial" w:cs="Arial"/>
                <w:color w:val="0070C0"/>
              </w:rPr>
            </w:r>
            <w:r w:rsidRPr="00042311">
              <w:rPr>
                <w:rFonts w:ascii="Arial" w:hAnsi="Arial" w:cs="Arial"/>
                <w:color w:val="0070C0"/>
              </w:rPr>
              <w:fldChar w:fldCharType="end"/>
            </w:r>
            <w:r w:rsidRPr="00042311">
              <w:rPr>
                <w:rFonts w:ascii="Arial" w:hAnsi="Arial" w:cs="Arial"/>
                <w:color w:val="0070C0"/>
              </w:rPr>
              <w:t xml:space="preserve"> – Այո</w:t>
            </w:r>
          </w:p>
          <w:p w14:paraId="626C8896" w14:textId="77777777" w:rsidR="00F75CC4" w:rsidRPr="00042311" w:rsidRDefault="00263A82" w:rsidP="00263A82">
            <w:pPr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cs="Arial"/>
                <w:color w:val="0070C0"/>
                <w:sz w:val="18"/>
                <w:szCs w:val="18"/>
              </w:rPr>
              <w:instrText xml:space="preserve"> FORMCHECKBOX </w:instrText>
            </w:r>
            <w:r w:rsidRPr="00042311">
              <w:rPr>
                <w:rFonts w:cs="Arial"/>
                <w:color w:val="0070C0"/>
                <w:sz w:val="18"/>
                <w:szCs w:val="18"/>
              </w:rPr>
            </w: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end"/>
            </w:r>
            <w:r w:rsidRPr="00042311">
              <w:rPr>
                <w:rFonts w:cs="Arial"/>
                <w:color w:val="0070C0"/>
                <w:sz w:val="18"/>
                <w:szCs w:val="18"/>
              </w:rPr>
              <w:t xml:space="preserve"> – Ոչ</w:t>
            </w:r>
          </w:p>
        </w:tc>
      </w:tr>
      <w:tr w:rsidR="00F75CC4" w:rsidRPr="00042311" w14:paraId="4FBCF344" w14:textId="77777777" w:rsidTr="00B1634D">
        <w:trPr>
          <w:trHeight w:val="510"/>
        </w:trPr>
        <w:tc>
          <w:tcPr>
            <w:tcW w:w="3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852DA" w14:textId="77777777" w:rsidR="00F75CC4" w:rsidRPr="00042311" w:rsidRDefault="00532B47" w:rsidP="00B1634D">
            <w:pPr>
              <w:pStyle w:val="croStyleTableText"/>
              <w:jc w:val="left"/>
              <w:rPr>
                <w:rFonts w:ascii="Arial" w:hAnsi="Arial" w:cs="Arial"/>
                <w:color w:val="0070C0"/>
                <w:sz w:val="20"/>
              </w:rPr>
            </w:pPr>
            <w:r w:rsidRPr="00042311">
              <w:rPr>
                <w:rFonts w:ascii="Arial" w:hAnsi="Arial" w:cs="Arial"/>
                <w:color w:val="0070C0"/>
                <w:sz w:val="20"/>
              </w:rPr>
              <w:t xml:space="preserve">Արդյո՞ք  ստացվել են </w:t>
            </w:r>
            <w:r w:rsidR="0006101C">
              <w:rPr>
                <w:rFonts w:ascii="Arial" w:hAnsi="Arial" w:cs="Arial"/>
                <w:color w:val="0070C0"/>
                <w:sz w:val="20"/>
              </w:rPr>
              <w:t>նախա</w:t>
            </w:r>
            <w:r w:rsidRPr="00042311">
              <w:rPr>
                <w:rFonts w:ascii="Arial" w:hAnsi="Arial" w:cs="Arial"/>
                <w:color w:val="0070C0"/>
                <w:sz w:val="20"/>
              </w:rPr>
              <w:t xml:space="preserve">հաշիվներ / գնառաջարկներ մատակարարներից: 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0F291F" w14:textId="77777777" w:rsidR="00263A82" w:rsidRPr="00042311" w:rsidRDefault="00263A82" w:rsidP="00263A82">
            <w:pPr>
              <w:pStyle w:val="croStyleTableText"/>
              <w:jc w:val="left"/>
              <w:rPr>
                <w:rFonts w:ascii="Arial" w:hAnsi="Arial" w:cs="Arial"/>
                <w:color w:val="0070C0"/>
              </w:rPr>
            </w:pPr>
            <w:r w:rsidRPr="00042311">
              <w:rPr>
                <w:rFonts w:ascii="Arial" w:hAnsi="Arial" w:cs="Arial"/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ascii="Arial" w:hAnsi="Arial" w:cs="Arial"/>
                <w:color w:val="0070C0"/>
              </w:rPr>
              <w:instrText xml:space="preserve"> FORMCHECKBOX </w:instrText>
            </w:r>
            <w:r w:rsidRPr="00042311">
              <w:rPr>
                <w:rFonts w:ascii="Arial" w:hAnsi="Arial" w:cs="Arial"/>
                <w:color w:val="0070C0"/>
              </w:rPr>
            </w:r>
            <w:r w:rsidRPr="00042311">
              <w:rPr>
                <w:rFonts w:ascii="Arial" w:hAnsi="Arial" w:cs="Arial"/>
                <w:color w:val="0070C0"/>
              </w:rPr>
              <w:fldChar w:fldCharType="end"/>
            </w:r>
            <w:r w:rsidRPr="00042311">
              <w:rPr>
                <w:rFonts w:ascii="Arial" w:hAnsi="Arial" w:cs="Arial"/>
                <w:color w:val="0070C0"/>
              </w:rPr>
              <w:t xml:space="preserve"> – Այո</w:t>
            </w:r>
          </w:p>
          <w:p w14:paraId="6FA95F61" w14:textId="77777777" w:rsidR="00F75CC4" w:rsidRPr="00042311" w:rsidRDefault="00263A82" w:rsidP="00263A82">
            <w:pPr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cs="Arial"/>
                <w:color w:val="0070C0"/>
                <w:sz w:val="18"/>
                <w:szCs w:val="18"/>
              </w:rPr>
              <w:instrText xml:space="preserve"> FORMCHECKBOX </w:instrText>
            </w:r>
            <w:r w:rsidRPr="00042311">
              <w:rPr>
                <w:rFonts w:cs="Arial"/>
                <w:color w:val="0070C0"/>
                <w:sz w:val="18"/>
                <w:szCs w:val="18"/>
              </w:rPr>
            </w: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end"/>
            </w:r>
            <w:r w:rsidRPr="00042311">
              <w:rPr>
                <w:rFonts w:cs="Arial"/>
                <w:color w:val="0070C0"/>
                <w:sz w:val="18"/>
                <w:szCs w:val="18"/>
              </w:rPr>
              <w:t xml:space="preserve"> – Ոչ</w:t>
            </w:r>
          </w:p>
        </w:tc>
      </w:tr>
      <w:tr w:rsidR="00F75CC4" w:rsidRPr="00042311" w14:paraId="787E922B" w14:textId="77777777" w:rsidTr="00B1634D">
        <w:trPr>
          <w:trHeight w:val="510"/>
        </w:trPr>
        <w:tc>
          <w:tcPr>
            <w:tcW w:w="3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D4841" w14:textId="77777777" w:rsidR="00F75CC4" w:rsidRPr="00042311" w:rsidRDefault="00532B47" w:rsidP="00857106">
            <w:pPr>
              <w:pStyle w:val="croStyleTableText"/>
              <w:jc w:val="left"/>
              <w:rPr>
                <w:rFonts w:ascii="Arial" w:hAnsi="Arial" w:cs="Arial"/>
                <w:color w:val="0070C0"/>
                <w:sz w:val="20"/>
              </w:rPr>
            </w:pPr>
            <w:r w:rsidRPr="00042311">
              <w:rPr>
                <w:rFonts w:ascii="Arial" w:hAnsi="Arial" w:cs="Arial"/>
                <w:color w:val="0070C0"/>
                <w:sz w:val="20"/>
              </w:rPr>
              <w:t>Արդյո՞ք  ընթացքում է թույլտվությունների ստացումը: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59A334" w14:textId="77777777" w:rsidR="00263A82" w:rsidRPr="00042311" w:rsidRDefault="00263A82" w:rsidP="00263A82">
            <w:pPr>
              <w:pStyle w:val="croStyleTableText"/>
              <w:jc w:val="left"/>
              <w:rPr>
                <w:rFonts w:ascii="Arial" w:hAnsi="Arial" w:cs="Arial"/>
                <w:color w:val="0070C0"/>
              </w:rPr>
            </w:pPr>
            <w:r w:rsidRPr="00042311">
              <w:rPr>
                <w:rFonts w:ascii="Arial" w:hAnsi="Arial" w:cs="Arial"/>
                <w:color w:val="0070C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ascii="Arial" w:hAnsi="Arial" w:cs="Arial"/>
                <w:color w:val="0070C0"/>
              </w:rPr>
              <w:instrText xml:space="preserve"> FORMCHECKBOX </w:instrText>
            </w:r>
            <w:r w:rsidRPr="00042311">
              <w:rPr>
                <w:rFonts w:ascii="Arial" w:hAnsi="Arial" w:cs="Arial"/>
                <w:color w:val="0070C0"/>
              </w:rPr>
            </w:r>
            <w:r w:rsidRPr="00042311">
              <w:rPr>
                <w:rFonts w:ascii="Arial" w:hAnsi="Arial" w:cs="Arial"/>
                <w:color w:val="0070C0"/>
              </w:rPr>
              <w:fldChar w:fldCharType="end"/>
            </w:r>
            <w:r w:rsidRPr="00042311">
              <w:rPr>
                <w:rFonts w:ascii="Arial" w:hAnsi="Arial" w:cs="Arial"/>
                <w:color w:val="0070C0"/>
              </w:rPr>
              <w:t xml:space="preserve"> – Այո</w:t>
            </w:r>
          </w:p>
          <w:p w14:paraId="3DD6E792" w14:textId="77777777" w:rsidR="00F75CC4" w:rsidRPr="00042311" w:rsidRDefault="00263A82" w:rsidP="00263A82">
            <w:pPr>
              <w:rPr>
                <w:rFonts w:cs="Arial"/>
                <w:color w:val="0070C0"/>
              </w:rPr>
            </w:pP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2311">
              <w:rPr>
                <w:rFonts w:cs="Arial"/>
                <w:color w:val="0070C0"/>
                <w:sz w:val="18"/>
                <w:szCs w:val="18"/>
              </w:rPr>
              <w:instrText xml:space="preserve"> FORMCHECKBOX </w:instrText>
            </w:r>
            <w:r w:rsidRPr="00042311">
              <w:rPr>
                <w:rFonts w:cs="Arial"/>
                <w:color w:val="0070C0"/>
                <w:sz w:val="18"/>
                <w:szCs w:val="18"/>
              </w:rPr>
            </w:r>
            <w:r w:rsidRPr="00042311">
              <w:rPr>
                <w:rFonts w:cs="Arial"/>
                <w:color w:val="0070C0"/>
                <w:sz w:val="18"/>
                <w:szCs w:val="18"/>
              </w:rPr>
              <w:fldChar w:fldCharType="end"/>
            </w:r>
            <w:r w:rsidRPr="00042311">
              <w:rPr>
                <w:rFonts w:cs="Arial"/>
                <w:color w:val="0070C0"/>
                <w:sz w:val="18"/>
                <w:szCs w:val="18"/>
              </w:rPr>
              <w:t xml:space="preserve"> – Ոչ</w:t>
            </w:r>
          </w:p>
        </w:tc>
      </w:tr>
    </w:tbl>
    <w:p w14:paraId="2ABA7C6D" w14:textId="77777777" w:rsidR="00CB435D" w:rsidRPr="00042311" w:rsidRDefault="00CB435D" w:rsidP="002C520F">
      <w:pPr>
        <w:rPr>
          <w:rFonts w:cs="Arial"/>
          <w:color w:val="0070C0"/>
          <w:szCs w:val="20"/>
        </w:rPr>
      </w:pPr>
    </w:p>
    <w:p w14:paraId="4F441E5D" w14:textId="77777777" w:rsidR="00F75CC4" w:rsidRPr="00042311" w:rsidRDefault="00042311" w:rsidP="006D2EE9">
      <w:pPr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Արդյո՞ք ՓՄՁ-ն հետաքրքրված է միանալ</w:t>
      </w:r>
      <w:r w:rsidR="00A219D0" w:rsidRPr="00042311">
        <w:rPr>
          <w:rFonts w:cs="Arial"/>
          <w:color w:val="0070C0"/>
        </w:rPr>
        <w:t xml:space="preserve"> </w:t>
      </w:r>
      <w:r w:rsidR="00263A82" w:rsidRPr="00042311">
        <w:rPr>
          <w:rFonts w:cs="Arial"/>
          <w:color w:val="0070C0"/>
        </w:rPr>
        <w:t xml:space="preserve">Հայաստանում 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EU4Business </w:t>
      </w:r>
      <w:r w:rsidR="00263A82" w:rsidRPr="00042311">
        <w:rPr>
          <w:rFonts w:cs="Arial"/>
          <w:b/>
          <w:bCs/>
          <w:color w:val="0070C0"/>
          <w:szCs w:val="20"/>
        </w:rPr>
        <w:t>ՎԶԵԲ Վ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արկային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 </w:t>
      </w:r>
      <w:r w:rsidR="00263A82" w:rsidRPr="00042311">
        <w:rPr>
          <w:rFonts w:cs="Arial"/>
          <w:b/>
          <w:bCs/>
          <w:color w:val="0070C0"/>
          <w:szCs w:val="20"/>
        </w:rPr>
        <w:t>Գ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ծի</w:t>
      </w:r>
      <w:r w:rsidRPr="00042311">
        <w:rPr>
          <w:rFonts w:cs="Arial"/>
          <w:b/>
          <w:bCs/>
          <w:color w:val="0070C0"/>
          <w:szCs w:val="20"/>
        </w:rPr>
        <w:t>ն</w:t>
      </w:r>
      <w:r w:rsidR="00263A82" w:rsidRPr="00042311">
        <w:rPr>
          <w:rFonts w:cs="Arial"/>
          <w:b/>
          <w:bCs/>
          <w:color w:val="0070C0"/>
          <w:szCs w:val="20"/>
        </w:rPr>
        <w:t xml:space="preserve"> </w:t>
      </w:r>
      <w:r w:rsidRPr="00042311">
        <w:rPr>
          <w:rFonts w:cs="Arial"/>
          <w:color w:val="0070C0"/>
        </w:rPr>
        <w:t>աշխատելու համար Ծրագրի Խորհրդատուի հետ, որպեսզի մշակի Ներդրումների ծրագիր՝ ՎԶԵԲ վարկային գծի շրջանակում վարկի դիմելու համար:</w:t>
      </w:r>
    </w:p>
    <w:p w14:paraId="034DBB8B" w14:textId="77777777" w:rsidR="00EE1467" w:rsidRPr="00042311" w:rsidRDefault="0015607D" w:rsidP="00857106">
      <w:pPr>
        <w:ind w:left="2160" w:firstLine="720"/>
        <w:rPr>
          <w:rFonts w:cs="Arial"/>
          <w:color w:val="0070C0"/>
          <w:sz w:val="18"/>
          <w:szCs w:val="18"/>
        </w:rPr>
      </w:pPr>
      <w:r w:rsidRPr="00042311">
        <w:rPr>
          <w:rFonts w:cs="Arial"/>
          <w:b/>
          <w:bCs/>
          <w:color w:val="0070C0"/>
          <w:szCs w:val="20"/>
        </w:rPr>
        <w:t xml:space="preserve">Այո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Pr="00042311">
        <w:rPr>
          <w:rFonts w:cs="Arial"/>
          <w:b/>
          <w:bCs/>
          <w:color w:val="0070C0"/>
          <w:sz w:val="24"/>
        </w:rPr>
        <w:t xml:space="preserve">           </w:t>
      </w:r>
      <w:r w:rsidRPr="00042311">
        <w:rPr>
          <w:rFonts w:cs="Arial"/>
          <w:b/>
          <w:bCs/>
          <w:color w:val="0070C0"/>
          <w:szCs w:val="20"/>
        </w:rPr>
        <w:t xml:space="preserve">Ոչ  </w:t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42311">
        <w:rPr>
          <w:rFonts w:cs="Arial"/>
          <w:b/>
          <w:bCs/>
          <w:color w:val="0070C0"/>
          <w:sz w:val="18"/>
          <w:szCs w:val="18"/>
        </w:rPr>
        <w:instrText xml:space="preserve"> FORMCHECKBOX </w:instrText>
      </w:r>
      <w:r w:rsidRPr="00042311">
        <w:rPr>
          <w:rFonts w:cs="Arial"/>
          <w:b/>
          <w:bCs/>
          <w:color w:val="0070C0"/>
          <w:sz w:val="18"/>
          <w:szCs w:val="18"/>
        </w:rPr>
      </w:r>
      <w:r w:rsidRPr="00042311">
        <w:rPr>
          <w:rFonts w:cs="Arial"/>
          <w:b/>
          <w:bCs/>
          <w:color w:val="0070C0"/>
          <w:sz w:val="18"/>
          <w:szCs w:val="18"/>
        </w:rPr>
        <w:fldChar w:fldCharType="end"/>
      </w:r>
      <w:r w:rsidR="00857106" w:rsidRPr="00042311">
        <w:rPr>
          <w:rFonts w:cs="Arial"/>
          <w:color w:val="0070C0"/>
        </w:rPr>
        <w:t xml:space="preserve">          </w:t>
      </w:r>
      <w:r w:rsidRPr="00042311">
        <w:rPr>
          <w:rFonts w:cs="Arial"/>
          <w:b/>
          <w:bCs/>
          <w:color w:val="0070C0"/>
        </w:rPr>
        <w:t>Չգիտեմ</w:t>
      </w:r>
      <w:r w:rsidR="006B1A7F" w:rsidRPr="00042311">
        <w:rPr>
          <w:rFonts w:cs="Arial"/>
          <w:b/>
          <w:bCs/>
          <w:color w:val="0070C0"/>
        </w:rPr>
        <w:t xml:space="preserve">  </w:t>
      </w:r>
      <w:r w:rsidR="006B1A7F" w:rsidRPr="00042311">
        <w:rPr>
          <w:rFonts w:cs="Arial"/>
          <w:color w:val="0070C0"/>
        </w:rPr>
        <w:t xml:space="preserve">  </w:t>
      </w:r>
      <w:r w:rsidR="00FB3F79" w:rsidRPr="00042311">
        <w:rPr>
          <w:rFonts w:cs="Arial"/>
          <w:color w:val="0070C0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FB3F79" w:rsidRPr="00042311">
        <w:rPr>
          <w:rFonts w:cs="Arial"/>
          <w:color w:val="0070C0"/>
          <w:sz w:val="18"/>
          <w:szCs w:val="18"/>
        </w:rPr>
        <w:instrText xml:space="preserve"> FORMCHECKBOX </w:instrText>
      </w:r>
      <w:r w:rsidR="00FB3F79" w:rsidRPr="00042311">
        <w:rPr>
          <w:rFonts w:cs="Arial"/>
          <w:color w:val="0070C0"/>
          <w:sz w:val="18"/>
          <w:szCs w:val="18"/>
        </w:rPr>
      </w:r>
      <w:r w:rsidR="00FB3F79" w:rsidRPr="00042311">
        <w:rPr>
          <w:rFonts w:cs="Arial"/>
          <w:color w:val="0070C0"/>
          <w:sz w:val="18"/>
          <w:szCs w:val="18"/>
        </w:rPr>
        <w:fldChar w:fldCharType="end"/>
      </w:r>
    </w:p>
    <w:p w14:paraId="58206A3C" w14:textId="77777777" w:rsidR="00297AD5" w:rsidRPr="00042311" w:rsidRDefault="0006101C" w:rsidP="00297AD5">
      <w:pPr>
        <w:numPr>
          <w:ilvl w:val="0"/>
          <w:numId w:val="34"/>
        </w:numPr>
        <w:jc w:val="both"/>
        <w:rPr>
          <w:rFonts w:cs="Arial"/>
          <w:b/>
          <w:color w:val="0070C0"/>
        </w:rPr>
      </w:pPr>
      <w:r>
        <w:rPr>
          <w:rFonts w:cs="Arial"/>
          <w:color w:val="0070C0"/>
        </w:rPr>
        <w:t>Մենք դիմում ենք</w:t>
      </w:r>
      <w:r w:rsidR="00A219D0" w:rsidRPr="00544413">
        <w:rPr>
          <w:rFonts w:cs="Arial"/>
          <w:color w:val="0070C0"/>
        </w:rPr>
        <w:t xml:space="preserve"> </w:t>
      </w:r>
      <w:r w:rsidR="00263A82" w:rsidRPr="00042311">
        <w:rPr>
          <w:rFonts w:cs="Arial"/>
          <w:color w:val="0070C0"/>
        </w:rPr>
        <w:t>Հայա</w:t>
      </w:r>
      <w:r w:rsidR="00527E18" w:rsidRPr="00042311">
        <w:rPr>
          <w:rFonts w:cs="Arial"/>
          <w:color w:val="0070C0"/>
        </w:rPr>
        <w:t>ս</w:t>
      </w:r>
      <w:r w:rsidR="00263A82" w:rsidRPr="00042311">
        <w:rPr>
          <w:rFonts w:cs="Arial"/>
          <w:color w:val="0070C0"/>
        </w:rPr>
        <w:t xml:space="preserve">տանում 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EU4Business </w:t>
      </w:r>
      <w:r w:rsidR="00263A82" w:rsidRPr="00042311">
        <w:rPr>
          <w:rFonts w:cs="Arial"/>
          <w:b/>
          <w:bCs/>
          <w:color w:val="0070C0"/>
          <w:szCs w:val="20"/>
        </w:rPr>
        <w:t>ՎԶԵԲ Վ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արկային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 </w:t>
      </w:r>
      <w:r w:rsidR="00263A82" w:rsidRPr="00042311">
        <w:rPr>
          <w:rFonts w:cs="Arial"/>
          <w:b/>
          <w:bCs/>
          <w:color w:val="0070C0"/>
          <w:szCs w:val="20"/>
        </w:rPr>
        <w:t>Գ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ծի</w:t>
      </w:r>
      <w:r>
        <w:rPr>
          <w:rFonts w:cs="Arial"/>
          <w:b/>
          <w:bCs/>
          <w:color w:val="0070C0"/>
          <w:szCs w:val="20"/>
        </w:rPr>
        <w:t xml:space="preserve">ն </w:t>
      </w:r>
      <w:r w:rsidR="00297AD5" w:rsidRPr="00042311">
        <w:rPr>
          <w:rFonts w:cs="Arial"/>
          <w:color w:val="0070C0"/>
        </w:rPr>
        <w:t>(</w:t>
      </w:r>
      <w:r w:rsidR="00D33B6F">
        <w:rPr>
          <w:rFonts w:cs="Arial"/>
          <w:color w:val="0070C0"/>
        </w:rPr>
        <w:t>Բանկի անվանումը</w:t>
      </w:r>
      <w:r w:rsidR="00297AD5" w:rsidRPr="00042311">
        <w:rPr>
          <w:rFonts w:cs="Arial"/>
          <w:color w:val="0070C0"/>
        </w:rPr>
        <w:t>)</w:t>
      </w:r>
      <w:r w:rsidR="00DA7576" w:rsidRPr="00042311">
        <w:rPr>
          <w:rFonts w:cs="Arial"/>
          <w:color w:val="0070C0"/>
        </w:rPr>
        <w:t xml:space="preserve"> </w:t>
      </w:r>
      <w:r w:rsidR="00297AD5" w:rsidRPr="00042311">
        <w:rPr>
          <w:rFonts w:cs="Arial"/>
          <w:color w:val="0070C0"/>
        </w:rPr>
        <w:t>_________________________________________</w:t>
      </w:r>
    </w:p>
    <w:p w14:paraId="6E98561D" w14:textId="77777777" w:rsidR="00297AD5" w:rsidRPr="00042311" w:rsidRDefault="00D33B6F" w:rsidP="00297AD5">
      <w:pPr>
        <w:numPr>
          <w:ilvl w:val="0"/>
          <w:numId w:val="34"/>
        </w:numPr>
        <w:jc w:val="both"/>
        <w:rPr>
          <w:rFonts w:cs="Arial"/>
          <w:color w:val="0070C0"/>
        </w:rPr>
      </w:pPr>
      <w:r>
        <w:rPr>
          <w:rFonts w:cs="Arial"/>
          <w:color w:val="0070C0"/>
        </w:rPr>
        <w:t>Մենք հավաստիացնում ենք, որ</w:t>
      </w:r>
      <w:r w:rsidR="00297AD5" w:rsidRPr="00042311">
        <w:rPr>
          <w:rFonts w:cs="Arial"/>
          <w:b/>
          <w:color w:val="0070C0"/>
        </w:rPr>
        <w:t xml:space="preserve"> 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EU4Business </w:t>
      </w:r>
      <w:r w:rsidR="00263A82" w:rsidRPr="00042311">
        <w:rPr>
          <w:rFonts w:cs="Arial"/>
          <w:b/>
          <w:bCs/>
          <w:color w:val="0070C0"/>
          <w:szCs w:val="20"/>
        </w:rPr>
        <w:t>ՎԶԵԲ Վ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արկային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 </w:t>
      </w:r>
      <w:r w:rsidR="00263A82" w:rsidRPr="00042311">
        <w:rPr>
          <w:rFonts w:cs="Arial"/>
          <w:b/>
          <w:bCs/>
          <w:color w:val="0070C0"/>
          <w:szCs w:val="20"/>
        </w:rPr>
        <w:t>Գ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ծի</w:t>
      </w:r>
      <w:r>
        <w:rPr>
          <w:rFonts w:cs="Arial"/>
          <w:b/>
          <w:bCs/>
          <w:color w:val="0070C0"/>
          <w:szCs w:val="20"/>
        </w:rPr>
        <w:t xml:space="preserve">ն չենք դիմել այլ Բանկի միջոցով </w:t>
      </w:r>
      <w:r w:rsidR="00297AD5" w:rsidRPr="00042311">
        <w:rPr>
          <w:rFonts w:cs="Arial"/>
          <w:color w:val="0070C0"/>
        </w:rPr>
        <w:t>(</w:t>
      </w:r>
      <w:r>
        <w:rPr>
          <w:rFonts w:cs="Arial"/>
          <w:color w:val="0070C0"/>
        </w:rPr>
        <w:t>Այո</w:t>
      </w:r>
      <w:r w:rsidR="00297AD5" w:rsidRPr="00042311">
        <w:rPr>
          <w:rFonts w:cs="Arial"/>
          <w:color w:val="0070C0"/>
        </w:rPr>
        <w:t>/</w:t>
      </w:r>
      <w:r>
        <w:rPr>
          <w:rFonts w:cs="Arial"/>
          <w:color w:val="0070C0"/>
        </w:rPr>
        <w:t>Ոչ</w:t>
      </w:r>
      <w:r w:rsidR="00297AD5" w:rsidRPr="00042311">
        <w:rPr>
          <w:rFonts w:cs="Arial"/>
          <w:color w:val="0070C0"/>
        </w:rPr>
        <w:t>) ______</w:t>
      </w:r>
    </w:p>
    <w:p w14:paraId="652C90F7" w14:textId="77777777" w:rsidR="00297AD5" w:rsidRPr="00042311" w:rsidRDefault="00D33B6F" w:rsidP="00297AD5">
      <w:pPr>
        <w:numPr>
          <w:ilvl w:val="0"/>
          <w:numId w:val="34"/>
        </w:numPr>
        <w:jc w:val="both"/>
        <w:rPr>
          <w:rFonts w:cs="Arial"/>
          <w:color w:val="0070C0"/>
        </w:rPr>
      </w:pPr>
      <w:r>
        <w:rPr>
          <w:rFonts w:cs="Arial"/>
          <w:color w:val="0070C0"/>
        </w:rPr>
        <w:t>Մենք հայտարարում ենք, որ</w:t>
      </w:r>
      <w:r w:rsidR="00297AD5" w:rsidRPr="00042311">
        <w:rPr>
          <w:rFonts w:cs="Arial"/>
          <w:b/>
          <w:color w:val="0070C0"/>
        </w:rPr>
        <w:t xml:space="preserve"> </w:t>
      </w:r>
      <w:r w:rsidR="00297AD5" w:rsidRPr="00042311">
        <w:rPr>
          <w:rFonts w:cs="Arial"/>
          <w:color w:val="0070C0"/>
        </w:rPr>
        <w:t xml:space="preserve">the 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EU4Business </w:t>
      </w:r>
      <w:r w:rsidR="00263A82" w:rsidRPr="00042311">
        <w:rPr>
          <w:rFonts w:cs="Arial"/>
          <w:b/>
          <w:bCs/>
          <w:color w:val="0070C0"/>
          <w:szCs w:val="20"/>
        </w:rPr>
        <w:t>ՎԶԵԲ Վ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արկային</w:t>
      </w:r>
      <w:r w:rsidR="00263A82" w:rsidRPr="00042311">
        <w:rPr>
          <w:rFonts w:cs="Arial"/>
          <w:b/>
          <w:bCs/>
          <w:color w:val="0070C0"/>
          <w:szCs w:val="20"/>
          <w:lang w:val="hr-HR"/>
        </w:rPr>
        <w:t xml:space="preserve"> </w:t>
      </w:r>
      <w:r w:rsidR="00263A82" w:rsidRPr="00042311">
        <w:rPr>
          <w:rFonts w:cs="Arial"/>
          <w:b/>
          <w:bCs/>
          <w:color w:val="0070C0"/>
          <w:szCs w:val="20"/>
        </w:rPr>
        <w:t>Գ</w:t>
      </w:r>
      <w:r w:rsidR="00263A82" w:rsidRPr="00042311">
        <w:rPr>
          <w:rFonts w:cs="Arial"/>
          <w:b/>
          <w:bCs/>
          <w:color w:val="0070C0"/>
          <w:szCs w:val="20"/>
          <w:lang w:val="ru-RU"/>
        </w:rPr>
        <w:t>ծի</w:t>
      </w:r>
      <w:r>
        <w:rPr>
          <w:rFonts w:cs="Arial"/>
          <w:b/>
          <w:bCs/>
          <w:color w:val="0070C0"/>
          <w:szCs w:val="20"/>
        </w:rPr>
        <w:t>ն</w:t>
      </w:r>
      <w:r w:rsidR="00263A82" w:rsidRPr="00042311">
        <w:rPr>
          <w:rFonts w:cs="Arial"/>
          <w:b/>
          <w:bCs/>
          <w:color w:val="0070C0"/>
          <w:szCs w:val="20"/>
        </w:rPr>
        <w:t xml:space="preserve"> </w:t>
      </w:r>
      <w:r>
        <w:rPr>
          <w:rFonts w:cs="Arial"/>
          <w:b/>
          <w:color w:val="0070C0"/>
        </w:rPr>
        <w:t xml:space="preserve">դիմել ենք </w:t>
      </w:r>
      <w:r w:rsidR="00297AD5" w:rsidRPr="00042311">
        <w:rPr>
          <w:rFonts w:cs="Arial"/>
          <w:color w:val="0070C0"/>
        </w:rPr>
        <w:t>(</w:t>
      </w:r>
      <w:r>
        <w:rPr>
          <w:rFonts w:cs="Arial"/>
          <w:color w:val="0070C0"/>
        </w:rPr>
        <w:t>նշել բանկը</w:t>
      </w:r>
      <w:r w:rsidR="00297AD5" w:rsidRPr="00042311">
        <w:rPr>
          <w:rFonts w:cs="Arial"/>
          <w:color w:val="0070C0"/>
        </w:rPr>
        <w:t xml:space="preserve">) ________________ </w:t>
      </w:r>
      <w:r>
        <w:rPr>
          <w:rFonts w:cs="Arial"/>
          <w:color w:val="0070C0"/>
        </w:rPr>
        <w:t>հետևյալ ծրագրով</w:t>
      </w:r>
      <w:r w:rsidR="00297AD5" w:rsidRPr="00042311">
        <w:rPr>
          <w:rFonts w:cs="Arial"/>
          <w:color w:val="0070C0"/>
        </w:rPr>
        <w:t xml:space="preserve"> ______________ </w:t>
      </w:r>
      <w:r>
        <w:rPr>
          <w:rFonts w:cs="Arial"/>
          <w:color w:val="0070C0"/>
        </w:rPr>
        <w:t>և մեր դիմումը մերժվել է կամ այս պահի դրությամբ չունենք պատասխան</w:t>
      </w:r>
      <w:r w:rsidR="00297AD5" w:rsidRPr="00042311">
        <w:rPr>
          <w:rFonts w:cs="Arial"/>
          <w:color w:val="0070C0"/>
        </w:rPr>
        <w:t xml:space="preserve"> ___________________________.</w:t>
      </w:r>
    </w:p>
    <w:p w14:paraId="79C24C70" w14:textId="77777777" w:rsidR="00212FF8" w:rsidRPr="00042311" w:rsidRDefault="00D33B6F" w:rsidP="006D2EE9">
      <w:pPr>
        <w:numPr>
          <w:ilvl w:val="0"/>
          <w:numId w:val="34"/>
        </w:numPr>
        <w:jc w:val="both"/>
        <w:rPr>
          <w:rFonts w:cs="Arial"/>
          <w:color w:val="0070C0"/>
        </w:rPr>
      </w:pPr>
      <w:r>
        <w:rPr>
          <w:rFonts w:cs="Arial"/>
          <w:color w:val="0070C0"/>
        </w:rPr>
        <w:t>Մենք հավաստիացնում ենք, որ այս պահի դրությամբ նկարագրված ծրագրի շրջանակներում չենք ստացել որևէ ֆինանսական աջակցություն/խրախուսում:</w:t>
      </w:r>
    </w:p>
    <w:p w14:paraId="2DFB566E" w14:textId="77777777" w:rsidR="00914B3E" w:rsidRPr="00042311" w:rsidRDefault="00914B3E" w:rsidP="00914B3E">
      <w:pPr>
        <w:spacing w:before="120" w:after="0" w:line="240" w:lineRule="auto"/>
        <w:rPr>
          <w:rFonts w:cs="Arial"/>
          <w:color w:val="0070C0"/>
          <w:lang w:val="ka-GE"/>
        </w:rPr>
      </w:pPr>
    </w:p>
    <w:p w14:paraId="1E2F899D" w14:textId="77777777" w:rsidR="0015607D" w:rsidRPr="00042311" w:rsidRDefault="0015607D" w:rsidP="0015607D">
      <w:pPr>
        <w:spacing w:before="120" w:after="0" w:line="240" w:lineRule="auto"/>
        <w:rPr>
          <w:rFonts w:cs="Arial"/>
          <w:color w:val="0070C0"/>
        </w:rPr>
      </w:pPr>
      <w:r w:rsidRPr="00042311">
        <w:rPr>
          <w:rFonts w:cs="Arial"/>
          <w:color w:val="0070C0"/>
        </w:rPr>
        <w:t>Ամսաթիվ՝</w:t>
      </w:r>
    </w:p>
    <w:p w14:paraId="20BF02BC" w14:textId="77777777" w:rsidR="0015607D" w:rsidRPr="00042311" w:rsidRDefault="0015607D" w:rsidP="0015607D">
      <w:pPr>
        <w:spacing w:before="120" w:after="0" w:line="240" w:lineRule="auto"/>
        <w:rPr>
          <w:rFonts w:cs="Arial"/>
          <w:color w:val="0070C0"/>
        </w:rPr>
      </w:pPr>
      <w:r w:rsidRPr="00042311">
        <w:rPr>
          <w:rStyle w:val="hps"/>
          <w:rFonts w:cs="Arial"/>
          <w:color w:val="0070C0"/>
        </w:rPr>
        <w:t xml:space="preserve">Ընկերության լիազոր ներկայացուցիչ՝ </w:t>
      </w:r>
    </w:p>
    <w:p w14:paraId="5AD8B0B3" w14:textId="77777777" w:rsidR="0015607D" w:rsidRPr="00042311" w:rsidRDefault="0015607D" w:rsidP="0015607D">
      <w:pPr>
        <w:ind w:left="709"/>
        <w:jc w:val="both"/>
        <w:rPr>
          <w:rFonts w:cs="Arial"/>
          <w:color w:val="0070C0"/>
        </w:rPr>
      </w:pPr>
      <w:r w:rsidRPr="00042311">
        <w:rPr>
          <w:rFonts w:cs="Arial"/>
          <w:color w:val="0070C0"/>
        </w:rPr>
        <w:t>(կնիք ու ստորագրություն)</w:t>
      </w:r>
    </w:p>
    <w:p w14:paraId="45FFAB07" w14:textId="77777777" w:rsidR="00914B3E" w:rsidRPr="00042311" w:rsidRDefault="00914B3E" w:rsidP="0015607D">
      <w:pPr>
        <w:spacing w:before="120" w:after="0" w:line="240" w:lineRule="auto"/>
        <w:rPr>
          <w:rFonts w:cs="Arial"/>
          <w:color w:val="0070C0"/>
        </w:rPr>
      </w:pPr>
    </w:p>
    <w:sectPr w:rsidR="00914B3E" w:rsidRPr="00042311" w:rsidSect="00C516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949" w:right="1134" w:bottom="1418" w:left="1134" w:header="0" w:footer="3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36FA1" w14:textId="77777777" w:rsidR="00F32D03" w:rsidRDefault="00F32D03">
      <w:r>
        <w:separator/>
      </w:r>
    </w:p>
  </w:endnote>
  <w:endnote w:type="continuationSeparator" w:id="0">
    <w:p w14:paraId="6E24E6D2" w14:textId="77777777" w:rsidR="00F32D03" w:rsidRDefault="00F32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-Normal Thin"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NeueLTStd-LtIt">
    <w:altName w:val="Arial"/>
    <w:charset w:val="00"/>
    <w:family w:val="swiss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47C08" w14:textId="77777777" w:rsidR="00544413" w:rsidRDefault="005444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6FBBF" w14:textId="77777777" w:rsidR="00312F48" w:rsidRDefault="00312F48" w:rsidP="00A415C2">
    <w:pPr>
      <w:pStyle w:val="Footer"/>
      <w:tabs>
        <w:tab w:val="clear" w:pos="8640"/>
        <w:tab w:val="right" w:pos="9639"/>
      </w:tabs>
      <w:rPr>
        <w:rFonts w:cs="Arial"/>
        <w:b/>
        <w:sz w:val="18"/>
        <w:szCs w:val="18"/>
        <w:lang w:val="mk-MK"/>
      </w:rPr>
    </w:pPr>
    <w:r w:rsidRPr="00DD331D">
      <w:rPr>
        <w:rFonts w:cs="Arial"/>
        <w:b/>
        <w:sz w:val="18"/>
        <w:szCs w:val="18"/>
        <w:lang w:val="de-DE"/>
      </w:rPr>
      <w:tab/>
    </w:r>
    <w:r w:rsidRPr="00DD331D">
      <w:rPr>
        <w:rFonts w:cs="Arial"/>
        <w:b/>
        <w:sz w:val="18"/>
        <w:szCs w:val="18"/>
        <w:lang w:val="de-DE"/>
      </w:rPr>
      <w:tab/>
    </w:r>
    <w:r w:rsidR="007E3AEF">
      <w:rPr>
        <w:rFonts w:cs="Arial"/>
        <w:b/>
        <w:sz w:val="18"/>
        <w:szCs w:val="18"/>
      </w:rPr>
      <w:t>էջ</w:t>
    </w:r>
    <w:r w:rsidRPr="00DD331D">
      <w:rPr>
        <w:rFonts w:cs="Arial"/>
        <w:b/>
        <w:sz w:val="18"/>
        <w:szCs w:val="18"/>
        <w:lang w:val="de-DE"/>
      </w:rPr>
      <w:t xml:space="preserve"> </w:t>
    </w:r>
    <w:r w:rsidRPr="00DD331D">
      <w:rPr>
        <w:rFonts w:cs="Arial"/>
        <w:b/>
        <w:sz w:val="18"/>
        <w:szCs w:val="18"/>
        <w:lang w:val="de-DE"/>
      </w:rPr>
      <w:fldChar w:fldCharType="begin"/>
    </w:r>
    <w:r w:rsidRPr="00DD331D">
      <w:rPr>
        <w:rFonts w:cs="Arial"/>
        <w:b/>
        <w:sz w:val="18"/>
        <w:szCs w:val="18"/>
        <w:lang w:val="de-DE"/>
      </w:rPr>
      <w:instrText>PAGE   \* MERGEFORMAT</w:instrText>
    </w:r>
    <w:r w:rsidRPr="00DD331D">
      <w:rPr>
        <w:rFonts w:cs="Arial"/>
        <w:b/>
        <w:sz w:val="18"/>
        <w:szCs w:val="18"/>
        <w:lang w:val="de-DE"/>
      </w:rPr>
      <w:fldChar w:fldCharType="separate"/>
    </w:r>
    <w:r w:rsidR="004F4A80">
      <w:rPr>
        <w:rFonts w:cs="Arial"/>
        <w:b/>
        <w:noProof/>
        <w:sz w:val="18"/>
        <w:szCs w:val="18"/>
        <w:lang w:val="de-DE"/>
      </w:rPr>
      <w:t>9</w:t>
    </w:r>
    <w:r w:rsidRPr="00DD331D">
      <w:rPr>
        <w:rFonts w:cs="Arial"/>
        <w:b/>
        <w:sz w:val="18"/>
        <w:szCs w:val="18"/>
        <w:lang w:val="de-DE"/>
      </w:rPr>
      <w:fldChar w:fldCharType="end"/>
    </w:r>
  </w:p>
  <w:p w14:paraId="4ED48229" w14:textId="77777777" w:rsidR="00312F48" w:rsidRPr="007E3AEF" w:rsidRDefault="007E3AEF" w:rsidP="00E54986">
    <w:pPr>
      <w:autoSpaceDE w:val="0"/>
      <w:autoSpaceDN w:val="0"/>
      <w:adjustRightInd w:val="0"/>
      <w:spacing w:before="240"/>
      <w:jc w:val="center"/>
      <w:rPr>
        <w:rFonts w:cs="Arial"/>
        <w:i/>
        <w:iCs/>
        <w:color w:val="1A1A18"/>
        <w:sz w:val="18"/>
        <w:szCs w:val="18"/>
        <w:lang w:eastAsia="de-DE"/>
      </w:rPr>
    </w:pPr>
    <w:bookmarkStart w:id="15" w:name="_Hlk78130909"/>
    <w:bookmarkStart w:id="16" w:name="_Hlk78130910"/>
    <w:r w:rsidRPr="007E3AEF">
      <w:rPr>
        <w:rFonts w:cs="Arial"/>
        <w:i/>
        <w:color w:val="0070C0"/>
        <w:sz w:val="18"/>
        <w:szCs w:val="18"/>
      </w:rPr>
      <w:t xml:space="preserve">Սույն փաստաթուղթը մշակվել է Եվրոպական Միության </w:t>
    </w:r>
    <w:r w:rsidR="00987463" w:rsidRPr="007E3AEF">
      <w:rPr>
        <w:rFonts w:cs="Arial"/>
        <w:i/>
        <w:color w:val="0070C0"/>
        <w:sz w:val="18"/>
        <w:szCs w:val="18"/>
      </w:rPr>
      <w:t xml:space="preserve">EU4Business </w:t>
    </w:r>
    <w:r w:rsidRPr="007E3AEF">
      <w:rPr>
        <w:rFonts w:cs="Arial"/>
        <w:i/>
        <w:color w:val="0070C0"/>
        <w:sz w:val="18"/>
        <w:szCs w:val="18"/>
      </w:rPr>
      <w:t>նախաձեռնության ֆինանսական աջակցությամբ: Այստեղ արտահայտված կարծիքները Խորհրդատուինն են, ու որևէ կերպ չեն արտահայտում ՎԶԵԲ ու Եվրոպական Միության պաշտոնական կարծիք</w:t>
    </w:r>
    <w:r w:rsidR="00311E3C">
      <w:rPr>
        <w:rFonts w:cs="Arial"/>
        <w:i/>
        <w:color w:val="0070C0"/>
        <w:sz w:val="18"/>
        <w:szCs w:val="18"/>
      </w:rPr>
      <w:t>ը</w:t>
    </w:r>
    <w:r w:rsidRPr="007E3AEF">
      <w:rPr>
        <w:rFonts w:cs="Arial"/>
        <w:i/>
        <w:color w:val="0070C0"/>
        <w:sz w:val="18"/>
        <w:szCs w:val="18"/>
      </w:rPr>
      <w:t>:</w:t>
    </w:r>
    <w:bookmarkEnd w:id="15"/>
    <w:bookmarkEnd w:id="16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5863A" w14:textId="77777777" w:rsidR="00312F48" w:rsidRPr="00E54986" w:rsidRDefault="00312F48" w:rsidP="00E54986">
    <w:pPr>
      <w:autoSpaceDE w:val="0"/>
      <w:autoSpaceDN w:val="0"/>
      <w:adjustRightInd w:val="0"/>
      <w:spacing w:before="240"/>
      <w:jc w:val="center"/>
      <w:rPr>
        <w:rFonts w:ascii="Arial Narrow" w:hAnsi="Arial Narrow" w:cs="HelveticaNeueLTStd-LtIt"/>
        <w:i/>
        <w:iCs/>
        <w:color w:val="1A1A18"/>
        <w:sz w:val="18"/>
        <w:szCs w:val="18"/>
        <w:lang w:val="mk-MK" w:eastAsia="de-DE"/>
      </w:rPr>
    </w:pPr>
    <w:r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>This</w:t>
    </w:r>
    <w:r w:rsidRPr="0057610B"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 xml:space="preserve"> publication has been produced with the assistance of the European Union. The contents of this publication are the sole responsibility of </w:t>
    </w:r>
    <w:r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>WeBPSSF Project Consultant</w:t>
    </w:r>
    <w:r w:rsidRPr="0057610B"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 xml:space="preserve"> and can in no way be taken to reflect th</w:t>
    </w:r>
    <w:r>
      <w:rPr>
        <w:rFonts w:ascii="Arial Narrow" w:hAnsi="Arial Narrow" w:cs="HelveticaNeueLTStd-LtIt"/>
        <w:i/>
        <w:iCs/>
        <w:color w:val="1A1A18"/>
        <w:sz w:val="18"/>
        <w:szCs w:val="18"/>
        <w:lang w:eastAsia="de-DE"/>
      </w:rPr>
      <w:t>e views of the European Un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109E0" w14:textId="77777777" w:rsidR="00F32D03" w:rsidRDefault="00F32D03">
      <w:r>
        <w:separator/>
      </w:r>
    </w:p>
  </w:footnote>
  <w:footnote w:type="continuationSeparator" w:id="0">
    <w:p w14:paraId="0909F26A" w14:textId="77777777" w:rsidR="00F32D03" w:rsidRDefault="00F32D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E132E" w14:textId="77777777" w:rsidR="00544413" w:rsidRDefault="005444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FE817" w14:textId="32575BF4" w:rsidR="00312F48" w:rsidRPr="00E011A5" w:rsidRDefault="00EA64F9" w:rsidP="00F52381">
    <w:pPr>
      <w:autoSpaceDE w:val="0"/>
      <w:autoSpaceDN w:val="0"/>
      <w:adjustRightInd w:val="0"/>
      <w:snapToGrid w:val="0"/>
      <w:spacing w:after="60"/>
      <w:rPr>
        <w:rFonts w:cs="Arial"/>
        <w:b/>
        <w:bCs/>
        <w:spacing w:val="-3"/>
        <w:sz w:val="24"/>
      </w:rPr>
    </w:pPr>
    <w:r>
      <w:rPr>
        <w:noProof/>
      </w:rPr>
      <w:drawing>
        <wp:anchor distT="0" distB="0" distL="114300" distR="114300" simplePos="0" relativeHeight="251659776" behindDoc="0" locked="0" layoutInCell="1" allowOverlap="1" wp14:anchorId="76185362" wp14:editId="4E65CC31">
          <wp:simplePos x="0" y="0"/>
          <wp:positionH relativeFrom="column">
            <wp:posOffset>4460240</wp:posOffset>
          </wp:positionH>
          <wp:positionV relativeFrom="paragraph">
            <wp:posOffset>190500</wp:posOffset>
          </wp:positionV>
          <wp:extent cx="1623695" cy="852170"/>
          <wp:effectExtent l="0" t="0" r="0" b="0"/>
          <wp:wrapNone/>
          <wp:docPr id="2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3695" cy="852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0" locked="0" layoutInCell="1" allowOverlap="1" wp14:anchorId="1E43C7E5" wp14:editId="134F7A5E">
          <wp:simplePos x="0" y="0"/>
          <wp:positionH relativeFrom="column">
            <wp:posOffset>1866265</wp:posOffset>
          </wp:positionH>
          <wp:positionV relativeFrom="paragraph">
            <wp:posOffset>173990</wp:posOffset>
          </wp:positionV>
          <wp:extent cx="2357755" cy="856615"/>
          <wp:effectExtent l="0" t="0" r="0" b="0"/>
          <wp:wrapNone/>
          <wp:docPr id="21" name="Picture 2" descr="DCFTA final logo english tag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CFTA final logo english tag 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91" t="32013" r="11333" b="25591"/>
                  <a:stretch>
                    <a:fillRect/>
                  </a:stretch>
                </pic:blipFill>
                <pic:spPr bwMode="auto">
                  <a:xfrm>
                    <a:off x="0" y="0"/>
                    <a:ext cx="2357755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2958683F" wp14:editId="260BB9B4">
          <wp:simplePos x="0" y="0"/>
          <wp:positionH relativeFrom="column">
            <wp:posOffset>47625</wp:posOffset>
          </wp:positionH>
          <wp:positionV relativeFrom="paragraph">
            <wp:posOffset>190500</wp:posOffset>
          </wp:positionV>
          <wp:extent cx="850265" cy="793115"/>
          <wp:effectExtent l="0" t="0" r="0" b="0"/>
          <wp:wrapNone/>
          <wp:docPr id="22" name="Picture 1" descr="P:\Proj\2015\15-699\eng\work\marketing\EU4Business_visual\EU4Business_flag\JPEG\EU flag-EU4Business-positive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Proj\2015\15-699\eng\work\marketing\EU4Business_visual\EU4Business_flag\JPEG\EU flag-EU4Business-positive-rgb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793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F79026" w14:textId="77777777" w:rsidR="00312F48" w:rsidRPr="00332E09" w:rsidRDefault="00312F48" w:rsidP="00332E09">
    <w:pPr>
      <w:pStyle w:val="Header"/>
      <w:tabs>
        <w:tab w:val="clear" w:pos="8640"/>
        <w:tab w:val="left" w:pos="7110"/>
        <w:tab w:val="right" w:pos="9639"/>
      </w:tabs>
      <w:rPr>
        <w:rFonts w:cs="Arial"/>
        <w:b/>
        <w:sz w:val="44"/>
        <w:szCs w:val="4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B53F6" w14:textId="30F7C58F" w:rsidR="00312F48" w:rsidRDefault="00EA64F9" w:rsidP="00A415C2">
    <w:pPr>
      <w:autoSpaceDE w:val="0"/>
      <w:autoSpaceDN w:val="0"/>
      <w:adjustRightInd w:val="0"/>
      <w:snapToGrid w:val="0"/>
      <w:spacing w:after="60"/>
      <w:rPr>
        <w:rFonts w:cs="Arial"/>
        <w:b/>
        <w:bCs/>
        <w:spacing w:val="-3"/>
        <w:sz w:val="24"/>
        <w:lang w:val="mk-MK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3FA3FA60" wp14:editId="2FECF821">
          <wp:simplePos x="0" y="0"/>
          <wp:positionH relativeFrom="column">
            <wp:posOffset>4650105</wp:posOffset>
          </wp:positionH>
          <wp:positionV relativeFrom="paragraph">
            <wp:posOffset>172720</wp:posOffset>
          </wp:positionV>
          <wp:extent cx="1162050" cy="800100"/>
          <wp:effectExtent l="0" t="0" r="0" b="0"/>
          <wp:wrapNone/>
          <wp:docPr id="2" name="Picture 1" descr="EU Fla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U Fla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b/>
        <w:bCs/>
        <w:noProof/>
        <w:spacing w:val="-3"/>
        <w:sz w:val="24"/>
      </w:rPr>
      <w:drawing>
        <wp:anchor distT="0" distB="0" distL="114300" distR="114300" simplePos="0" relativeHeight="251655680" behindDoc="1" locked="0" layoutInCell="1" allowOverlap="1" wp14:anchorId="10C90547" wp14:editId="28911DC2">
          <wp:simplePos x="0" y="0"/>
          <wp:positionH relativeFrom="column">
            <wp:posOffset>3810</wp:posOffset>
          </wp:positionH>
          <wp:positionV relativeFrom="paragraph">
            <wp:posOffset>-66675</wp:posOffset>
          </wp:positionV>
          <wp:extent cx="1943100" cy="1219200"/>
          <wp:effectExtent l="0" t="0" r="0" b="0"/>
          <wp:wrapTight wrapText="right">
            <wp:wrapPolygon edited="0">
              <wp:start x="9529" y="2700"/>
              <wp:lineTo x="8471" y="3713"/>
              <wp:lineTo x="7200" y="7088"/>
              <wp:lineTo x="7200" y="8775"/>
              <wp:lineTo x="4235" y="13500"/>
              <wp:lineTo x="1271" y="16200"/>
              <wp:lineTo x="1694" y="17888"/>
              <wp:lineTo x="16094" y="18563"/>
              <wp:lineTo x="17365" y="18563"/>
              <wp:lineTo x="19906" y="17888"/>
              <wp:lineTo x="19906" y="16200"/>
              <wp:lineTo x="17153" y="14175"/>
              <wp:lineTo x="13553" y="8775"/>
              <wp:lineTo x="13765" y="7088"/>
              <wp:lineTo x="12282" y="3713"/>
              <wp:lineTo x="11224" y="2700"/>
              <wp:lineTo x="9529" y="2700"/>
            </wp:wrapPolygon>
          </wp:wrapTight>
          <wp:docPr id="1" name="Picture 1" descr="EBRDLogo23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BRDLogo23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12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20ADBA" w14:textId="77777777" w:rsidR="00312F48" w:rsidRDefault="00312F48" w:rsidP="00A415C2">
    <w:pPr>
      <w:autoSpaceDE w:val="0"/>
      <w:autoSpaceDN w:val="0"/>
      <w:adjustRightInd w:val="0"/>
      <w:snapToGrid w:val="0"/>
      <w:spacing w:after="60"/>
      <w:rPr>
        <w:rFonts w:cs="Arial"/>
        <w:b/>
        <w:bCs/>
        <w:spacing w:val="-3"/>
        <w:sz w:val="24"/>
        <w:lang w:val="mk-MK"/>
      </w:rPr>
    </w:pP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  <w:r>
      <w:rPr>
        <w:rFonts w:cs="Arial"/>
        <w:b/>
        <w:bCs/>
        <w:spacing w:val="-3"/>
        <w:sz w:val="24"/>
        <w:lang w:val="mk-MK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0652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D5531"/>
    <w:multiLevelType w:val="hybridMultilevel"/>
    <w:tmpl w:val="3CFC0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D0A9C"/>
    <w:multiLevelType w:val="hybridMultilevel"/>
    <w:tmpl w:val="88A0F2DC"/>
    <w:lvl w:ilvl="0" w:tplc="9E7CA950">
      <w:start w:val="1"/>
      <w:numFmt w:val="decimal"/>
      <w:lvlText w:val="%1."/>
      <w:lvlJc w:val="left"/>
      <w:pPr>
        <w:ind w:left="720" w:hanging="360"/>
      </w:pPr>
      <w:rPr>
        <w:rFonts w:hint="default"/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02A"/>
    <w:multiLevelType w:val="hybridMultilevel"/>
    <w:tmpl w:val="FFD2E9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0606B"/>
    <w:multiLevelType w:val="hybridMultilevel"/>
    <w:tmpl w:val="8722C48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625FB8"/>
    <w:multiLevelType w:val="hybridMultilevel"/>
    <w:tmpl w:val="8C0E95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A152E"/>
    <w:multiLevelType w:val="hybridMultilevel"/>
    <w:tmpl w:val="548019B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07F79"/>
    <w:multiLevelType w:val="hybridMultilevel"/>
    <w:tmpl w:val="4A20F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571451"/>
    <w:multiLevelType w:val="hybridMultilevel"/>
    <w:tmpl w:val="E1980A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5F00F1"/>
    <w:multiLevelType w:val="hybridMultilevel"/>
    <w:tmpl w:val="AB623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10578"/>
    <w:multiLevelType w:val="hybridMultilevel"/>
    <w:tmpl w:val="8996BA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BA26BA"/>
    <w:multiLevelType w:val="hybridMultilevel"/>
    <w:tmpl w:val="D756822E"/>
    <w:lvl w:ilvl="0" w:tplc="BD1A28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A5A6C"/>
    <w:multiLevelType w:val="hybridMultilevel"/>
    <w:tmpl w:val="73A04B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D74365"/>
    <w:multiLevelType w:val="hybridMultilevel"/>
    <w:tmpl w:val="9DB49A42"/>
    <w:lvl w:ilvl="0" w:tplc="01766C2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urier New" w:eastAsia="Garamond-Normal Thin" w:hAnsi="Courier New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72F08"/>
    <w:multiLevelType w:val="multilevel"/>
    <w:tmpl w:val="9AFE7B1C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Cha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2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3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C4102EC"/>
    <w:multiLevelType w:val="hybridMultilevel"/>
    <w:tmpl w:val="A5CC0A4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014803"/>
    <w:multiLevelType w:val="multilevel"/>
    <w:tmpl w:val="B0320A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23252CD"/>
    <w:multiLevelType w:val="multilevel"/>
    <w:tmpl w:val="865AB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B6D06"/>
    <w:multiLevelType w:val="hybridMultilevel"/>
    <w:tmpl w:val="936E662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616052"/>
    <w:multiLevelType w:val="multilevel"/>
    <w:tmpl w:val="94A89D0C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CA0804"/>
    <w:multiLevelType w:val="hybridMultilevel"/>
    <w:tmpl w:val="37FC51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D116F1"/>
    <w:multiLevelType w:val="hybridMultilevel"/>
    <w:tmpl w:val="A52C3D1A"/>
    <w:lvl w:ilvl="0" w:tplc="01766C2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ourier New" w:eastAsia="Garamond-Normal Thin" w:hAnsi="Courier New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5436CB"/>
    <w:multiLevelType w:val="hybridMultilevel"/>
    <w:tmpl w:val="F96E7E86"/>
    <w:lvl w:ilvl="0" w:tplc="AF66842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4D212F2F"/>
    <w:multiLevelType w:val="hybridMultilevel"/>
    <w:tmpl w:val="A2E84F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F1A6F0D"/>
    <w:multiLevelType w:val="hybridMultilevel"/>
    <w:tmpl w:val="2CC4E1F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FA1F99"/>
    <w:multiLevelType w:val="hybridMultilevel"/>
    <w:tmpl w:val="CEF2CA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D1CBB"/>
    <w:multiLevelType w:val="hybridMultilevel"/>
    <w:tmpl w:val="F732BD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981330"/>
    <w:multiLevelType w:val="hybridMultilevel"/>
    <w:tmpl w:val="5D98E6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70CE8"/>
    <w:multiLevelType w:val="hybridMultilevel"/>
    <w:tmpl w:val="9EE8BB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396DCD"/>
    <w:multiLevelType w:val="hybridMultilevel"/>
    <w:tmpl w:val="7EE825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190D0F"/>
    <w:multiLevelType w:val="hybridMultilevel"/>
    <w:tmpl w:val="06625516"/>
    <w:lvl w:ilvl="0" w:tplc="B1AC8B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20721F5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CE2110"/>
    <w:multiLevelType w:val="hybridMultilevel"/>
    <w:tmpl w:val="44282E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E32BCF"/>
    <w:multiLevelType w:val="hybridMultilevel"/>
    <w:tmpl w:val="8C122056"/>
    <w:lvl w:ilvl="0" w:tplc="0096B0D6">
      <w:start w:val="1"/>
      <w:numFmt w:val="decimal"/>
      <w:lvlText w:val="%1."/>
      <w:lvlJc w:val="left"/>
      <w:pPr>
        <w:ind w:left="1080" w:hanging="360"/>
      </w:pPr>
      <w:rPr>
        <w:color w:val="0070C0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633FF4"/>
    <w:multiLevelType w:val="multilevel"/>
    <w:tmpl w:val="8F4E3A6E"/>
    <w:lvl w:ilvl="0">
      <w:start w:val="2"/>
      <w:numFmt w:val="decimal"/>
      <w:lvlText w:val="%1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6CEB5097"/>
    <w:multiLevelType w:val="hybridMultilevel"/>
    <w:tmpl w:val="CB82CB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4647E6A"/>
    <w:multiLevelType w:val="hybridMultilevel"/>
    <w:tmpl w:val="C8D2BDEE"/>
    <w:lvl w:ilvl="0" w:tplc="9FC6F9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517342"/>
    <w:multiLevelType w:val="hybridMultilevel"/>
    <w:tmpl w:val="94A89D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5260B3"/>
    <w:multiLevelType w:val="hybridMultilevel"/>
    <w:tmpl w:val="107CA9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D34585"/>
    <w:multiLevelType w:val="hybridMultilevel"/>
    <w:tmpl w:val="C0E48F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78754296">
    <w:abstractNumId w:val="20"/>
  </w:num>
  <w:num w:numId="2" w16cid:durableId="1687516322">
    <w:abstractNumId w:val="5"/>
  </w:num>
  <w:num w:numId="3" w16cid:durableId="898902804">
    <w:abstractNumId w:val="36"/>
  </w:num>
  <w:num w:numId="4" w16cid:durableId="1263490383">
    <w:abstractNumId w:val="35"/>
  </w:num>
  <w:num w:numId="5" w16cid:durableId="308174367">
    <w:abstractNumId w:val="10"/>
  </w:num>
  <w:num w:numId="6" w16cid:durableId="120535595">
    <w:abstractNumId w:val="17"/>
  </w:num>
  <w:num w:numId="7" w16cid:durableId="1209804756">
    <w:abstractNumId w:val="27"/>
  </w:num>
  <w:num w:numId="8" w16cid:durableId="734398317">
    <w:abstractNumId w:val="33"/>
  </w:num>
  <w:num w:numId="9" w16cid:durableId="554005269">
    <w:abstractNumId w:val="4"/>
  </w:num>
  <w:num w:numId="10" w16cid:durableId="879322378">
    <w:abstractNumId w:val="28"/>
  </w:num>
  <w:num w:numId="11" w16cid:durableId="76943582">
    <w:abstractNumId w:val="24"/>
  </w:num>
  <w:num w:numId="12" w16cid:durableId="1015569749">
    <w:abstractNumId w:val="29"/>
  </w:num>
  <w:num w:numId="13" w16cid:durableId="1295065509">
    <w:abstractNumId w:val="11"/>
  </w:num>
  <w:num w:numId="14" w16cid:durableId="2060739998">
    <w:abstractNumId w:val="9"/>
  </w:num>
  <w:num w:numId="15" w16cid:durableId="928389788">
    <w:abstractNumId w:val="8"/>
  </w:num>
  <w:num w:numId="16" w16cid:durableId="124588393">
    <w:abstractNumId w:val="3"/>
  </w:num>
  <w:num w:numId="17" w16cid:durableId="607466635">
    <w:abstractNumId w:val="18"/>
  </w:num>
  <w:num w:numId="18" w16cid:durableId="7567075">
    <w:abstractNumId w:val="37"/>
  </w:num>
  <w:num w:numId="19" w16cid:durableId="990716467">
    <w:abstractNumId w:val="19"/>
  </w:num>
  <w:num w:numId="20" w16cid:durableId="989095907">
    <w:abstractNumId w:val="34"/>
  </w:num>
  <w:num w:numId="21" w16cid:durableId="939293389">
    <w:abstractNumId w:val="38"/>
  </w:num>
  <w:num w:numId="22" w16cid:durableId="1696805550">
    <w:abstractNumId w:val="12"/>
  </w:num>
  <w:num w:numId="23" w16cid:durableId="2033073686">
    <w:abstractNumId w:val="14"/>
  </w:num>
  <w:num w:numId="24" w16cid:durableId="310259188">
    <w:abstractNumId w:val="30"/>
  </w:num>
  <w:num w:numId="25" w16cid:durableId="712770812">
    <w:abstractNumId w:val="0"/>
  </w:num>
  <w:num w:numId="26" w16cid:durableId="1873767023">
    <w:abstractNumId w:val="23"/>
  </w:num>
  <w:num w:numId="27" w16cid:durableId="2090228853">
    <w:abstractNumId w:val="22"/>
  </w:num>
  <w:num w:numId="28" w16cid:durableId="978850016">
    <w:abstractNumId w:val="31"/>
  </w:num>
  <w:num w:numId="29" w16cid:durableId="407963043">
    <w:abstractNumId w:val="7"/>
  </w:num>
  <w:num w:numId="30" w16cid:durableId="1545366019">
    <w:abstractNumId w:val="25"/>
  </w:num>
  <w:num w:numId="31" w16cid:durableId="1167356628">
    <w:abstractNumId w:val="16"/>
  </w:num>
  <w:num w:numId="32" w16cid:durableId="1964379793">
    <w:abstractNumId w:val="13"/>
  </w:num>
  <w:num w:numId="33" w16cid:durableId="2124882200">
    <w:abstractNumId w:val="21"/>
  </w:num>
  <w:num w:numId="34" w16cid:durableId="1194148738">
    <w:abstractNumId w:val="1"/>
  </w:num>
  <w:num w:numId="35" w16cid:durableId="589462815">
    <w:abstractNumId w:val="2"/>
  </w:num>
  <w:num w:numId="36" w16cid:durableId="180199707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3332148">
    <w:abstractNumId w:val="6"/>
  </w:num>
  <w:num w:numId="38" w16cid:durableId="716589861">
    <w:abstractNumId w:val="26"/>
  </w:num>
  <w:num w:numId="39" w16cid:durableId="18667706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3074">
      <o:colormru v:ext="edit" colors="#4bacc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M3tTQ0t7AwNTNX0lEKTi0uzszPAykwqgUA5sZrKywAAAA="/>
  </w:docVars>
  <w:rsids>
    <w:rsidRoot w:val="00152E81"/>
    <w:rsid w:val="000010EA"/>
    <w:rsid w:val="000024EE"/>
    <w:rsid w:val="000067BC"/>
    <w:rsid w:val="0001447D"/>
    <w:rsid w:val="0001605F"/>
    <w:rsid w:val="0002603D"/>
    <w:rsid w:val="0002741D"/>
    <w:rsid w:val="00031982"/>
    <w:rsid w:val="00033168"/>
    <w:rsid w:val="000347A5"/>
    <w:rsid w:val="00042311"/>
    <w:rsid w:val="00042432"/>
    <w:rsid w:val="000451BB"/>
    <w:rsid w:val="00051868"/>
    <w:rsid w:val="00052177"/>
    <w:rsid w:val="0006101C"/>
    <w:rsid w:val="00072104"/>
    <w:rsid w:val="00074464"/>
    <w:rsid w:val="00076C51"/>
    <w:rsid w:val="0008120F"/>
    <w:rsid w:val="00090B43"/>
    <w:rsid w:val="000911B8"/>
    <w:rsid w:val="000917EA"/>
    <w:rsid w:val="00092E3F"/>
    <w:rsid w:val="000A264B"/>
    <w:rsid w:val="000A6481"/>
    <w:rsid w:val="000A6671"/>
    <w:rsid w:val="000A6B51"/>
    <w:rsid w:val="000B68D4"/>
    <w:rsid w:val="000B7472"/>
    <w:rsid w:val="000B7E51"/>
    <w:rsid w:val="000C5071"/>
    <w:rsid w:val="000D4303"/>
    <w:rsid w:val="000D51E1"/>
    <w:rsid w:val="000F2E0B"/>
    <w:rsid w:val="000F33F6"/>
    <w:rsid w:val="000F363F"/>
    <w:rsid w:val="000F3C2F"/>
    <w:rsid w:val="00103518"/>
    <w:rsid w:val="001208B7"/>
    <w:rsid w:val="00121948"/>
    <w:rsid w:val="00130C17"/>
    <w:rsid w:val="00131A9F"/>
    <w:rsid w:val="001320C8"/>
    <w:rsid w:val="00134B4F"/>
    <w:rsid w:val="00135F36"/>
    <w:rsid w:val="0014123D"/>
    <w:rsid w:val="00145450"/>
    <w:rsid w:val="00152E81"/>
    <w:rsid w:val="0015607D"/>
    <w:rsid w:val="0015742F"/>
    <w:rsid w:val="00157CF9"/>
    <w:rsid w:val="00162494"/>
    <w:rsid w:val="00165013"/>
    <w:rsid w:val="00170E97"/>
    <w:rsid w:val="00171699"/>
    <w:rsid w:val="00171B0C"/>
    <w:rsid w:val="001720E9"/>
    <w:rsid w:val="001736D4"/>
    <w:rsid w:val="00184B70"/>
    <w:rsid w:val="00192164"/>
    <w:rsid w:val="001929DC"/>
    <w:rsid w:val="00194F02"/>
    <w:rsid w:val="00195723"/>
    <w:rsid w:val="00195C05"/>
    <w:rsid w:val="001A1B4C"/>
    <w:rsid w:val="001A2D4C"/>
    <w:rsid w:val="001A3C74"/>
    <w:rsid w:val="001A559C"/>
    <w:rsid w:val="001B0048"/>
    <w:rsid w:val="001B1720"/>
    <w:rsid w:val="001B1FDF"/>
    <w:rsid w:val="001B4EC4"/>
    <w:rsid w:val="001B6937"/>
    <w:rsid w:val="001C1EC3"/>
    <w:rsid w:val="001C2316"/>
    <w:rsid w:val="001C3631"/>
    <w:rsid w:val="001C43D5"/>
    <w:rsid w:val="001C4F75"/>
    <w:rsid w:val="001C6DAB"/>
    <w:rsid w:val="001D01F8"/>
    <w:rsid w:val="001D41F1"/>
    <w:rsid w:val="001E2DE3"/>
    <w:rsid w:val="001F267B"/>
    <w:rsid w:val="001F7450"/>
    <w:rsid w:val="002004E1"/>
    <w:rsid w:val="00202C9B"/>
    <w:rsid w:val="00203499"/>
    <w:rsid w:val="00205521"/>
    <w:rsid w:val="002066A4"/>
    <w:rsid w:val="0020784A"/>
    <w:rsid w:val="002103FA"/>
    <w:rsid w:val="00211002"/>
    <w:rsid w:val="00212FF8"/>
    <w:rsid w:val="00217E21"/>
    <w:rsid w:val="00230E87"/>
    <w:rsid w:val="00232280"/>
    <w:rsid w:val="002354DF"/>
    <w:rsid w:val="00235C45"/>
    <w:rsid w:val="00237DC5"/>
    <w:rsid w:val="0024115A"/>
    <w:rsid w:val="002456AB"/>
    <w:rsid w:val="00251259"/>
    <w:rsid w:val="0025626E"/>
    <w:rsid w:val="002571EC"/>
    <w:rsid w:val="002573EB"/>
    <w:rsid w:val="0026209B"/>
    <w:rsid w:val="00263A82"/>
    <w:rsid w:val="00275673"/>
    <w:rsid w:val="00276991"/>
    <w:rsid w:val="002855E6"/>
    <w:rsid w:val="00295C00"/>
    <w:rsid w:val="00297AD5"/>
    <w:rsid w:val="002A5032"/>
    <w:rsid w:val="002A6CBD"/>
    <w:rsid w:val="002B0722"/>
    <w:rsid w:val="002B4F99"/>
    <w:rsid w:val="002B705D"/>
    <w:rsid w:val="002C2635"/>
    <w:rsid w:val="002C3F74"/>
    <w:rsid w:val="002C520F"/>
    <w:rsid w:val="002C64E2"/>
    <w:rsid w:val="002D13CC"/>
    <w:rsid w:val="002D388A"/>
    <w:rsid w:val="002D4D68"/>
    <w:rsid w:val="002D66D5"/>
    <w:rsid w:val="002E056A"/>
    <w:rsid w:val="002E174E"/>
    <w:rsid w:val="002E4E83"/>
    <w:rsid w:val="002E5B4C"/>
    <w:rsid w:val="002F6791"/>
    <w:rsid w:val="0030323B"/>
    <w:rsid w:val="00304945"/>
    <w:rsid w:val="00305F9B"/>
    <w:rsid w:val="003061FC"/>
    <w:rsid w:val="003100B9"/>
    <w:rsid w:val="00311E3C"/>
    <w:rsid w:val="00312830"/>
    <w:rsid w:val="00312F48"/>
    <w:rsid w:val="00316C72"/>
    <w:rsid w:val="00323E8D"/>
    <w:rsid w:val="003312E2"/>
    <w:rsid w:val="00332E09"/>
    <w:rsid w:val="00335BEF"/>
    <w:rsid w:val="00347EF6"/>
    <w:rsid w:val="00350518"/>
    <w:rsid w:val="0035551E"/>
    <w:rsid w:val="00363217"/>
    <w:rsid w:val="003645F9"/>
    <w:rsid w:val="003654A9"/>
    <w:rsid w:val="00370CB6"/>
    <w:rsid w:val="00373C39"/>
    <w:rsid w:val="003745D6"/>
    <w:rsid w:val="0037531A"/>
    <w:rsid w:val="0037725E"/>
    <w:rsid w:val="00382CE0"/>
    <w:rsid w:val="003836B5"/>
    <w:rsid w:val="003848CD"/>
    <w:rsid w:val="003859A4"/>
    <w:rsid w:val="00397536"/>
    <w:rsid w:val="003A19F5"/>
    <w:rsid w:val="003A259E"/>
    <w:rsid w:val="003A2E3A"/>
    <w:rsid w:val="003A34EF"/>
    <w:rsid w:val="003A55B1"/>
    <w:rsid w:val="003B0807"/>
    <w:rsid w:val="003B35F7"/>
    <w:rsid w:val="003C5278"/>
    <w:rsid w:val="003C69C0"/>
    <w:rsid w:val="003C71F8"/>
    <w:rsid w:val="003D252A"/>
    <w:rsid w:val="003E53AA"/>
    <w:rsid w:val="003E6B24"/>
    <w:rsid w:val="003F6D84"/>
    <w:rsid w:val="00403810"/>
    <w:rsid w:val="00407559"/>
    <w:rsid w:val="00407D75"/>
    <w:rsid w:val="0041247F"/>
    <w:rsid w:val="00416983"/>
    <w:rsid w:val="004201D9"/>
    <w:rsid w:val="00420E14"/>
    <w:rsid w:val="00425B80"/>
    <w:rsid w:val="00426B2D"/>
    <w:rsid w:val="004301B1"/>
    <w:rsid w:val="004315BF"/>
    <w:rsid w:val="00435779"/>
    <w:rsid w:val="00441303"/>
    <w:rsid w:val="00443E0C"/>
    <w:rsid w:val="00452165"/>
    <w:rsid w:val="00453159"/>
    <w:rsid w:val="004538E0"/>
    <w:rsid w:val="00464982"/>
    <w:rsid w:val="004679C9"/>
    <w:rsid w:val="00471F6B"/>
    <w:rsid w:val="00483866"/>
    <w:rsid w:val="00492FA1"/>
    <w:rsid w:val="00494CE3"/>
    <w:rsid w:val="00496CE3"/>
    <w:rsid w:val="00496E79"/>
    <w:rsid w:val="00496F4E"/>
    <w:rsid w:val="004A0A41"/>
    <w:rsid w:val="004A2B12"/>
    <w:rsid w:val="004A2B2D"/>
    <w:rsid w:val="004A6A24"/>
    <w:rsid w:val="004B2BD7"/>
    <w:rsid w:val="004B4F9E"/>
    <w:rsid w:val="004B5603"/>
    <w:rsid w:val="004B5C24"/>
    <w:rsid w:val="004B6142"/>
    <w:rsid w:val="004C1076"/>
    <w:rsid w:val="004C1637"/>
    <w:rsid w:val="004D120C"/>
    <w:rsid w:val="004D7B4F"/>
    <w:rsid w:val="004E2456"/>
    <w:rsid w:val="004E2DA0"/>
    <w:rsid w:val="004E3270"/>
    <w:rsid w:val="004E6664"/>
    <w:rsid w:val="004E6FF1"/>
    <w:rsid w:val="004F139D"/>
    <w:rsid w:val="004F225A"/>
    <w:rsid w:val="004F4A80"/>
    <w:rsid w:val="004F779A"/>
    <w:rsid w:val="0050097C"/>
    <w:rsid w:val="0051598A"/>
    <w:rsid w:val="005213E6"/>
    <w:rsid w:val="005214BC"/>
    <w:rsid w:val="00525550"/>
    <w:rsid w:val="00527E18"/>
    <w:rsid w:val="00532B47"/>
    <w:rsid w:val="00532D3F"/>
    <w:rsid w:val="00541423"/>
    <w:rsid w:val="005425E2"/>
    <w:rsid w:val="00544413"/>
    <w:rsid w:val="00544986"/>
    <w:rsid w:val="0055452F"/>
    <w:rsid w:val="00557D00"/>
    <w:rsid w:val="0056165A"/>
    <w:rsid w:val="00562057"/>
    <w:rsid w:val="00573F9D"/>
    <w:rsid w:val="00577665"/>
    <w:rsid w:val="005779F7"/>
    <w:rsid w:val="005810B4"/>
    <w:rsid w:val="00582396"/>
    <w:rsid w:val="00586D49"/>
    <w:rsid w:val="005936D6"/>
    <w:rsid w:val="005A5DA8"/>
    <w:rsid w:val="005A73BD"/>
    <w:rsid w:val="005A775D"/>
    <w:rsid w:val="005B0BF6"/>
    <w:rsid w:val="005B4DBD"/>
    <w:rsid w:val="005B69D3"/>
    <w:rsid w:val="005C39B7"/>
    <w:rsid w:val="005C3EA0"/>
    <w:rsid w:val="005C6F23"/>
    <w:rsid w:val="005C79BE"/>
    <w:rsid w:val="005D15AD"/>
    <w:rsid w:val="005D7324"/>
    <w:rsid w:val="005E6A41"/>
    <w:rsid w:val="005F4F3B"/>
    <w:rsid w:val="006010CC"/>
    <w:rsid w:val="0060170C"/>
    <w:rsid w:val="006031D0"/>
    <w:rsid w:val="00607C41"/>
    <w:rsid w:val="006154CF"/>
    <w:rsid w:val="00615CD9"/>
    <w:rsid w:val="00617DE4"/>
    <w:rsid w:val="006222E0"/>
    <w:rsid w:val="00625E5E"/>
    <w:rsid w:val="006265B4"/>
    <w:rsid w:val="0062732D"/>
    <w:rsid w:val="00632A80"/>
    <w:rsid w:val="00642E5B"/>
    <w:rsid w:val="00643E39"/>
    <w:rsid w:val="00650CD9"/>
    <w:rsid w:val="006626D9"/>
    <w:rsid w:val="0066773D"/>
    <w:rsid w:val="00670B62"/>
    <w:rsid w:val="006737A8"/>
    <w:rsid w:val="00673BA3"/>
    <w:rsid w:val="00674BE3"/>
    <w:rsid w:val="0067697B"/>
    <w:rsid w:val="00676F31"/>
    <w:rsid w:val="00681AE7"/>
    <w:rsid w:val="00684FF6"/>
    <w:rsid w:val="00686AE7"/>
    <w:rsid w:val="00693B27"/>
    <w:rsid w:val="00697415"/>
    <w:rsid w:val="006B0312"/>
    <w:rsid w:val="006B15DA"/>
    <w:rsid w:val="006B1A7F"/>
    <w:rsid w:val="006B2257"/>
    <w:rsid w:val="006B6E09"/>
    <w:rsid w:val="006C6656"/>
    <w:rsid w:val="006C6D63"/>
    <w:rsid w:val="006D0974"/>
    <w:rsid w:val="006D2EE9"/>
    <w:rsid w:val="006E02A1"/>
    <w:rsid w:val="006E13F7"/>
    <w:rsid w:val="006E306A"/>
    <w:rsid w:val="006E40DA"/>
    <w:rsid w:val="006F7161"/>
    <w:rsid w:val="00701DC0"/>
    <w:rsid w:val="00707E09"/>
    <w:rsid w:val="0071754E"/>
    <w:rsid w:val="0073441C"/>
    <w:rsid w:val="00740D51"/>
    <w:rsid w:val="0074466D"/>
    <w:rsid w:val="00745DE5"/>
    <w:rsid w:val="00747362"/>
    <w:rsid w:val="00755C6D"/>
    <w:rsid w:val="00756B86"/>
    <w:rsid w:val="00760093"/>
    <w:rsid w:val="00770F3E"/>
    <w:rsid w:val="00774750"/>
    <w:rsid w:val="00780C35"/>
    <w:rsid w:val="00794DA6"/>
    <w:rsid w:val="007972F2"/>
    <w:rsid w:val="007B64A4"/>
    <w:rsid w:val="007C0371"/>
    <w:rsid w:val="007C34E8"/>
    <w:rsid w:val="007C3A88"/>
    <w:rsid w:val="007D0BD8"/>
    <w:rsid w:val="007D1339"/>
    <w:rsid w:val="007D6E7C"/>
    <w:rsid w:val="007E0932"/>
    <w:rsid w:val="007E3AEF"/>
    <w:rsid w:val="007E437D"/>
    <w:rsid w:val="007E6CE3"/>
    <w:rsid w:val="007F2EA2"/>
    <w:rsid w:val="007F4B46"/>
    <w:rsid w:val="00801CB1"/>
    <w:rsid w:val="00802674"/>
    <w:rsid w:val="008036E4"/>
    <w:rsid w:val="0080582F"/>
    <w:rsid w:val="00811BA7"/>
    <w:rsid w:val="00812A88"/>
    <w:rsid w:val="0081431B"/>
    <w:rsid w:val="00832F89"/>
    <w:rsid w:val="00833E35"/>
    <w:rsid w:val="00843B4B"/>
    <w:rsid w:val="008467E4"/>
    <w:rsid w:val="00857106"/>
    <w:rsid w:val="00871392"/>
    <w:rsid w:val="0087277F"/>
    <w:rsid w:val="00880BC0"/>
    <w:rsid w:val="00884403"/>
    <w:rsid w:val="00897832"/>
    <w:rsid w:val="008A20B2"/>
    <w:rsid w:val="008A53F9"/>
    <w:rsid w:val="008B5D16"/>
    <w:rsid w:val="008B6E07"/>
    <w:rsid w:val="008C1D05"/>
    <w:rsid w:val="008D1CB5"/>
    <w:rsid w:val="008D36F7"/>
    <w:rsid w:val="008D708E"/>
    <w:rsid w:val="008E3F38"/>
    <w:rsid w:val="00914B3E"/>
    <w:rsid w:val="00914E61"/>
    <w:rsid w:val="009168E9"/>
    <w:rsid w:val="00920430"/>
    <w:rsid w:val="009222F4"/>
    <w:rsid w:val="009232C7"/>
    <w:rsid w:val="0092416A"/>
    <w:rsid w:val="0093348B"/>
    <w:rsid w:val="00942B17"/>
    <w:rsid w:val="00944443"/>
    <w:rsid w:val="00947628"/>
    <w:rsid w:val="00950823"/>
    <w:rsid w:val="00951BFC"/>
    <w:rsid w:val="00961644"/>
    <w:rsid w:val="00962383"/>
    <w:rsid w:val="0096629F"/>
    <w:rsid w:val="00967335"/>
    <w:rsid w:val="00972A5D"/>
    <w:rsid w:val="00973CD9"/>
    <w:rsid w:val="0097506D"/>
    <w:rsid w:val="009827B6"/>
    <w:rsid w:val="00987463"/>
    <w:rsid w:val="00991176"/>
    <w:rsid w:val="009914A3"/>
    <w:rsid w:val="00995CB6"/>
    <w:rsid w:val="00997281"/>
    <w:rsid w:val="009A5BB2"/>
    <w:rsid w:val="009B056A"/>
    <w:rsid w:val="009B38D3"/>
    <w:rsid w:val="009B71C7"/>
    <w:rsid w:val="009C5BB4"/>
    <w:rsid w:val="009D1238"/>
    <w:rsid w:val="009D16CB"/>
    <w:rsid w:val="009D20E6"/>
    <w:rsid w:val="009D45A3"/>
    <w:rsid w:val="009E475C"/>
    <w:rsid w:val="009F233D"/>
    <w:rsid w:val="009F2D6F"/>
    <w:rsid w:val="009F6347"/>
    <w:rsid w:val="009F759E"/>
    <w:rsid w:val="00A038CA"/>
    <w:rsid w:val="00A04FBF"/>
    <w:rsid w:val="00A15C7A"/>
    <w:rsid w:val="00A21645"/>
    <w:rsid w:val="00A219D0"/>
    <w:rsid w:val="00A220F1"/>
    <w:rsid w:val="00A22661"/>
    <w:rsid w:val="00A232DD"/>
    <w:rsid w:val="00A30D2A"/>
    <w:rsid w:val="00A30D6A"/>
    <w:rsid w:val="00A358FF"/>
    <w:rsid w:val="00A40804"/>
    <w:rsid w:val="00A415C2"/>
    <w:rsid w:val="00A460DA"/>
    <w:rsid w:val="00A624DA"/>
    <w:rsid w:val="00A652BF"/>
    <w:rsid w:val="00A7082E"/>
    <w:rsid w:val="00A8300E"/>
    <w:rsid w:val="00A8586D"/>
    <w:rsid w:val="00A90B9B"/>
    <w:rsid w:val="00A945C6"/>
    <w:rsid w:val="00AA20DB"/>
    <w:rsid w:val="00AA6A17"/>
    <w:rsid w:val="00AB2652"/>
    <w:rsid w:val="00AB6E1D"/>
    <w:rsid w:val="00AC3E97"/>
    <w:rsid w:val="00AD6ADB"/>
    <w:rsid w:val="00AF1491"/>
    <w:rsid w:val="00AF5C7A"/>
    <w:rsid w:val="00AF613D"/>
    <w:rsid w:val="00B00322"/>
    <w:rsid w:val="00B02C55"/>
    <w:rsid w:val="00B031DA"/>
    <w:rsid w:val="00B037EF"/>
    <w:rsid w:val="00B07890"/>
    <w:rsid w:val="00B10E43"/>
    <w:rsid w:val="00B14542"/>
    <w:rsid w:val="00B14D2F"/>
    <w:rsid w:val="00B1634D"/>
    <w:rsid w:val="00B16383"/>
    <w:rsid w:val="00B17A72"/>
    <w:rsid w:val="00B2009B"/>
    <w:rsid w:val="00B21F50"/>
    <w:rsid w:val="00B225ED"/>
    <w:rsid w:val="00B27740"/>
    <w:rsid w:val="00B42B3E"/>
    <w:rsid w:val="00B453D2"/>
    <w:rsid w:val="00B4571F"/>
    <w:rsid w:val="00B46994"/>
    <w:rsid w:val="00B516E1"/>
    <w:rsid w:val="00B53E71"/>
    <w:rsid w:val="00B566B2"/>
    <w:rsid w:val="00B60897"/>
    <w:rsid w:val="00B6516E"/>
    <w:rsid w:val="00B757C8"/>
    <w:rsid w:val="00B77C46"/>
    <w:rsid w:val="00B80946"/>
    <w:rsid w:val="00B80A08"/>
    <w:rsid w:val="00B8405B"/>
    <w:rsid w:val="00B86846"/>
    <w:rsid w:val="00B90E12"/>
    <w:rsid w:val="00B95503"/>
    <w:rsid w:val="00B96A6C"/>
    <w:rsid w:val="00BA2275"/>
    <w:rsid w:val="00BA38B6"/>
    <w:rsid w:val="00BA654F"/>
    <w:rsid w:val="00BB5AFF"/>
    <w:rsid w:val="00BC07AD"/>
    <w:rsid w:val="00BC087E"/>
    <w:rsid w:val="00BC6254"/>
    <w:rsid w:val="00BC62F7"/>
    <w:rsid w:val="00BD371B"/>
    <w:rsid w:val="00BD60F3"/>
    <w:rsid w:val="00BD692A"/>
    <w:rsid w:val="00BF49F8"/>
    <w:rsid w:val="00BF4A1C"/>
    <w:rsid w:val="00BF4EDF"/>
    <w:rsid w:val="00BF694A"/>
    <w:rsid w:val="00C00F57"/>
    <w:rsid w:val="00C0274B"/>
    <w:rsid w:val="00C0559D"/>
    <w:rsid w:val="00C0707D"/>
    <w:rsid w:val="00C10115"/>
    <w:rsid w:val="00C12637"/>
    <w:rsid w:val="00C17CA6"/>
    <w:rsid w:val="00C24915"/>
    <w:rsid w:val="00C26CD7"/>
    <w:rsid w:val="00C321A9"/>
    <w:rsid w:val="00C33E94"/>
    <w:rsid w:val="00C363AE"/>
    <w:rsid w:val="00C411B2"/>
    <w:rsid w:val="00C458BE"/>
    <w:rsid w:val="00C51526"/>
    <w:rsid w:val="00C516B7"/>
    <w:rsid w:val="00C53F20"/>
    <w:rsid w:val="00C62BD7"/>
    <w:rsid w:val="00C6384F"/>
    <w:rsid w:val="00C64B9F"/>
    <w:rsid w:val="00C65BDD"/>
    <w:rsid w:val="00C706BB"/>
    <w:rsid w:val="00C71F21"/>
    <w:rsid w:val="00C73329"/>
    <w:rsid w:val="00C73E9D"/>
    <w:rsid w:val="00C77EDC"/>
    <w:rsid w:val="00C80161"/>
    <w:rsid w:val="00C811D5"/>
    <w:rsid w:val="00C820B2"/>
    <w:rsid w:val="00C947BB"/>
    <w:rsid w:val="00CA387C"/>
    <w:rsid w:val="00CA4628"/>
    <w:rsid w:val="00CB0BA3"/>
    <w:rsid w:val="00CB264A"/>
    <w:rsid w:val="00CB435D"/>
    <w:rsid w:val="00CB48AE"/>
    <w:rsid w:val="00CC66A6"/>
    <w:rsid w:val="00CD1242"/>
    <w:rsid w:val="00CE1B28"/>
    <w:rsid w:val="00CE5B71"/>
    <w:rsid w:val="00CF3F78"/>
    <w:rsid w:val="00CF69A0"/>
    <w:rsid w:val="00D00133"/>
    <w:rsid w:val="00D0055F"/>
    <w:rsid w:val="00D0411C"/>
    <w:rsid w:val="00D044FA"/>
    <w:rsid w:val="00D04C61"/>
    <w:rsid w:val="00D33B6F"/>
    <w:rsid w:val="00D3494D"/>
    <w:rsid w:val="00D40AB3"/>
    <w:rsid w:val="00D41E3D"/>
    <w:rsid w:val="00D43243"/>
    <w:rsid w:val="00D475D5"/>
    <w:rsid w:val="00D50B82"/>
    <w:rsid w:val="00D564CC"/>
    <w:rsid w:val="00D56C1C"/>
    <w:rsid w:val="00D57C44"/>
    <w:rsid w:val="00D6152F"/>
    <w:rsid w:val="00D6453E"/>
    <w:rsid w:val="00D71546"/>
    <w:rsid w:val="00D76577"/>
    <w:rsid w:val="00D76F7E"/>
    <w:rsid w:val="00D836BE"/>
    <w:rsid w:val="00D961B0"/>
    <w:rsid w:val="00DA02B8"/>
    <w:rsid w:val="00DA7576"/>
    <w:rsid w:val="00DB1072"/>
    <w:rsid w:val="00DB174B"/>
    <w:rsid w:val="00DB6D8D"/>
    <w:rsid w:val="00DB7CA9"/>
    <w:rsid w:val="00DC3D11"/>
    <w:rsid w:val="00DC4DA0"/>
    <w:rsid w:val="00DD2853"/>
    <w:rsid w:val="00DD4D10"/>
    <w:rsid w:val="00DD6346"/>
    <w:rsid w:val="00DD7AA0"/>
    <w:rsid w:val="00DF28F7"/>
    <w:rsid w:val="00DF7627"/>
    <w:rsid w:val="00E011A5"/>
    <w:rsid w:val="00E02115"/>
    <w:rsid w:val="00E06601"/>
    <w:rsid w:val="00E06AC0"/>
    <w:rsid w:val="00E174E4"/>
    <w:rsid w:val="00E2109D"/>
    <w:rsid w:val="00E23921"/>
    <w:rsid w:val="00E24828"/>
    <w:rsid w:val="00E31C81"/>
    <w:rsid w:val="00E33B7C"/>
    <w:rsid w:val="00E34351"/>
    <w:rsid w:val="00E432B0"/>
    <w:rsid w:val="00E47787"/>
    <w:rsid w:val="00E50576"/>
    <w:rsid w:val="00E5135A"/>
    <w:rsid w:val="00E54986"/>
    <w:rsid w:val="00E56E34"/>
    <w:rsid w:val="00E60F9C"/>
    <w:rsid w:val="00E6370B"/>
    <w:rsid w:val="00E64F41"/>
    <w:rsid w:val="00E81ACD"/>
    <w:rsid w:val="00E906F3"/>
    <w:rsid w:val="00E97882"/>
    <w:rsid w:val="00EA64F9"/>
    <w:rsid w:val="00EB2848"/>
    <w:rsid w:val="00EB5FC4"/>
    <w:rsid w:val="00EC0DEA"/>
    <w:rsid w:val="00EC2AB4"/>
    <w:rsid w:val="00ED307C"/>
    <w:rsid w:val="00ED3AC4"/>
    <w:rsid w:val="00EE10BE"/>
    <w:rsid w:val="00EE1467"/>
    <w:rsid w:val="00EE7BFA"/>
    <w:rsid w:val="00EF3150"/>
    <w:rsid w:val="00EF336B"/>
    <w:rsid w:val="00EF471D"/>
    <w:rsid w:val="00F0330B"/>
    <w:rsid w:val="00F10527"/>
    <w:rsid w:val="00F30BAF"/>
    <w:rsid w:val="00F32D03"/>
    <w:rsid w:val="00F425A3"/>
    <w:rsid w:val="00F52381"/>
    <w:rsid w:val="00F544B3"/>
    <w:rsid w:val="00F63BE6"/>
    <w:rsid w:val="00F651AD"/>
    <w:rsid w:val="00F71217"/>
    <w:rsid w:val="00F72A8D"/>
    <w:rsid w:val="00F74C81"/>
    <w:rsid w:val="00F74DC5"/>
    <w:rsid w:val="00F75CC4"/>
    <w:rsid w:val="00F83549"/>
    <w:rsid w:val="00F91F1F"/>
    <w:rsid w:val="00F97805"/>
    <w:rsid w:val="00F979C9"/>
    <w:rsid w:val="00FA08D2"/>
    <w:rsid w:val="00FA1C1D"/>
    <w:rsid w:val="00FA7139"/>
    <w:rsid w:val="00FB0689"/>
    <w:rsid w:val="00FB214B"/>
    <w:rsid w:val="00FB3F79"/>
    <w:rsid w:val="00FB6491"/>
    <w:rsid w:val="00FC089E"/>
    <w:rsid w:val="00FC1CA8"/>
    <w:rsid w:val="00FC35DE"/>
    <w:rsid w:val="00FD4781"/>
    <w:rsid w:val="00FD7504"/>
    <w:rsid w:val="00FF592F"/>
    <w:rsid w:val="00FF7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4bacc6"/>
    </o:shapedefaults>
    <o:shapelayout v:ext="edit">
      <o:idmap v:ext="edit" data="2"/>
    </o:shapelayout>
  </w:shapeDefaults>
  <w:decimalSymbol w:val="."/>
  <w:listSeparator w:val=","/>
  <w14:docId w14:val="3A6F1756"/>
  <w15:chartTrackingRefBased/>
  <w15:docId w15:val="{3D6E4358-D367-4091-ACF4-D630E9D4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F02"/>
    <w:pPr>
      <w:spacing w:after="120" w:line="276" w:lineRule="auto"/>
    </w:pPr>
    <w:rPr>
      <w:rFonts w:ascii="Arial" w:hAnsi="Arial"/>
      <w:szCs w:val="24"/>
      <w:lang w:val="hy-AM"/>
    </w:rPr>
  </w:style>
  <w:style w:type="paragraph" w:styleId="Heading2">
    <w:name w:val="heading 2"/>
    <w:basedOn w:val="Normal"/>
    <w:next w:val="Normal"/>
    <w:link w:val="Heading2Char"/>
    <w:qFormat/>
    <w:rsid w:val="00A415C2"/>
    <w:pPr>
      <w:keepNext/>
      <w:spacing w:before="240" w:after="60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011A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5">
    <w:name w:val="Table Grid 5"/>
    <w:basedOn w:val="TableNormal"/>
    <w:rsid w:val="0002603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vAlign w:val="center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52E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CB0BA3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CB0BA3"/>
  </w:style>
  <w:style w:type="paragraph" w:styleId="Header">
    <w:name w:val="header"/>
    <w:basedOn w:val="Normal"/>
    <w:link w:val="HeaderChar"/>
    <w:uiPriority w:val="99"/>
    <w:rsid w:val="00CB0BA3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paragraph" w:styleId="FootnoteText">
    <w:name w:val="footnote text"/>
    <w:aliases w:val="Car,Footnote Text Char Char Char,Footnote Text Char Char,Fußnote,single space,footnote text,fn,Footnote text,FOOTNOTES,ft,ADB,ADB Char,single space Char Char,Fußnotentext Char,Footnote Text Char2 Char,Footno,Footnote,12p,E Fußn,pod carou,f"/>
    <w:basedOn w:val="Normal"/>
    <w:link w:val="FootnoteTextChar"/>
    <w:qFormat/>
    <w:rsid w:val="008A53F9"/>
    <w:rPr>
      <w:szCs w:val="20"/>
    </w:rPr>
  </w:style>
  <w:style w:type="character" w:customStyle="1" w:styleId="FootnoteTextChar">
    <w:name w:val="Footnote Text Char"/>
    <w:aliases w:val="Car Char,Footnote Text Char Char Char Char,Footnote Text Char Char Char1,Fußnote Char,single space Char,footnote text Char,fn Char,Footnote text Char,FOOTNOTES Char,ft Char,ADB Char1,ADB Char Char,single space Char Char Char,12p Char"/>
    <w:basedOn w:val="DefaultParagraphFont"/>
    <w:link w:val="FootnoteText"/>
    <w:rsid w:val="008A53F9"/>
  </w:style>
  <w:style w:type="character" w:styleId="FootnoteReference">
    <w:name w:val="footnote reference"/>
    <w:aliases w:val="BVI fnr,ftref,Footnote Reference Number,Footnote Reference_LVL6,Footnote Reference_LVL61,Footnote Reference_LVL62,Footnote Reference_LVL63,Footnote Reference_LVL64,16 Point,Superscript 6 Point,Знак сноски-FN,EN Footnote Reference,E FN"/>
    <w:rsid w:val="008A53F9"/>
    <w:rPr>
      <w:vertAlign w:val="superscript"/>
    </w:rPr>
  </w:style>
  <w:style w:type="paragraph" w:styleId="Title">
    <w:name w:val="Title"/>
    <w:basedOn w:val="Normal"/>
    <w:next w:val="Normal"/>
    <w:link w:val="TitleChar"/>
    <w:qFormat/>
    <w:rsid w:val="00EE1467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rsid w:val="00EE1467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HeaderChar">
    <w:name w:val="Header Char"/>
    <w:link w:val="Header"/>
    <w:uiPriority w:val="99"/>
    <w:rsid w:val="006E40DA"/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rsid w:val="006E40DA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A415C2"/>
    <w:rPr>
      <w:rFonts w:ascii="Arial" w:eastAsia="Times New Roman" w:hAnsi="Arial" w:cs="Times New Roman"/>
      <w:b/>
      <w:bCs/>
      <w:iCs/>
      <w:sz w:val="28"/>
      <w:szCs w:val="28"/>
      <w:lang w:val="en-US" w:eastAsia="en-US"/>
    </w:rPr>
  </w:style>
  <w:style w:type="paragraph" w:styleId="ListNumber">
    <w:name w:val="List Number"/>
    <w:basedOn w:val="Normal"/>
    <w:rsid w:val="006222E0"/>
    <w:pPr>
      <w:numPr>
        <w:numId w:val="23"/>
      </w:numPr>
      <w:spacing w:after="240" w:line="240" w:lineRule="auto"/>
      <w:jc w:val="both"/>
    </w:pPr>
    <w:rPr>
      <w:rFonts w:ascii="Times New Roman" w:hAnsi="Times New Roman"/>
      <w:sz w:val="24"/>
      <w:szCs w:val="20"/>
      <w:lang w:val="en-GB"/>
    </w:rPr>
  </w:style>
  <w:style w:type="character" w:customStyle="1" w:styleId="Char">
    <w:name w:val=" Char"/>
    <w:rsid w:val="006222E0"/>
    <w:rPr>
      <w:sz w:val="24"/>
      <w:lang w:val="en-GB" w:eastAsia="en-US" w:bidi="ar-SA"/>
    </w:rPr>
  </w:style>
  <w:style w:type="paragraph" w:customStyle="1" w:styleId="ListNumberLevel2">
    <w:name w:val="List Number (Level 2)"/>
    <w:basedOn w:val="Normal"/>
    <w:rsid w:val="006222E0"/>
    <w:pPr>
      <w:numPr>
        <w:ilvl w:val="2"/>
        <w:numId w:val="23"/>
      </w:numPr>
      <w:tabs>
        <w:tab w:val="clear" w:pos="2126"/>
        <w:tab w:val="num" w:pos="1417"/>
      </w:tabs>
      <w:spacing w:after="240" w:line="240" w:lineRule="auto"/>
      <w:ind w:left="1417" w:hanging="708"/>
      <w:jc w:val="both"/>
    </w:pPr>
    <w:rPr>
      <w:rFonts w:ascii="Times New Roman" w:hAnsi="Times New Roman"/>
      <w:sz w:val="24"/>
      <w:szCs w:val="20"/>
      <w:lang w:val="en-GB"/>
    </w:rPr>
  </w:style>
  <w:style w:type="paragraph" w:customStyle="1" w:styleId="ListNumberLevel3">
    <w:name w:val="List Number (Level 3)"/>
    <w:basedOn w:val="Normal"/>
    <w:rsid w:val="006222E0"/>
    <w:pPr>
      <w:numPr>
        <w:ilvl w:val="3"/>
        <w:numId w:val="23"/>
      </w:numPr>
      <w:tabs>
        <w:tab w:val="clear" w:pos="2835"/>
        <w:tab w:val="num" w:pos="2126"/>
      </w:tabs>
      <w:spacing w:after="240" w:line="240" w:lineRule="auto"/>
      <w:ind w:left="2126"/>
      <w:jc w:val="both"/>
    </w:pPr>
    <w:rPr>
      <w:rFonts w:ascii="Times New Roman" w:hAnsi="Times New Roman"/>
      <w:sz w:val="24"/>
      <w:szCs w:val="20"/>
      <w:lang w:val="en-GB"/>
    </w:rPr>
  </w:style>
  <w:style w:type="paragraph" w:styleId="ListBullet">
    <w:name w:val="List Bullet"/>
    <w:basedOn w:val="Normal"/>
    <w:rsid w:val="00C26CD7"/>
    <w:pPr>
      <w:numPr>
        <w:numId w:val="25"/>
      </w:numPr>
      <w:contextualSpacing/>
    </w:pPr>
  </w:style>
  <w:style w:type="character" w:customStyle="1" w:styleId="Heading3Char">
    <w:name w:val="Heading 3 Char"/>
    <w:link w:val="Heading3"/>
    <w:rsid w:val="00E011A5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styleId="CommentReference">
    <w:name w:val="annotation reference"/>
    <w:rsid w:val="00494C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94CE3"/>
    <w:rPr>
      <w:szCs w:val="20"/>
    </w:rPr>
  </w:style>
  <w:style w:type="character" w:customStyle="1" w:styleId="CommentTextChar">
    <w:name w:val="Comment Text Char"/>
    <w:link w:val="CommentText"/>
    <w:rsid w:val="00494CE3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94CE3"/>
    <w:rPr>
      <w:b/>
      <w:bCs/>
    </w:rPr>
  </w:style>
  <w:style w:type="character" w:customStyle="1" w:styleId="CommentSubjectChar">
    <w:name w:val="Comment Subject Char"/>
    <w:link w:val="CommentSubject"/>
    <w:rsid w:val="00494CE3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494CE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94CE3"/>
    <w:rPr>
      <w:rFonts w:ascii="Tahoma" w:hAnsi="Tahoma" w:cs="Tahoma"/>
      <w:sz w:val="16"/>
      <w:szCs w:val="16"/>
      <w:lang w:val="en-US" w:eastAsia="en-US"/>
    </w:rPr>
  </w:style>
  <w:style w:type="character" w:customStyle="1" w:styleId="apple-style-span">
    <w:name w:val="apple-style-span"/>
    <w:basedOn w:val="DefaultParagraphFont"/>
    <w:rsid w:val="00A21645"/>
  </w:style>
  <w:style w:type="paragraph" w:customStyle="1" w:styleId="croStyleTableText">
    <w:name w:val="cro Style Table Text"/>
    <w:basedOn w:val="Normal"/>
    <w:rsid w:val="009D20E6"/>
    <w:pPr>
      <w:spacing w:before="60" w:after="0" w:line="240" w:lineRule="auto"/>
      <w:jc w:val="center"/>
    </w:pPr>
    <w:rPr>
      <w:rFonts w:ascii="Tahoma" w:hAnsi="Tahoma"/>
      <w:spacing w:val="-5"/>
      <w:sz w:val="18"/>
      <w:szCs w:val="20"/>
    </w:rPr>
  </w:style>
  <w:style w:type="character" w:styleId="Hyperlink">
    <w:name w:val="Hyperlink"/>
    <w:rsid w:val="00E2109D"/>
    <w:rPr>
      <w:color w:val="0000FF"/>
      <w:u w:val="single"/>
    </w:rPr>
  </w:style>
  <w:style w:type="character" w:customStyle="1" w:styleId="hps">
    <w:name w:val="hps"/>
    <w:basedOn w:val="DefaultParagraphFont"/>
    <w:rsid w:val="0024115A"/>
  </w:style>
  <w:style w:type="paragraph" w:styleId="NoSpacing">
    <w:name w:val="No Spacing"/>
    <w:uiPriority w:val="1"/>
    <w:qFormat/>
    <w:rsid w:val="00962383"/>
    <w:rPr>
      <w:rFonts w:ascii="Arial" w:hAnsi="Arial"/>
      <w:szCs w:val="24"/>
    </w:rPr>
  </w:style>
  <w:style w:type="character" w:customStyle="1" w:styleId="shorttext">
    <w:name w:val="short_text"/>
    <w:basedOn w:val="DefaultParagraphFont"/>
    <w:rsid w:val="00897832"/>
  </w:style>
  <w:style w:type="paragraph" w:styleId="ListParagraph">
    <w:name w:val="List Paragraph"/>
    <w:basedOn w:val="Normal"/>
    <w:uiPriority w:val="34"/>
    <w:qFormat/>
    <w:rsid w:val="00B14542"/>
    <w:pPr>
      <w:ind w:left="720"/>
    </w:pPr>
  </w:style>
  <w:style w:type="character" w:customStyle="1" w:styleId="hpsatn">
    <w:name w:val="hps atn"/>
    <w:basedOn w:val="DefaultParagraphFont"/>
    <w:rsid w:val="00051868"/>
  </w:style>
  <w:style w:type="paragraph" w:styleId="Revision">
    <w:name w:val="Revision"/>
    <w:hidden/>
    <w:uiPriority w:val="99"/>
    <w:semiHidden/>
    <w:rsid w:val="00F0330B"/>
    <w:rPr>
      <w:rFonts w:ascii="Arial" w:hAnsi="Arial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43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7E437D"/>
    <w:rPr>
      <w:rFonts w:ascii="Courier New" w:hAnsi="Courier New" w:cs="Courier New"/>
    </w:rPr>
  </w:style>
  <w:style w:type="character" w:customStyle="1" w:styleId="gi">
    <w:name w:val="gi"/>
    <w:rsid w:val="005213E6"/>
  </w:style>
  <w:style w:type="character" w:styleId="UnresolvedMention">
    <w:name w:val="Unresolved Mention"/>
    <w:uiPriority w:val="99"/>
    <w:semiHidden/>
    <w:unhideWhenUsed/>
    <w:rsid w:val="002620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7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4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cftacreditline.com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.armenia@eu4business-ebrdcreditlin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DEC97EDC109F44BB92C2AB98613CC2" ma:contentTypeVersion="16" ma:contentTypeDescription="Create a new document." ma:contentTypeScope="" ma:versionID="097e5360d1439f00799d1465d4e94c47">
  <xsd:schema xmlns:xsd="http://www.w3.org/2001/XMLSchema" xmlns:xs="http://www.w3.org/2001/XMLSchema" xmlns:p="http://schemas.microsoft.com/office/2006/metadata/properties" xmlns:ns2="0404c114-9446-42b6-9107-7051cdcd6130" xmlns:ns3="f413a9d0-7c41-4a5f-8e87-982e6c316815" targetNamespace="http://schemas.microsoft.com/office/2006/metadata/properties" ma:root="true" ma:fieldsID="7965988abe39209ed6689695141413ba" ns2:_="" ns3:_="">
    <xsd:import namespace="0404c114-9446-42b6-9107-7051cdcd6130"/>
    <xsd:import namespace="f413a9d0-7c41-4a5f-8e87-982e6c3168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4c114-9446-42b6-9107-7051cdcd6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af4de13-5988-42ba-be64-0cdd3a54ca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3a9d0-7c41-4a5f-8e87-982e6c3168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f1b951a-9a17-46ef-8498-6ccbe71c6bc3}" ma:internalName="TaxCatchAll" ma:showField="CatchAllData" ma:web="f413a9d0-7c41-4a5f-8e87-982e6c3168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13a9d0-7c41-4a5f-8e87-982e6c316815"/>
    <lcf76f155ced4ddcb4097134ff3c332f xmlns="0404c114-9446-42b6-9107-7051cdcd61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CEF7824-5B7F-49A6-836F-6B96F04A2F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044BA2-D01A-4AF7-AF94-9432EC0AA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2A01EB-7FDC-443D-A1DE-186D9EAB7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4c114-9446-42b6-9107-7051cdcd6130"/>
    <ds:schemaRef ds:uri="f413a9d0-7c41-4a5f-8e87-982e6c3168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7F0112-5FA5-4C42-B4AC-6EFB10DACA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874</Words>
  <Characters>10688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Es Environmental  compliance check list</vt:lpstr>
      <vt:lpstr>SMEs Environmental  compliance check list</vt:lpstr>
    </vt:vector>
  </TitlesOfParts>
  <Company/>
  <LinksUpToDate>false</LinksUpToDate>
  <CharactersWithSpaces>12537</CharactersWithSpaces>
  <SharedDoc>false</SharedDoc>
  <HLinks>
    <vt:vector size="12" baseType="variant">
      <vt:variant>
        <vt:i4>2621547</vt:i4>
      </vt:variant>
      <vt:variant>
        <vt:i4>3</vt:i4>
      </vt:variant>
      <vt:variant>
        <vt:i4>0</vt:i4>
      </vt:variant>
      <vt:variant>
        <vt:i4>5</vt:i4>
      </vt:variant>
      <vt:variant>
        <vt:lpwstr>http://www.dcftacreditline.com/</vt:lpwstr>
      </vt:variant>
      <vt:variant>
        <vt:lpwstr/>
      </vt:variant>
      <vt:variant>
        <vt:i4>5177384</vt:i4>
      </vt:variant>
      <vt:variant>
        <vt:i4>0</vt:i4>
      </vt:variant>
      <vt:variant>
        <vt:i4>0</vt:i4>
      </vt:variant>
      <vt:variant>
        <vt:i4>5</vt:i4>
      </vt:variant>
      <vt:variant>
        <vt:lpwstr>mailto:info.armenia@eu4business-ebrdcreditlin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Es Environmental  compliance check list</dc:title>
  <dc:subject/>
  <dc:creator>Giovanni Vaccari</dc:creator>
  <cp:keywords/>
  <cp:lastModifiedBy>Vanesa Grigoryan</cp:lastModifiedBy>
  <cp:revision>2</cp:revision>
  <cp:lastPrinted>2011-10-12T11:16:00Z</cp:lastPrinted>
  <dcterms:created xsi:type="dcterms:W3CDTF">2023-05-22T09:30:00Z</dcterms:created>
  <dcterms:modified xsi:type="dcterms:W3CDTF">2023-05-22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6175487-42af-4492-84fe-2b4054e011bd_Enabled">
    <vt:lpwstr>true</vt:lpwstr>
  </property>
  <property fmtid="{D5CDD505-2E9C-101B-9397-08002B2CF9AE}" pid="3" name="MSIP_Label_a6175487-42af-4492-84fe-2b4054e011bd_SetDate">
    <vt:lpwstr>2020-02-28T11:06:26Z</vt:lpwstr>
  </property>
  <property fmtid="{D5CDD505-2E9C-101B-9397-08002B2CF9AE}" pid="4" name="MSIP_Label_a6175487-42af-4492-84fe-2b4054e011bd_Method">
    <vt:lpwstr>Privileged</vt:lpwstr>
  </property>
  <property fmtid="{D5CDD505-2E9C-101B-9397-08002B2CF9AE}" pid="5" name="MSIP_Label_a6175487-42af-4492-84fe-2b4054e011bd_Name">
    <vt:lpwstr>Public</vt:lpwstr>
  </property>
  <property fmtid="{D5CDD505-2E9C-101B-9397-08002B2CF9AE}" pid="6" name="MSIP_Label_a6175487-42af-4492-84fe-2b4054e011bd_SiteId">
    <vt:lpwstr>76e3e3ff-fce0-45ec-a946-bc44d69a9b7e</vt:lpwstr>
  </property>
  <property fmtid="{D5CDD505-2E9C-101B-9397-08002B2CF9AE}" pid="7" name="MSIP_Label_a6175487-42af-4492-84fe-2b4054e011bd_ActionId">
    <vt:lpwstr>aaa89ecc-d64f-4dd1-b8b6-000091f3c863</vt:lpwstr>
  </property>
  <property fmtid="{D5CDD505-2E9C-101B-9397-08002B2CF9AE}" pid="8" name="MSIP_Label_a6175487-42af-4492-84fe-2b4054e011bd_ContentBits">
    <vt:lpwstr>0</vt:lpwstr>
  </property>
</Properties>
</file>